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6EB297" w14:textId="178190B4" w:rsidR="00A8503E" w:rsidRPr="002D376C" w:rsidRDefault="00060E89" w:rsidP="002D376C">
      <w:pPr>
        <w:spacing w:after="0" w:line="240" w:lineRule="auto"/>
        <w:jc w:val="center"/>
        <w:rPr>
          <w:rFonts w:asciiTheme="majorHAnsi" w:hAnsiTheme="majorHAnsi" w:cstheme="majorHAnsi"/>
          <w:b/>
          <w:bCs/>
          <w:noProof/>
          <w:sz w:val="24"/>
          <w:szCs w:val="24"/>
          <w:lang w:val="tr-TR"/>
        </w:rPr>
      </w:pPr>
      <w:r w:rsidRPr="002D376C">
        <w:rPr>
          <w:rFonts w:asciiTheme="majorHAnsi" w:hAnsiTheme="majorHAnsi" w:cstheme="majorHAnsi"/>
          <w:b/>
          <w:bCs/>
          <w:noProof/>
          <w:sz w:val="24"/>
          <w:szCs w:val="24"/>
          <w:lang w:val="tr-TR"/>
        </w:rPr>
        <w:t>Kazanın Olduğu</w:t>
      </w:r>
    </w:p>
    <w:p w14:paraId="6098FFF0" w14:textId="647ECD12" w:rsidR="00060E89" w:rsidRPr="002D376C" w:rsidRDefault="00060E89" w:rsidP="00B14F57">
      <w:pPr>
        <w:tabs>
          <w:tab w:val="left" w:pos="3119"/>
        </w:tabs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>Tarih</w:t>
      </w:r>
      <w:r w:rsid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r w:rsidR="00B14F57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: </w:t>
      </w:r>
      <w:sdt>
        <w:sdtPr>
          <w:rPr>
            <w:rStyle w:val="ikincil"/>
          </w:rPr>
          <w:alias w:val="Publish Date"/>
          <w:tag w:val=""/>
          <w:id w:val="-1328281861"/>
          <w:placeholder>
            <w:docPart w:val="AFA47AF7F8CF4E379F6136FB0691549C"/>
          </w:placeholder>
          <w:showingPlcHdr/>
          <w:dataBinding w:prefixMappings="xmlns:ns0='http://schemas.microsoft.com/office/2006/coverPageProps' " w:xpath="/ns0:CoverPageProperties[1]/ns0:PublishDate[1]" w:storeItemID="{55AF091B-3C7A-41E3-B477-F2FDAA23CFDA}"/>
          <w:date w:fullDate="2022-10-11T00:00:00Z">
            <w:dateFormat w:val="dd/MM/yyyy"/>
            <w:lid w:val="en-GB"/>
            <w:storeMappedDataAs w:val="dateTime"/>
            <w:calendar w:val="gregorian"/>
          </w:date>
        </w:sdtPr>
        <w:sdtEndPr>
          <w:rPr>
            <w:rStyle w:val="DefaultParagraphFont"/>
            <w:rFonts w:asciiTheme="majorHAnsi" w:hAnsiTheme="majorHAnsi" w:cstheme="majorHAnsi"/>
            <w:noProof/>
            <w:szCs w:val="24"/>
            <w:lang w:val="tr-TR"/>
          </w:rPr>
        </w:sdtEndPr>
        <w:sdtContent>
          <w:r w:rsidR="00CD3A8E">
            <w:rPr>
              <w:rStyle w:val="PlaceholderText"/>
            </w:rPr>
            <w:t>…/…/20…</w:t>
          </w:r>
        </w:sdtContent>
      </w:sdt>
    </w:p>
    <w:p w14:paraId="7F0AFF68" w14:textId="56C344D0" w:rsidR="00060E89" w:rsidRPr="002D376C" w:rsidRDefault="00060E89" w:rsidP="00B14F57">
      <w:pPr>
        <w:tabs>
          <w:tab w:val="left" w:pos="3119"/>
        </w:tabs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>Saat</w:t>
      </w:r>
      <w:r w:rsid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r w:rsidR="00B14F57">
        <w:rPr>
          <w:rFonts w:asciiTheme="majorHAnsi" w:hAnsiTheme="majorHAnsi" w:cstheme="majorHAnsi"/>
          <w:noProof/>
          <w:sz w:val="24"/>
          <w:szCs w:val="24"/>
          <w:lang w:val="tr-TR"/>
        </w:rPr>
        <w:t>:</w:t>
      </w:r>
      <w:r w:rsidR="009A27BB" w:rsidRPr="009A27BB">
        <w:rPr>
          <w:rStyle w:val="ikincil"/>
        </w:rPr>
        <w:t xml:space="preserve"> </w:t>
      </w:r>
      <w:sdt>
        <w:sdtPr>
          <w:rPr>
            <w:rStyle w:val="ikincil"/>
          </w:rPr>
          <w:id w:val="289025251"/>
          <w:placeholder>
            <w:docPart w:val="39E91EE4D1604E4EAB7931255897106D"/>
          </w:placeholder>
          <w:showingPlcHdr/>
        </w:sdtPr>
        <w:sdtEndPr>
          <w:rPr>
            <w:rStyle w:val="DefaultParagraphFont"/>
            <w:rFonts w:asciiTheme="majorHAnsi" w:hAnsiTheme="majorHAnsi" w:cstheme="majorHAnsi"/>
            <w:noProof/>
            <w:szCs w:val="24"/>
            <w:lang w:val="tr-TR"/>
          </w:rPr>
        </w:sdtEndPr>
        <w:sdtContent>
          <w:proofErr w:type="gramStart"/>
          <w:r w:rsidR="009A27BB" w:rsidRPr="00B14F57">
            <w:rPr>
              <w:rStyle w:val="ikincil"/>
              <w:color w:val="808080" w:themeColor="background1" w:themeShade="80"/>
            </w:rPr>
            <w:t>…:…</w:t>
          </w:r>
          <w:proofErr w:type="gramEnd"/>
        </w:sdtContent>
      </w:sdt>
      <w:r w:rsidR="00B14F57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</w:t>
      </w:r>
    </w:p>
    <w:p w14:paraId="5991449D" w14:textId="35860394" w:rsidR="00060E89" w:rsidRPr="002D376C" w:rsidRDefault="00B14F57" w:rsidP="00B14F57">
      <w:pPr>
        <w:tabs>
          <w:tab w:val="left" w:pos="3119"/>
        </w:tabs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  <w:r>
        <w:rPr>
          <w:rFonts w:asciiTheme="majorHAnsi" w:hAnsiTheme="majorHAnsi" w:cstheme="majorHAnsi"/>
          <w:noProof/>
          <w:sz w:val="24"/>
          <w:szCs w:val="24"/>
          <w:lang w:val="tr-TR"/>
        </w:rPr>
        <w:t>Kurum</w:t>
      </w:r>
      <w:r w:rsid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r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: </w:t>
      </w:r>
      <w:sdt>
        <w:sdtPr>
          <w:rPr>
            <w:rStyle w:val="ikincil"/>
          </w:rPr>
          <w:id w:val="495463953"/>
          <w:placeholder>
            <w:docPart w:val="BB22E9F769174BB4AED4501BCE447C9F"/>
          </w:placeholder>
          <w:showingPlcHdr/>
        </w:sdtPr>
        <w:sdtEndPr>
          <w:rPr>
            <w:rStyle w:val="DefaultParagraphFont"/>
            <w:rFonts w:asciiTheme="majorHAnsi" w:hAnsiTheme="majorHAnsi" w:cstheme="majorHAnsi"/>
            <w:noProof/>
            <w:szCs w:val="24"/>
            <w:lang w:val="tr-TR"/>
          </w:rPr>
        </w:sdtEndPr>
        <w:sdtContent>
          <w:r>
            <w:rPr>
              <w:rStyle w:val="PlaceholderText"/>
            </w:rPr>
            <w:t xml:space="preserve">Kazanın gerçekleştiği kurum ve birim (örn. </w:t>
          </w:r>
          <w:r w:rsidR="004860B4">
            <w:rPr>
              <w:rStyle w:val="PlaceholderText"/>
            </w:rPr>
            <w:t>X Hastanesi, Y Laboratuvarı</w:t>
          </w:r>
          <w:r>
            <w:rPr>
              <w:rStyle w:val="PlaceholderText"/>
            </w:rPr>
            <w:t>)</w:t>
          </w:r>
        </w:sdtContent>
      </w:sdt>
    </w:p>
    <w:p w14:paraId="1256BAA3" w14:textId="65C20EFE" w:rsidR="00060E89" w:rsidRPr="0010264D" w:rsidRDefault="00060E89" w:rsidP="0010264D">
      <w:pPr>
        <w:tabs>
          <w:tab w:val="left" w:pos="3119"/>
        </w:tabs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  <w:r w:rsidRPr="0010264D">
        <w:rPr>
          <w:rFonts w:asciiTheme="majorHAnsi" w:hAnsiTheme="majorHAnsi" w:cstheme="majorHAnsi"/>
          <w:noProof/>
          <w:sz w:val="24"/>
          <w:szCs w:val="24"/>
          <w:lang w:val="tr-TR"/>
        </w:rPr>
        <w:t>Kazaya Maruz Kalan</w:t>
      </w:r>
      <w:r w:rsidR="002D376C" w:rsidRPr="0010264D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r w:rsidR="00B14F57" w:rsidRPr="0010264D">
        <w:rPr>
          <w:rFonts w:asciiTheme="majorHAnsi" w:hAnsiTheme="majorHAnsi" w:cstheme="majorHAnsi"/>
          <w:noProof/>
          <w:sz w:val="24"/>
          <w:szCs w:val="24"/>
          <w:lang w:val="tr-TR"/>
        </w:rPr>
        <w:t>:</w:t>
      </w:r>
      <w:r w:rsidR="004860B4" w:rsidRPr="0010264D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</w:t>
      </w:r>
      <w:sdt>
        <w:sdtPr>
          <w:rPr>
            <w:rStyle w:val="ikincil"/>
          </w:rPr>
          <w:alias w:val="Author"/>
          <w:tag w:val=""/>
          <w:id w:val="-1027869794"/>
          <w:placeholder>
            <w:docPart w:val="6EDEBE28EBC2445FB6F2984319A00E70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r w:rsidR="00CD3A8E" w:rsidRPr="00CD3A8E">
            <w:rPr>
              <w:rStyle w:val="ikincil"/>
              <w:color w:val="808080" w:themeColor="background1" w:themeShade="80"/>
            </w:rPr>
            <w:t>Kazazede öğrenci adı</w:t>
          </w:r>
        </w:sdtContent>
      </w:sdt>
    </w:p>
    <w:p w14:paraId="0816CE14" w14:textId="6251FF17" w:rsidR="00060E89" w:rsidRPr="002D376C" w:rsidRDefault="00060E89" w:rsidP="00B14F57">
      <w:pPr>
        <w:tabs>
          <w:tab w:val="left" w:pos="3119"/>
        </w:tabs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>Kazazedenin O Andaki Görevi</w:t>
      </w:r>
      <w:r w:rsid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r w:rsidR="00B14F57">
        <w:rPr>
          <w:rFonts w:asciiTheme="majorHAnsi" w:hAnsiTheme="majorHAnsi" w:cstheme="majorHAnsi"/>
          <w:noProof/>
          <w:sz w:val="24"/>
          <w:szCs w:val="24"/>
          <w:lang w:val="tr-TR"/>
        </w:rPr>
        <w:t>:</w:t>
      </w:r>
      <w:r w:rsidR="0010264D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</w:t>
      </w:r>
      <w:sdt>
        <w:sdtPr>
          <w:rPr>
            <w:rStyle w:val="ikincil"/>
          </w:rPr>
          <w:id w:val="61227846"/>
          <w:placeholder>
            <w:docPart w:val="9A7AB541DC6240D1B78B7C0B82B9816C"/>
          </w:placeholder>
          <w:showingPlcHdr/>
        </w:sdtPr>
        <w:sdtEndPr>
          <w:rPr>
            <w:rStyle w:val="DefaultParagraphFont"/>
            <w:noProof/>
            <w:sz w:val="22"/>
            <w:lang w:val="tr-TR"/>
          </w:rPr>
        </w:sdtEndPr>
        <w:sdtContent>
          <w:r w:rsidR="0010264D" w:rsidRPr="0010264D">
            <w:rPr>
              <w:rStyle w:val="ikincil"/>
              <w:color w:val="808080" w:themeColor="background1" w:themeShade="80"/>
            </w:rPr>
            <w:t>Kazazede Öğrenci Görev/Sorumluluğu</w:t>
          </w:r>
        </w:sdtContent>
      </w:sdt>
    </w:p>
    <w:p w14:paraId="45AD8D00" w14:textId="3258E4E8" w:rsidR="00060E89" w:rsidRPr="00B14F57" w:rsidRDefault="00060E89" w:rsidP="00B14F57">
      <w:pPr>
        <w:spacing w:after="0" w:line="240" w:lineRule="auto"/>
        <w:jc w:val="center"/>
        <w:rPr>
          <w:rFonts w:asciiTheme="majorHAnsi" w:hAnsiTheme="majorHAnsi" w:cstheme="majorHAnsi"/>
          <w:b/>
          <w:bCs/>
          <w:noProof/>
          <w:sz w:val="24"/>
          <w:szCs w:val="24"/>
          <w:lang w:val="tr-TR"/>
        </w:rPr>
      </w:pPr>
      <w:r w:rsidRPr="00B14F57">
        <w:rPr>
          <w:rFonts w:asciiTheme="majorHAnsi" w:hAnsiTheme="majorHAnsi" w:cstheme="majorHAnsi"/>
          <w:b/>
          <w:bCs/>
          <w:noProof/>
          <w:sz w:val="24"/>
          <w:szCs w:val="24"/>
          <w:lang w:val="tr-TR"/>
        </w:rPr>
        <w:t>Olayın Konusu</w:t>
      </w:r>
    </w:p>
    <w:p w14:paraId="5BA1BB85" w14:textId="77777777" w:rsidR="0083218E" w:rsidRPr="002D376C" w:rsidRDefault="00060E89" w:rsidP="002D376C">
      <w:pPr>
        <w:tabs>
          <w:tab w:val="left" w:pos="3544"/>
          <w:tab w:val="left" w:pos="7088"/>
        </w:tabs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-6160589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Fiziksel Şiddete Maruz Kalma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-17599075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Sözlü Şiddete Maruz Kalma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16157860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Kesici-Delici Alet Yaralanmaları</w:t>
      </w:r>
    </w:p>
    <w:p w14:paraId="761918C1" w14:textId="77777777" w:rsidR="0083218E" w:rsidRPr="002D376C" w:rsidRDefault="00060E89" w:rsidP="002D376C">
      <w:pPr>
        <w:tabs>
          <w:tab w:val="left" w:pos="3544"/>
          <w:tab w:val="left" w:pos="7088"/>
        </w:tabs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3343505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Biyolojik Etkene Maruz Kalma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19575265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Düşme-Çarpma Yaralanmaları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18799756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Trafik Kazası (Maddi Hasarlı)</w:t>
      </w:r>
    </w:p>
    <w:p w14:paraId="34195241" w14:textId="77777777" w:rsidR="0083218E" w:rsidRPr="002D376C" w:rsidRDefault="00060E89" w:rsidP="002D376C">
      <w:pPr>
        <w:tabs>
          <w:tab w:val="left" w:pos="3544"/>
          <w:tab w:val="left" w:pos="7088"/>
        </w:tabs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-3054765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Trafik Kazası (Yaralanmalı)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6851766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Kimyasal Madde İle Temas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-20576144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Yangın ve Yanığa Maruz Kalm</w:t>
      </w:r>
      <w:r w:rsidR="0083218E"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>a</w:t>
      </w:r>
    </w:p>
    <w:p w14:paraId="44A12762" w14:textId="28C0777E" w:rsidR="00060E89" w:rsidRPr="002D376C" w:rsidRDefault="00060E89" w:rsidP="002D376C">
      <w:pPr>
        <w:tabs>
          <w:tab w:val="left" w:pos="3544"/>
          <w:tab w:val="left" w:pos="7088"/>
        </w:tabs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-12824968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Ofis Kazaları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9186727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Elektrik Kazaları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-8363818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Diğer</w:t>
      </w:r>
      <w:r w:rsidR="0083218E"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(Lütfen Belirtiniz)</w:t>
      </w:r>
      <w:r w:rsidR="00B14F57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</w:t>
      </w:r>
      <w:sdt>
        <w:sdtPr>
          <w:rPr>
            <w:rStyle w:val="ikincil"/>
          </w:rPr>
          <w:id w:val="1868637917"/>
          <w:placeholder>
            <w:docPart w:val="3216DEC92BA94945BF4BFE79DED18593"/>
          </w:placeholder>
          <w:showingPlcHdr/>
        </w:sdtPr>
        <w:sdtEndPr>
          <w:rPr>
            <w:rStyle w:val="DefaultParagraphFont"/>
            <w:rFonts w:asciiTheme="majorHAnsi" w:hAnsiTheme="majorHAnsi" w:cstheme="majorHAnsi"/>
            <w:noProof/>
            <w:szCs w:val="24"/>
            <w:lang w:val="tr-TR"/>
          </w:rPr>
        </w:sdtEndPr>
        <w:sdtContent>
          <w:r w:rsidR="00CD3A8E" w:rsidRPr="00CD3A8E">
            <w:rPr>
              <w:rFonts w:asciiTheme="majorHAnsi" w:hAnsiTheme="majorHAnsi" w:cstheme="majorHAnsi"/>
              <w:noProof/>
              <w:color w:val="808080" w:themeColor="background1" w:themeShade="80"/>
              <w:sz w:val="24"/>
              <w:szCs w:val="24"/>
              <w:lang w:val="tr-TR"/>
            </w:rPr>
            <w:t>…………</w:t>
          </w:r>
        </w:sdtContent>
      </w:sdt>
    </w:p>
    <w:p w14:paraId="113192F5" w14:textId="3FFCB026" w:rsidR="0083218E" w:rsidRPr="00B14F57" w:rsidRDefault="0083218E" w:rsidP="00B14F57">
      <w:pPr>
        <w:tabs>
          <w:tab w:val="left" w:pos="3544"/>
          <w:tab w:val="left" w:pos="7088"/>
        </w:tabs>
        <w:spacing w:after="0" w:line="240" w:lineRule="auto"/>
        <w:jc w:val="center"/>
        <w:rPr>
          <w:rFonts w:asciiTheme="majorHAnsi" w:hAnsiTheme="majorHAnsi" w:cstheme="majorHAnsi"/>
          <w:b/>
          <w:bCs/>
          <w:noProof/>
          <w:sz w:val="24"/>
          <w:szCs w:val="24"/>
          <w:lang w:val="tr-TR"/>
        </w:rPr>
      </w:pPr>
      <w:r w:rsidRPr="00B14F57">
        <w:rPr>
          <w:rFonts w:asciiTheme="majorHAnsi" w:hAnsiTheme="majorHAnsi" w:cstheme="majorHAnsi"/>
          <w:b/>
          <w:bCs/>
          <w:noProof/>
          <w:sz w:val="24"/>
          <w:szCs w:val="24"/>
          <w:lang w:val="tr-TR"/>
        </w:rPr>
        <w:t>Alınması Gereken Önlem</w:t>
      </w:r>
    </w:p>
    <w:p w14:paraId="5BFE6FCE" w14:textId="4B140F0C" w:rsidR="0083218E" w:rsidRPr="002D376C" w:rsidRDefault="0083218E" w:rsidP="002D376C">
      <w:pPr>
        <w:tabs>
          <w:tab w:val="left" w:pos="3544"/>
          <w:tab w:val="left" w:pos="7088"/>
        </w:tabs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</w:p>
    <w:p w14:paraId="5B9217B3" w14:textId="06E1A921" w:rsidR="0083218E" w:rsidRPr="00B14F57" w:rsidRDefault="0083218E" w:rsidP="00B14F57">
      <w:pPr>
        <w:tabs>
          <w:tab w:val="left" w:pos="3544"/>
          <w:tab w:val="left" w:pos="7088"/>
        </w:tabs>
        <w:spacing w:after="0" w:line="240" w:lineRule="auto"/>
        <w:jc w:val="center"/>
        <w:rPr>
          <w:rFonts w:asciiTheme="majorHAnsi" w:hAnsiTheme="majorHAnsi" w:cstheme="majorHAnsi"/>
          <w:b/>
          <w:bCs/>
          <w:noProof/>
          <w:sz w:val="24"/>
          <w:szCs w:val="24"/>
          <w:lang w:val="tr-TR"/>
        </w:rPr>
      </w:pPr>
      <w:r w:rsidRPr="00B14F57">
        <w:rPr>
          <w:rFonts w:asciiTheme="majorHAnsi" w:hAnsiTheme="majorHAnsi" w:cstheme="majorHAnsi"/>
          <w:b/>
          <w:bCs/>
          <w:noProof/>
          <w:sz w:val="24"/>
          <w:szCs w:val="24"/>
          <w:lang w:val="tr-TR"/>
        </w:rPr>
        <w:t>Varsa Kazaya Neden Olan Emniyetsiz Davranış ve/veya Durumlar</w:t>
      </w:r>
    </w:p>
    <w:p w14:paraId="1A220D64" w14:textId="462F1DC0" w:rsidR="0083218E" w:rsidRPr="00B14F57" w:rsidRDefault="00B14F57" w:rsidP="00CD3A8E">
      <w:pPr>
        <w:tabs>
          <w:tab w:val="center" w:pos="1418"/>
          <w:tab w:val="center" w:pos="6946"/>
        </w:tabs>
        <w:spacing w:after="0" w:line="240" w:lineRule="auto"/>
        <w:rPr>
          <w:rFonts w:asciiTheme="majorHAnsi" w:hAnsiTheme="majorHAnsi" w:cstheme="majorHAnsi"/>
          <w:b/>
          <w:bCs/>
          <w:i/>
          <w:iCs/>
          <w:noProof/>
          <w:sz w:val="24"/>
          <w:szCs w:val="24"/>
          <w:lang w:val="tr-TR"/>
        </w:rPr>
      </w:pPr>
      <w:r w:rsidRPr="00B14F57">
        <w:rPr>
          <w:rFonts w:asciiTheme="majorHAnsi" w:hAnsiTheme="majorHAnsi" w:cstheme="majorHAnsi"/>
          <w:b/>
          <w:bCs/>
          <w:i/>
          <w:iCs/>
          <w:noProof/>
          <w:sz w:val="24"/>
          <w:szCs w:val="24"/>
          <w:lang w:val="tr-TR"/>
        </w:rPr>
        <w:tab/>
      </w:r>
      <w:r w:rsidR="0083218E" w:rsidRPr="00B14F57">
        <w:rPr>
          <w:rFonts w:asciiTheme="majorHAnsi" w:hAnsiTheme="majorHAnsi" w:cstheme="majorHAnsi"/>
          <w:b/>
          <w:bCs/>
          <w:i/>
          <w:iCs/>
          <w:noProof/>
          <w:sz w:val="24"/>
          <w:szCs w:val="24"/>
          <w:lang w:val="tr-TR"/>
        </w:rPr>
        <w:t>Emniyetsiz Davranış</w:t>
      </w:r>
      <w:r w:rsidR="0083218E" w:rsidRPr="00B14F57">
        <w:rPr>
          <w:rFonts w:asciiTheme="majorHAnsi" w:hAnsiTheme="majorHAnsi" w:cstheme="majorHAnsi"/>
          <w:b/>
          <w:bCs/>
          <w:i/>
          <w:iCs/>
          <w:noProof/>
          <w:sz w:val="24"/>
          <w:szCs w:val="24"/>
          <w:lang w:val="tr-TR"/>
        </w:rPr>
        <w:tab/>
        <w:t>Emniyetsiz Durum</w:t>
      </w:r>
    </w:p>
    <w:p w14:paraId="35C68696" w14:textId="311A43A7" w:rsidR="0083218E" w:rsidRPr="002D376C" w:rsidRDefault="0083218E" w:rsidP="00B14F57">
      <w:pPr>
        <w:tabs>
          <w:tab w:val="left" w:pos="5103"/>
        </w:tabs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729408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Yetkisi olmadan çalışmak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61603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Yetersiz makine ekipman muhafazası</w:t>
      </w:r>
    </w:p>
    <w:p w14:paraId="0264AA09" w14:textId="7859FFF7" w:rsidR="0083218E" w:rsidRPr="002D376C" w:rsidRDefault="0083218E" w:rsidP="00B14F57">
      <w:pPr>
        <w:tabs>
          <w:tab w:val="left" w:pos="5103"/>
        </w:tabs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-3477873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Hatalı uyarı vermek/almak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-7664662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Yetersiz kişisel koruyucu donanım</w:t>
      </w:r>
    </w:p>
    <w:p w14:paraId="39543CB0" w14:textId="764A23DD" w:rsidR="0083218E" w:rsidRPr="002D376C" w:rsidRDefault="0083218E" w:rsidP="00B14F57">
      <w:pPr>
        <w:tabs>
          <w:tab w:val="left" w:pos="5103"/>
        </w:tabs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14365601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Emniyette hata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-15745030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Arızalı ekipman/makine</w:t>
      </w:r>
    </w:p>
    <w:p w14:paraId="06C66D34" w14:textId="53F000A3" w:rsidR="0083218E" w:rsidRPr="002D376C" w:rsidRDefault="0083218E" w:rsidP="00B14F57">
      <w:pPr>
        <w:tabs>
          <w:tab w:val="left" w:pos="5103"/>
        </w:tabs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11373704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Uygun olmayan hız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13748929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Yetersiz uyarı sistemi</w:t>
      </w:r>
    </w:p>
    <w:p w14:paraId="6AC026A0" w14:textId="1E309871" w:rsidR="0083218E" w:rsidRPr="002D376C" w:rsidRDefault="0083218E" w:rsidP="00B14F57">
      <w:pPr>
        <w:tabs>
          <w:tab w:val="left" w:pos="5103"/>
        </w:tabs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-14102237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Emniyet cihazını kullanmamak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-11450494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Yangın tehlikesi</w:t>
      </w:r>
    </w:p>
    <w:p w14:paraId="023385A5" w14:textId="7D482A8A" w:rsidR="0083218E" w:rsidRPr="002D376C" w:rsidRDefault="0083218E" w:rsidP="00B14F57">
      <w:pPr>
        <w:tabs>
          <w:tab w:val="left" w:pos="5103"/>
        </w:tabs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9125881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Kişisel koruyucu donanım kullanmamak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21194801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Rüzgar</w:t>
      </w:r>
    </w:p>
    <w:p w14:paraId="4CBC7EBD" w14:textId="299A79C4" w:rsidR="0083218E" w:rsidRPr="002D376C" w:rsidRDefault="0083218E" w:rsidP="00B14F57">
      <w:pPr>
        <w:tabs>
          <w:tab w:val="left" w:pos="5103"/>
        </w:tabs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2063040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Ekipman kullanım hatası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-8900456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Patlama Tehlikesi</w:t>
      </w:r>
    </w:p>
    <w:p w14:paraId="543D014B" w14:textId="672FABB7" w:rsidR="0083218E" w:rsidRPr="002D376C" w:rsidRDefault="0083218E" w:rsidP="00B14F57">
      <w:pPr>
        <w:tabs>
          <w:tab w:val="left" w:pos="5103"/>
        </w:tabs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-1331824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Arızalı ekipman kullanmak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12571721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Emniyetsiz istifleme</w:t>
      </w:r>
    </w:p>
    <w:p w14:paraId="56AD9899" w14:textId="0FFEC984" w:rsidR="0083218E" w:rsidRPr="002D376C" w:rsidRDefault="0083218E" w:rsidP="00B14F57">
      <w:pPr>
        <w:tabs>
          <w:tab w:val="left" w:pos="5103"/>
        </w:tabs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19561391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Bilgisi olmadığı alanda/makinada çalışmak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-8069290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Kapatılmamış boşluklar</w:t>
      </w:r>
    </w:p>
    <w:p w14:paraId="616D6033" w14:textId="037C139A" w:rsidR="0083218E" w:rsidRPr="002D376C" w:rsidRDefault="0083218E" w:rsidP="00B14F57">
      <w:pPr>
        <w:tabs>
          <w:tab w:val="left" w:pos="5103"/>
        </w:tabs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1443317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Talimatlara uymamak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9100469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Emniyetsiz, yanlış kaldırma</w:t>
      </w:r>
    </w:p>
    <w:p w14:paraId="75823349" w14:textId="15E2AB12" w:rsidR="0083218E" w:rsidRPr="002D376C" w:rsidRDefault="0083218E" w:rsidP="00B14F57">
      <w:pPr>
        <w:tabs>
          <w:tab w:val="left" w:pos="5103"/>
        </w:tabs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3604049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Yorgunluk/Uykusuzluk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-3036151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Elektrik sistemlerinde arıza</w:t>
      </w:r>
    </w:p>
    <w:p w14:paraId="7B0687C2" w14:textId="620E64B6" w:rsidR="0083218E" w:rsidRPr="002D376C" w:rsidRDefault="0083218E" w:rsidP="00B14F57">
      <w:pPr>
        <w:tabs>
          <w:tab w:val="left" w:pos="5103"/>
        </w:tabs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-3619795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Moral bozukluğu/korku/dalgınlık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7162422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Düzensiz ortam</w:t>
      </w:r>
    </w:p>
    <w:p w14:paraId="2220D7C6" w14:textId="7851D003" w:rsidR="0083218E" w:rsidRPr="002D376C" w:rsidRDefault="0083218E" w:rsidP="00B14F57">
      <w:pPr>
        <w:tabs>
          <w:tab w:val="left" w:pos="5103"/>
        </w:tabs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-7889737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Disiplinsiz çalışma/ciddiye almama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-13561848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Aşırı gürültü</w:t>
      </w:r>
    </w:p>
    <w:p w14:paraId="75A5F7AD" w14:textId="14CD351F" w:rsidR="0083218E" w:rsidRPr="002D376C" w:rsidRDefault="0083218E" w:rsidP="00B14F57">
      <w:pPr>
        <w:tabs>
          <w:tab w:val="left" w:pos="5103"/>
        </w:tabs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-2025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Kaygan zemin</w:t>
      </w:r>
    </w:p>
    <w:p w14:paraId="1F7B8FED" w14:textId="4BE42D99" w:rsidR="0083218E" w:rsidRPr="002D376C" w:rsidRDefault="0083218E" w:rsidP="00B14F57">
      <w:pPr>
        <w:tabs>
          <w:tab w:val="left" w:pos="5103"/>
        </w:tabs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sdt>
        <w:sdtPr>
          <w:rPr>
            <w:rFonts w:asciiTheme="majorHAnsi" w:hAnsiTheme="majorHAnsi" w:cstheme="majorHAnsi"/>
            <w:noProof/>
            <w:sz w:val="24"/>
            <w:szCs w:val="24"/>
            <w:lang w:val="tr-TR"/>
          </w:rPr>
          <w:id w:val="-2378676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D376C">
            <w:rPr>
              <w:rFonts w:ascii="Segoe UI Symbol" w:eastAsia="MS Gothic" w:hAnsi="Segoe UI Symbol" w:cs="Segoe UI Symbol"/>
              <w:noProof/>
              <w:sz w:val="24"/>
              <w:szCs w:val="24"/>
              <w:lang w:val="tr-TR"/>
            </w:rPr>
            <w:t>☐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Yetersiz aydınlatma</w:t>
      </w:r>
    </w:p>
    <w:p w14:paraId="59DD5311" w14:textId="77777777" w:rsidR="009A27BB" w:rsidRDefault="009A27BB">
      <w:pPr>
        <w:rPr>
          <w:rFonts w:asciiTheme="majorHAnsi" w:hAnsiTheme="majorHAnsi" w:cstheme="majorHAnsi"/>
          <w:b/>
          <w:bCs/>
          <w:noProof/>
          <w:sz w:val="24"/>
          <w:szCs w:val="24"/>
          <w:lang w:val="tr-TR"/>
        </w:rPr>
      </w:pPr>
      <w:r>
        <w:rPr>
          <w:rFonts w:asciiTheme="majorHAnsi" w:hAnsiTheme="majorHAnsi" w:cstheme="majorHAnsi"/>
          <w:b/>
          <w:bCs/>
          <w:noProof/>
          <w:sz w:val="24"/>
          <w:szCs w:val="24"/>
          <w:lang w:val="tr-TR"/>
        </w:rPr>
        <w:br w:type="page"/>
      </w:r>
    </w:p>
    <w:p w14:paraId="4D10D75B" w14:textId="45794F20" w:rsidR="00897AAF" w:rsidRPr="00B14F57" w:rsidRDefault="00897AAF" w:rsidP="00B14F57">
      <w:pPr>
        <w:tabs>
          <w:tab w:val="left" w:pos="3544"/>
          <w:tab w:val="left" w:pos="7088"/>
        </w:tabs>
        <w:spacing w:after="0" w:line="240" w:lineRule="auto"/>
        <w:jc w:val="center"/>
        <w:rPr>
          <w:rFonts w:asciiTheme="majorHAnsi" w:hAnsiTheme="majorHAnsi" w:cstheme="majorHAnsi"/>
          <w:b/>
          <w:bCs/>
          <w:noProof/>
          <w:sz w:val="24"/>
          <w:szCs w:val="24"/>
          <w:lang w:val="tr-TR"/>
        </w:rPr>
      </w:pPr>
      <w:r w:rsidRPr="00B14F57">
        <w:rPr>
          <w:rFonts w:asciiTheme="majorHAnsi" w:hAnsiTheme="majorHAnsi" w:cstheme="majorHAnsi"/>
          <w:b/>
          <w:bCs/>
          <w:noProof/>
          <w:sz w:val="24"/>
          <w:szCs w:val="24"/>
          <w:lang w:val="tr-TR"/>
        </w:rPr>
        <w:lastRenderedPageBreak/>
        <w:t>Olay Değerlendirme Sonucu</w:t>
      </w:r>
    </w:p>
    <w:p w14:paraId="04DD64B0" w14:textId="6FC9A05F" w:rsidR="002D376C" w:rsidRPr="002D376C" w:rsidRDefault="002D376C" w:rsidP="0010264D">
      <w:pPr>
        <w:spacing w:after="0" w:line="240" w:lineRule="auto"/>
        <w:jc w:val="both"/>
        <w:rPr>
          <w:rFonts w:asciiTheme="majorHAnsi" w:hAnsiTheme="majorHAnsi" w:cstheme="majorHAnsi"/>
          <w:noProof/>
          <w:sz w:val="24"/>
          <w:szCs w:val="24"/>
          <w:lang w:val="tr-TR"/>
        </w:rPr>
      </w:pP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sdt>
        <w:sdtPr>
          <w:rPr>
            <w:rStyle w:val="ikincil"/>
          </w:rPr>
          <w:alias w:val="Publish Date"/>
          <w:tag w:val=""/>
          <w:id w:val="1405255221"/>
          <w:placeholder>
            <w:docPart w:val="51DCB06FEAF847CEA732DCE24590699E"/>
          </w:placeholder>
          <w:showingPlcHdr/>
          <w:dataBinding w:prefixMappings="xmlns:ns0='http://schemas.microsoft.com/office/2006/coverPageProps' " w:xpath="/ns0:CoverPageProperties[1]/ns0:PublishDate[1]" w:storeItemID="{55AF091B-3C7A-41E3-B477-F2FDAA23CFDA}"/>
          <w:date w:fullDate="2022-10-11T00:00:00Z">
            <w:dateFormat w:val="dd/MM/yyyy"/>
            <w:lid w:val="en-GB"/>
            <w:storeMappedDataAs w:val="dateTime"/>
            <w:calendar w:val="gregorian"/>
          </w:date>
        </w:sdtPr>
        <w:sdtEndPr>
          <w:rPr>
            <w:rStyle w:val="DefaultParagraphFont"/>
            <w:rFonts w:asciiTheme="majorHAnsi" w:hAnsiTheme="majorHAnsi" w:cstheme="majorHAnsi"/>
            <w:noProof/>
            <w:szCs w:val="24"/>
            <w:lang w:val="tr-TR"/>
          </w:rPr>
        </w:sdtEndPr>
        <w:sdtContent>
          <w:r w:rsidR="00CD3A8E">
            <w:rPr>
              <w:rStyle w:val="PlaceholderText"/>
            </w:rPr>
            <w:t>…/…/20…</w:t>
          </w:r>
        </w:sdtContent>
      </w:sdt>
      <w:r w:rsidR="00B14F57"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tarihinde </w:t>
      </w:r>
      <w:sdt>
        <w:sdtPr>
          <w:rPr>
            <w:rStyle w:val="birincil"/>
          </w:rPr>
          <w:id w:val="1312133825"/>
          <w:placeholder>
            <w:docPart w:val="2CF7D458E73B4DA0B2FC7A1199085822"/>
          </w:placeholder>
          <w:showingPlcHdr/>
        </w:sdtPr>
        <w:sdtEndPr>
          <w:rPr>
            <w:rStyle w:val="DefaultParagraphFont"/>
            <w:rFonts w:asciiTheme="majorHAnsi" w:hAnsiTheme="majorHAnsi" w:cstheme="majorHAnsi"/>
            <w:b w:val="0"/>
            <w:noProof/>
            <w:szCs w:val="24"/>
            <w:lang w:val="tr-TR"/>
          </w:rPr>
        </w:sdtEndPr>
        <w:sdtContent>
          <w:r w:rsidR="0010264D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……………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>numaralı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</w:t>
      </w:r>
      <w:sdt>
        <w:sdtPr>
          <w:rPr>
            <w:rStyle w:val="ikincil"/>
          </w:rPr>
          <w:alias w:val="Author"/>
          <w:tag w:val=""/>
          <w:id w:val="1985817007"/>
          <w:placeholder>
            <w:docPart w:val="336CDB8FE537468F95D629CFD6B1F37D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proofErr w:type="spellStart"/>
          <w:r w:rsidR="00CD3A8E" w:rsidRPr="00CD3A8E">
            <w:rPr>
              <w:rStyle w:val="ikincil"/>
              <w:color w:val="808080" w:themeColor="background1" w:themeShade="80"/>
            </w:rPr>
            <w:t>Kazazede</w:t>
          </w:r>
          <w:proofErr w:type="spellEnd"/>
          <w:r w:rsidR="00CD3A8E" w:rsidRPr="00CD3A8E">
            <w:rPr>
              <w:rStyle w:val="ikincil"/>
              <w:color w:val="808080" w:themeColor="background1" w:themeShade="80"/>
            </w:rPr>
            <w:t xml:space="preserve"> </w:t>
          </w:r>
          <w:proofErr w:type="spellStart"/>
          <w:r w:rsidR="00CD3A8E" w:rsidRPr="00CD3A8E">
            <w:rPr>
              <w:rStyle w:val="ikincil"/>
              <w:color w:val="808080" w:themeColor="background1" w:themeShade="80"/>
            </w:rPr>
            <w:t>öğrenci</w:t>
          </w:r>
          <w:proofErr w:type="spellEnd"/>
          <w:r w:rsidR="00CD3A8E" w:rsidRPr="00CD3A8E">
            <w:rPr>
              <w:rStyle w:val="ikincil"/>
              <w:color w:val="808080" w:themeColor="background1" w:themeShade="80"/>
            </w:rPr>
            <w:t xml:space="preserve"> </w:t>
          </w:r>
          <w:proofErr w:type="spellStart"/>
          <w:r w:rsidR="00CD3A8E" w:rsidRPr="00CD3A8E">
            <w:rPr>
              <w:rStyle w:val="ikincil"/>
              <w:color w:val="808080" w:themeColor="background1" w:themeShade="80"/>
            </w:rPr>
            <w:t>adı</w:t>
          </w:r>
          <w:proofErr w:type="spellEnd"/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İsimli öğrencinin </w:t>
      </w:r>
      <w:sdt>
        <w:sdtPr>
          <w:rPr>
            <w:rStyle w:val="ikincil"/>
          </w:rPr>
          <w:alias w:val="Category"/>
          <w:tag w:val=""/>
          <w:id w:val="-1240169011"/>
          <w:placeholder>
            <w:docPart w:val="27F82CEF3A7C4AB28797A9C63C7B4194"/>
          </w:placeholder>
          <w:showingPlcHdr/>
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<w:text/>
        </w:sdtPr>
        <w:sdtEndPr>
          <w:rPr>
            <w:rStyle w:val="DefaultParagraphFont"/>
            <w:rFonts w:asciiTheme="majorHAnsi" w:hAnsiTheme="majorHAnsi" w:cstheme="majorHAnsi"/>
            <w:noProof/>
            <w:szCs w:val="24"/>
            <w:lang w:val="tr-TR"/>
          </w:rPr>
        </w:sdtEndPr>
        <w:sdtContent>
          <w:r w:rsidR="009A27BB">
            <w:rPr>
              <w:rStyle w:val="PlaceholderText"/>
            </w:rPr>
            <w:t>…………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isimli uygulamalı dersi kapsamında 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gerçekleştirilen 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eğitim/öğretim 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faaliyetleri 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esnasında </w:t>
      </w:r>
      <w:sdt>
        <w:sdtPr>
          <w:rPr>
            <w:rStyle w:val="birincil"/>
          </w:rPr>
          <w:id w:val="-796604109"/>
          <w:placeholder>
            <w:docPart w:val="C20B376A81524C7FA2829CF53E7F923D"/>
          </w:placeholder>
          <w:showingPlcHdr/>
        </w:sdtPr>
        <w:sdtEndPr>
          <w:rPr>
            <w:rStyle w:val="DefaultParagraphFont"/>
            <w:rFonts w:asciiTheme="majorHAnsi" w:hAnsiTheme="majorHAnsi" w:cstheme="majorHAnsi"/>
            <w:b w:val="0"/>
            <w:noProof/>
            <w:szCs w:val="24"/>
            <w:lang w:val="tr-TR"/>
          </w:rPr>
        </w:sdtEndPr>
        <w:sdtContent>
          <w:proofErr w:type="spellStart"/>
          <w:r w:rsidR="0010264D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Kazazedenin</w:t>
          </w:r>
          <w:proofErr w:type="spellEnd"/>
          <w:r w:rsidR="0010264D">
            <w:rPr>
              <w:rStyle w:val="PlaceholderText"/>
              <w:rFonts w:asciiTheme="majorHAnsi" w:hAnsiTheme="majorHAnsi" w:cstheme="majorHAnsi"/>
              <w:sz w:val="24"/>
              <w:szCs w:val="24"/>
            </w:rPr>
            <w:t xml:space="preserve"> </w:t>
          </w:r>
          <w:proofErr w:type="spellStart"/>
          <w:r w:rsidR="0010264D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başına</w:t>
          </w:r>
          <w:proofErr w:type="spellEnd"/>
          <w:r w:rsidR="0010264D">
            <w:rPr>
              <w:rStyle w:val="PlaceholderText"/>
              <w:rFonts w:asciiTheme="majorHAnsi" w:hAnsiTheme="majorHAnsi" w:cstheme="majorHAnsi"/>
              <w:sz w:val="24"/>
              <w:szCs w:val="24"/>
            </w:rPr>
            <w:t xml:space="preserve"> </w:t>
          </w:r>
          <w:proofErr w:type="spellStart"/>
          <w:r w:rsidR="0010264D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gelen</w:t>
          </w:r>
          <w:proofErr w:type="spellEnd"/>
          <w:r w:rsidR="0010264D">
            <w:rPr>
              <w:rStyle w:val="PlaceholderText"/>
              <w:rFonts w:asciiTheme="majorHAnsi" w:hAnsiTheme="majorHAnsi" w:cstheme="majorHAnsi"/>
              <w:sz w:val="24"/>
              <w:szCs w:val="24"/>
            </w:rPr>
            <w:t xml:space="preserve"> </w:t>
          </w:r>
          <w:proofErr w:type="spellStart"/>
          <w:r w:rsidR="0010264D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olayı</w:t>
          </w:r>
          <w:proofErr w:type="spellEnd"/>
          <w:r w:rsidR="0010264D">
            <w:rPr>
              <w:rStyle w:val="PlaceholderText"/>
              <w:rFonts w:asciiTheme="majorHAnsi" w:hAnsiTheme="majorHAnsi" w:cstheme="majorHAnsi"/>
              <w:sz w:val="24"/>
              <w:szCs w:val="24"/>
            </w:rPr>
            <w:t xml:space="preserve"> </w:t>
          </w:r>
          <w:proofErr w:type="spellStart"/>
          <w:r w:rsidR="0010264D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detaylı</w:t>
          </w:r>
          <w:proofErr w:type="spellEnd"/>
          <w:r w:rsidR="0010264D">
            <w:rPr>
              <w:rStyle w:val="PlaceholderText"/>
              <w:rFonts w:asciiTheme="majorHAnsi" w:hAnsiTheme="majorHAnsi" w:cstheme="majorHAnsi"/>
              <w:sz w:val="24"/>
              <w:szCs w:val="24"/>
            </w:rPr>
            <w:t xml:space="preserve"> </w:t>
          </w:r>
          <w:proofErr w:type="spellStart"/>
          <w:r w:rsidR="0010264D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bir</w:t>
          </w:r>
          <w:proofErr w:type="spellEnd"/>
          <w:r w:rsidR="0010264D">
            <w:rPr>
              <w:rStyle w:val="PlaceholderText"/>
              <w:rFonts w:asciiTheme="majorHAnsi" w:hAnsiTheme="majorHAnsi" w:cstheme="majorHAnsi"/>
              <w:sz w:val="24"/>
              <w:szCs w:val="24"/>
            </w:rPr>
            <w:t xml:space="preserve"> </w:t>
          </w:r>
          <w:proofErr w:type="spellStart"/>
          <w:r w:rsidR="0010264D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şekilde</w:t>
          </w:r>
          <w:proofErr w:type="spellEnd"/>
          <w:r w:rsidR="0010264D">
            <w:rPr>
              <w:rStyle w:val="PlaceholderText"/>
              <w:rFonts w:asciiTheme="majorHAnsi" w:hAnsiTheme="majorHAnsi" w:cstheme="majorHAnsi"/>
              <w:sz w:val="24"/>
              <w:szCs w:val="24"/>
            </w:rPr>
            <w:t xml:space="preserve"> </w:t>
          </w:r>
          <w:proofErr w:type="spellStart"/>
          <w:r w:rsidR="0010264D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burada</w:t>
          </w:r>
          <w:proofErr w:type="spellEnd"/>
          <w:r w:rsidR="0010264D">
            <w:rPr>
              <w:rStyle w:val="PlaceholderText"/>
              <w:rFonts w:asciiTheme="majorHAnsi" w:hAnsiTheme="majorHAnsi" w:cstheme="majorHAnsi"/>
              <w:sz w:val="24"/>
              <w:szCs w:val="24"/>
            </w:rPr>
            <w:t xml:space="preserve"> </w:t>
          </w:r>
          <w:proofErr w:type="spellStart"/>
          <w:r w:rsidR="0010264D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açıklayınız</w:t>
          </w:r>
          <w:proofErr w:type="spellEnd"/>
          <w:r w:rsidR="0010264D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.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. Gerçekleşen kaza sonrasında gerekli değerlendirmelerin yapılabilmesi amacıyla </w:t>
      </w:r>
      <w:sdt>
        <w:sdtPr>
          <w:rPr>
            <w:rStyle w:val="ikincil"/>
          </w:rPr>
          <w:id w:val="-48226309"/>
          <w:placeholder>
            <w:docPart w:val="C84BB48DB49B4DE3889352F9957961C9"/>
          </w:placeholder>
          <w:showingPlcHdr/>
        </w:sdtPr>
        <w:sdtEndPr>
          <w:rPr>
            <w:rStyle w:val="DefaultParagraphFont"/>
            <w:rFonts w:asciiTheme="majorHAnsi" w:hAnsiTheme="majorHAnsi" w:cstheme="majorHAnsi"/>
            <w:noProof/>
            <w:szCs w:val="24"/>
            <w:lang w:val="tr-TR"/>
          </w:rPr>
        </w:sdtEndPr>
        <w:sdtContent>
          <w:r w:rsidR="009A27BB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…………………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>birimin</w:t>
      </w:r>
      <w:r w:rsidR="009A27BB">
        <w:rPr>
          <w:rFonts w:asciiTheme="majorHAnsi" w:hAnsiTheme="majorHAnsi" w:cstheme="majorHAnsi"/>
          <w:noProof/>
          <w:sz w:val="24"/>
          <w:szCs w:val="24"/>
          <w:lang w:val="tr-TR"/>
        </w:rPr>
        <w:t>in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yetkilisine 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>yönlendirilmiş olup d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eğerlendirme sonuçları 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ve hazırlanan tutanak 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>ekte sunulmuştur.</w:t>
      </w:r>
    </w:p>
    <w:p w14:paraId="0BB6310F" w14:textId="0E484C4C" w:rsidR="0083218E" w:rsidRPr="00B14F57" w:rsidRDefault="0083218E" w:rsidP="00B14F57">
      <w:pPr>
        <w:tabs>
          <w:tab w:val="left" w:pos="3544"/>
          <w:tab w:val="left" w:pos="7088"/>
        </w:tabs>
        <w:spacing w:after="0" w:line="240" w:lineRule="auto"/>
        <w:jc w:val="center"/>
        <w:rPr>
          <w:rFonts w:asciiTheme="majorHAnsi" w:hAnsiTheme="majorHAnsi" w:cstheme="majorHAnsi"/>
          <w:b/>
          <w:bCs/>
          <w:noProof/>
          <w:sz w:val="24"/>
          <w:szCs w:val="24"/>
          <w:lang w:val="tr-TR"/>
        </w:rPr>
      </w:pPr>
      <w:r w:rsidRPr="00B14F57">
        <w:rPr>
          <w:rFonts w:asciiTheme="majorHAnsi" w:hAnsiTheme="majorHAnsi" w:cstheme="majorHAnsi"/>
          <w:b/>
          <w:bCs/>
          <w:noProof/>
          <w:sz w:val="24"/>
          <w:szCs w:val="24"/>
          <w:lang w:val="tr-TR"/>
        </w:rPr>
        <w:t>Sorumlu Öğretim Elemanının</w:t>
      </w:r>
    </w:p>
    <w:p w14:paraId="06A3B7A9" w14:textId="3A172FCE" w:rsidR="0083218E" w:rsidRPr="002D376C" w:rsidRDefault="0083218E" w:rsidP="00B14F57">
      <w:pPr>
        <w:tabs>
          <w:tab w:val="left" w:pos="1701"/>
          <w:tab w:val="left" w:pos="7088"/>
        </w:tabs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>Adı Soyadı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r w:rsidR="00B14F57">
        <w:rPr>
          <w:rFonts w:asciiTheme="majorHAnsi" w:hAnsiTheme="majorHAnsi" w:cstheme="majorHAnsi"/>
          <w:noProof/>
          <w:sz w:val="24"/>
          <w:szCs w:val="24"/>
          <w:lang w:val="tr-TR"/>
        </w:rPr>
        <w:t>:</w:t>
      </w:r>
      <w:r w:rsidR="0010264D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</w:t>
      </w:r>
      <w:sdt>
        <w:sdtPr>
          <w:rPr>
            <w:rStyle w:val="ikincil"/>
          </w:rPr>
          <w:id w:val="1807823040"/>
          <w:placeholder>
            <w:docPart w:val="A5E94C2596054B268138317D20282CD0"/>
          </w:placeholder>
          <w:showingPlcHdr/>
        </w:sdtPr>
        <w:sdtEndPr>
          <w:rPr>
            <w:rStyle w:val="DefaultParagraphFont"/>
            <w:rFonts w:asciiTheme="majorHAnsi" w:hAnsiTheme="majorHAnsi" w:cstheme="majorHAnsi"/>
            <w:noProof/>
            <w:szCs w:val="24"/>
            <w:lang w:val="tr-TR"/>
          </w:rPr>
        </w:sdtEndPr>
        <w:sdtContent>
          <w:r w:rsidR="0010264D">
            <w:rPr>
              <w:rStyle w:val="PlaceholderText"/>
            </w:rPr>
            <w:t>…………</w:t>
          </w:r>
        </w:sdtContent>
      </w:sdt>
    </w:p>
    <w:p w14:paraId="2FA47680" w14:textId="6FFF4661" w:rsidR="0083218E" w:rsidRPr="002D376C" w:rsidRDefault="0083218E" w:rsidP="00B14F57">
      <w:pPr>
        <w:tabs>
          <w:tab w:val="left" w:pos="1701"/>
          <w:tab w:val="left" w:pos="7088"/>
        </w:tabs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>Unvanı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r w:rsidR="00B14F57">
        <w:rPr>
          <w:rFonts w:asciiTheme="majorHAnsi" w:hAnsiTheme="majorHAnsi" w:cstheme="majorHAnsi"/>
          <w:noProof/>
          <w:sz w:val="24"/>
          <w:szCs w:val="24"/>
          <w:lang w:val="tr-TR"/>
        </w:rPr>
        <w:t>:</w:t>
      </w:r>
      <w:r w:rsidR="0010264D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</w:t>
      </w:r>
      <w:sdt>
        <w:sdtPr>
          <w:rPr>
            <w:rStyle w:val="ikincil"/>
          </w:rPr>
          <w:id w:val="-1923472494"/>
          <w:placeholder>
            <w:docPart w:val="A1938608F6F54CF98D6222FC636E2EB2"/>
          </w:placeholder>
          <w:showingPlcHdr/>
          <w:dropDownList>
            <w:listItem w:displayText="Prof. Dr." w:value="Prof. Dr."/>
            <w:listItem w:displayText="Doç. Dr." w:value="Doç. Dr."/>
            <w:listItem w:displayText="Dr. Öğr. Üyesi" w:value="Dr. Öğr. Üyesi"/>
            <w:listItem w:displayText="Öğr. Gör." w:value="Öğr. Gör."/>
          </w:dropDownList>
        </w:sdtPr>
        <w:sdtEndPr>
          <w:rPr>
            <w:rStyle w:val="DefaultParagraphFont"/>
            <w:rFonts w:asciiTheme="majorHAnsi" w:hAnsiTheme="majorHAnsi" w:cstheme="majorHAnsi"/>
            <w:noProof/>
            <w:szCs w:val="24"/>
            <w:lang w:val="tr-TR"/>
          </w:rPr>
        </w:sdtEndPr>
        <w:sdtContent>
          <w:proofErr w:type="spellStart"/>
          <w:r w:rsidR="0010264D">
            <w:rPr>
              <w:rStyle w:val="PlaceholderText"/>
            </w:rPr>
            <w:t>Lütfen</w:t>
          </w:r>
          <w:proofErr w:type="spellEnd"/>
          <w:r w:rsidR="0010264D">
            <w:rPr>
              <w:rStyle w:val="PlaceholderText"/>
            </w:rPr>
            <w:t xml:space="preserve"> </w:t>
          </w:r>
          <w:proofErr w:type="spellStart"/>
          <w:r w:rsidR="0010264D">
            <w:rPr>
              <w:rStyle w:val="PlaceholderText"/>
            </w:rPr>
            <w:t>listeden</w:t>
          </w:r>
          <w:proofErr w:type="spellEnd"/>
          <w:r w:rsidR="0010264D">
            <w:rPr>
              <w:rStyle w:val="PlaceholderText"/>
            </w:rPr>
            <w:t xml:space="preserve"> </w:t>
          </w:r>
          <w:proofErr w:type="spellStart"/>
          <w:r w:rsidR="0010264D">
            <w:rPr>
              <w:rStyle w:val="PlaceholderText"/>
            </w:rPr>
            <w:t>seçiniz</w:t>
          </w:r>
          <w:proofErr w:type="spellEnd"/>
        </w:sdtContent>
      </w:sdt>
    </w:p>
    <w:p w14:paraId="0DA6791E" w14:textId="7D987E21" w:rsidR="0083218E" w:rsidRPr="002D376C" w:rsidRDefault="0083218E" w:rsidP="00B14F57">
      <w:pPr>
        <w:tabs>
          <w:tab w:val="left" w:pos="1701"/>
          <w:tab w:val="left" w:pos="7088"/>
        </w:tabs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>Birimi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r w:rsidR="00B14F57">
        <w:rPr>
          <w:rFonts w:asciiTheme="majorHAnsi" w:hAnsiTheme="majorHAnsi" w:cstheme="majorHAnsi"/>
          <w:noProof/>
          <w:sz w:val="24"/>
          <w:szCs w:val="24"/>
          <w:lang w:val="tr-TR"/>
        </w:rPr>
        <w:t>:</w:t>
      </w:r>
      <w:r w:rsidR="0010264D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</w:t>
      </w:r>
      <w:sdt>
        <w:sdtPr>
          <w:rPr>
            <w:rStyle w:val="ikincil"/>
          </w:rPr>
          <w:id w:val="-1129784205"/>
          <w:placeholder>
            <w:docPart w:val="2E4EBA8E1F5B46109D69328CD0620BE9"/>
          </w:placeholder>
          <w:showingPlcHdr/>
          <w:dropDownList>
            <w:listItem w:displayText="Ağız ve Diş Sağlığı" w:value="Ağız ve Diş Sağlığı"/>
            <w:listItem w:displayText="Anestezi" w:value="Anestezi"/>
            <w:listItem w:displayText="Çocuk Gelişimi" w:value="Çocuk Gelişimi"/>
            <w:listItem w:displayText="Diş Protez Teknolojisi" w:value="Diş Protez Teknolojisi"/>
            <w:listItem w:displayText="Fizyoterapi" w:value="Fizyoterapi"/>
            <w:listItem w:displayText="İlk ve Acil Yardım" w:value="İlk ve Acil Yardım"/>
            <w:listItem w:displayText="Tıbbi Dokümantasyon ve Sekreterlik" w:value="Tıbbi Dokümantasyon ve Sekreterlik"/>
            <w:listItem w:displayText="Tıbbi Laboratuvar Teknikleri" w:value="Tıbbi Laboratuvar Teknikleri"/>
            <w:listItem w:displayText="Tıbbi Görüntüleme Teknikleri" w:value="Tıbbi Görüntüleme Teknikleri"/>
            <w:listItem w:displayText="Yaşlı Bakım" w:value="Yaşlı Bakım"/>
          </w:dropDownList>
        </w:sdtPr>
        <w:sdtEndPr>
          <w:rPr>
            <w:rStyle w:val="DefaultParagraphFont"/>
            <w:rFonts w:asciiTheme="majorHAnsi" w:hAnsiTheme="majorHAnsi" w:cstheme="majorHAnsi"/>
            <w:noProof/>
            <w:szCs w:val="24"/>
            <w:lang w:val="tr-TR"/>
          </w:rPr>
        </w:sdtEndPr>
        <w:sdtContent>
          <w:proofErr w:type="spellStart"/>
          <w:r w:rsidR="009A27BB">
            <w:rPr>
              <w:rStyle w:val="PlaceholderText"/>
            </w:rPr>
            <w:t>Lütfen</w:t>
          </w:r>
          <w:proofErr w:type="spellEnd"/>
          <w:r w:rsidR="009A27BB">
            <w:rPr>
              <w:rStyle w:val="PlaceholderText"/>
            </w:rPr>
            <w:t xml:space="preserve"> </w:t>
          </w:r>
          <w:proofErr w:type="spellStart"/>
          <w:r w:rsidR="009A27BB">
            <w:rPr>
              <w:rStyle w:val="PlaceholderText"/>
            </w:rPr>
            <w:t>listeden</w:t>
          </w:r>
          <w:proofErr w:type="spellEnd"/>
          <w:r w:rsidR="009A27BB">
            <w:rPr>
              <w:rStyle w:val="PlaceholderText"/>
            </w:rPr>
            <w:t xml:space="preserve"> </w:t>
          </w:r>
          <w:proofErr w:type="spellStart"/>
          <w:r w:rsidR="009A27BB">
            <w:rPr>
              <w:rStyle w:val="PlaceholderText"/>
            </w:rPr>
            <w:t>seçiniz</w:t>
          </w:r>
          <w:proofErr w:type="spellEnd"/>
        </w:sdtContent>
      </w:sdt>
    </w:p>
    <w:p w14:paraId="36BFC4D1" w14:textId="54C819FC" w:rsidR="0083218E" w:rsidRPr="002D376C" w:rsidRDefault="0083218E" w:rsidP="00B14F57">
      <w:pPr>
        <w:tabs>
          <w:tab w:val="left" w:pos="1701"/>
          <w:tab w:val="left" w:pos="7088"/>
        </w:tabs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>Bildirim Tarihi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r w:rsidR="00B14F57">
        <w:rPr>
          <w:rFonts w:asciiTheme="majorHAnsi" w:hAnsiTheme="majorHAnsi" w:cstheme="majorHAnsi"/>
          <w:noProof/>
          <w:sz w:val="24"/>
          <w:szCs w:val="24"/>
          <w:lang w:val="tr-TR"/>
        </w:rPr>
        <w:t>:</w:t>
      </w:r>
      <w:r w:rsidR="0010264D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</w:t>
      </w:r>
      <w:sdt>
        <w:sdtPr>
          <w:rPr>
            <w:rStyle w:val="ikincil"/>
          </w:rPr>
          <w:id w:val="991060372"/>
          <w:placeholder>
            <w:docPart w:val="A6410297F4B2491CAFA780E94523E2C8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EndPr>
          <w:rPr>
            <w:rStyle w:val="DefaultParagraphFont"/>
            <w:rFonts w:asciiTheme="majorHAnsi" w:hAnsiTheme="majorHAnsi" w:cstheme="majorHAnsi"/>
            <w:noProof/>
            <w:szCs w:val="24"/>
            <w:lang w:val="tr-TR"/>
          </w:rPr>
        </w:sdtEndPr>
        <w:sdtContent>
          <w:r w:rsidR="0010264D">
            <w:rPr>
              <w:rStyle w:val="PlaceholderText"/>
            </w:rPr>
            <w:t>…/…/20…</w:t>
          </w:r>
        </w:sdtContent>
      </w:sdt>
    </w:p>
    <w:p w14:paraId="7935080B" w14:textId="5095AE8E" w:rsidR="0083218E" w:rsidRPr="002D376C" w:rsidRDefault="0083218E" w:rsidP="00B14F57">
      <w:pPr>
        <w:tabs>
          <w:tab w:val="left" w:pos="1701"/>
          <w:tab w:val="left" w:pos="7088"/>
        </w:tabs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>İmza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r w:rsidR="00B14F57">
        <w:rPr>
          <w:rFonts w:asciiTheme="majorHAnsi" w:hAnsiTheme="majorHAnsi" w:cstheme="majorHAnsi"/>
          <w:noProof/>
          <w:sz w:val="24"/>
          <w:szCs w:val="24"/>
          <w:lang w:val="tr-TR"/>
        </w:rPr>
        <w:t>:</w:t>
      </w:r>
      <w:r w:rsidR="0010264D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</w:t>
      </w:r>
    </w:p>
    <w:p w14:paraId="030E9E7F" w14:textId="107F4C46" w:rsidR="00897AAF" w:rsidRPr="00B14F57" w:rsidRDefault="00897AAF" w:rsidP="00B14F57">
      <w:pPr>
        <w:tabs>
          <w:tab w:val="left" w:pos="3544"/>
          <w:tab w:val="left" w:pos="7088"/>
        </w:tabs>
        <w:spacing w:after="0" w:line="240" w:lineRule="auto"/>
        <w:jc w:val="center"/>
        <w:rPr>
          <w:rFonts w:asciiTheme="majorHAnsi" w:hAnsiTheme="majorHAnsi" w:cstheme="majorHAnsi"/>
          <w:b/>
          <w:bCs/>
          <w:noProof/>
          <w:sz w:val="24"/>
          <w:szCs w:val="24"/>
          <w:lang w:val="tr-TR"/>
        </w:rPr>
      </w:pPr>
      <w:r w:rsidRPr="00B14F57">
        <w:rPr>
          <w:rFonts w:asciiTheme="majorHAnsi" w:hAnsiTheme="majorHAnsi" w:cstheme="majorHAnsi"/>
          <w:b/>
          <w:bCs/>
          <w:noProof/>
          <w:sz w:val="24"/>
          <w:szCs w:val="24"/>
          <w:lang w:val="tr-TR"/>
        </w:rPr>
        <w:t>Kazazede</w:t>
      </w:r>
      <w:r w:rsidR="0010264D">
        <w:rPr>
          <w:rFonts w:asciiTheme="majorHAnsi" w:hAnsiTheme="majorHAnsi" w:cstheme="majorHAnsi"/>
          <w:b/>
          <w:bCs/>
          <w:noProof/>
          <w:sz w:val="24"/>
          <w:szCs w:val="24"/>
          <w:lang w:val="tr-TR"/>
        </w:rPr>
        <w:t>n</w:t>
      </w:r>
      <w:r w:rsidRPr="00B14F57">
        <w:rPr>
          <w:rFonts w:asciiTheme="majorHAnsi" w:hAnsiTheme="majorHAnsi" w:cstheme="majorHAnsi"/>
          <w:b/>
          <w:bCs/>
          <w:noProof/>
          <w:sz w:val="24"/>
          <w:szCs w:val="24"/>
          <w:lang w:val="tr-TR"/>
        </w:rPr>
        <w:t>in Beyanı</w:t>
      </w:r>
    </w:p>
    <w:p w14:paraId="0CF302E0" w14:textId="255CC226" w:rsidR="00897AAF" w:rsidRDefault="002D376C" w:rsidP="0010264D">
      <w:pPr>
        <w:spacing w:after="0" w:line="240" w:lineRule="auto"/>
        <w:jc w:val="both"/>
        <w:rPr>
          <w:rFonts w:asciiTheme="majorHAnsi" w:hAnsiTheme="majorHAnsi" w:cstheme="majorHAnsi"/>
          <w:noProof/>
          <w:sz w:val="24"/>
          <w:szCs w:val="24"/>
          <w:lang w:val="tr-TR"/>
        </w:rPr>
      </w:pP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sdt>
        <w:sdtPr>
          <w:rPr>
            <w:rStyle w:val="ikincil"/>
          </w:rPr>
          <w:alias w:val="Publish Date"/>
          <w:tag w:val=""/>
          <w:id w:val="-1928731648"/>
          <w:placeholder>
            <w:docPart w:val="EFE01E0396EA4414A0866223CDC0BED8"/>
          </w:placeholder>
          <w:showingPlcHdr/>
          <w:dataBinding w:prefixMappings="xmlns:ns0='http://schemas.microsoft.com/office/2006/coverPageProps' " w:xpath="/ns0:CoverPageProperties[1]/ns0:PublishDate[1]" w:storeItemID="{55AF091B-3C7A-41E3-B477-F2FDAA23CFDA}"/>
          <w:date w:fullDate="2022-10-11T00:00:00Z">
            <w:dateFormat w:val="dd/MM/yyyy"/>
            <w:lid w:val="en-GB"/>
            <w:storeMappedDataAs w:val="dateTime"/>
            <w:calendar w:val="gregorian"/>
          </w:date>
        </w:sdtPr>
        <w:sdtEndPr>
          <w:rPr>
            <w:rStyle w:val="DefaultParagraphFont"/>
            <w:rFonts w:asciiTheme="majorHAnsi" w:hAnsiTheme="majorHAnsi" w:cstheme="majorHAnsi"/>
            <w:noProof/>
            <w:szCs w:val="24"/>
            <w:lang w:val="tr-TR"/>
          </w:rPr>
        </w:sdtEndPr>
        <w:sdtContent>
          <w:r w:rsidR="00CD3A8E">
            <w:rPr>
              <w:rStyle w:val="PlaceholderText"/>
            </w:rPr>
            <w:t>…/…/20…</w:t>
          </w:r>
        </w:sdtContent>
      </w:sdt>
      <w:r w:rsidR="00897AAF"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tarihinde </w:t>
      </w:r>
      <w:sdt>
        <w:sdtPr>
          <w:rPr>
            <w:rStyle w:val="ikincil"/>
          </w:rPr>
          <w:id w:val="1849358891"/>
          <w:placeholder>
            <w:docPart w:val="FDBCB1B127514B7D88588DA71C03599E"/>
          </w:placeholder>
          <w:showingPlcHdr/>
        </w:sdtPr>
        <w:sdtEndPr>
          <w:rPr>
            <w:rStyle w:val="DefaultParagraphFont"/>
            <w:rFonts w:asciiTheme="majorHAnsi" w:hAnsiTheme="majorHAnsi" w:cstheme="majorHAnsi"/>
            <w:noProof/>
            <w:szCs w:val="24"/>
            <w:lang w:val="tr-TR"/>
          </w:rPr>
        </w:sdtEndPr>
        <w:sdtContent>
          <w:r w:rsidR="009A27BB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………………</w:t>
          </w:r>
        </w:sdtContent>
      </w:sdt>
      <w:r w:rsidR="00897AAF"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biriminde </w:t>
      </w:r>
      <w:sdt>
        <w:sdtPr>
          <w:rPr>
            <w:rStyle w:val="ikincil"/>
          </w:rPr>
          <w:alias w:val="Category"/>
          <w:tag w:val=""/>
          <w:id w:val="-1401667135"/>
          <w:placeholder>
            <w:docPart w:val="92F7717655C24606A2543D7736B0E887"/>
          </w:placeholder>
          <w:showingPlcHdr/>
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<w:text/>
        </w:sdtPr>
        <w:sdtEndPr>
          <w:rPr>
            <w:rStyle w:val="DefaultParagraphFont"/>
            <w:rFonts w:asciiTheme="majorHAnsi" w:hAnsiTheme="majorHAnsi" w:cstheme="majorHAnsi"/>
            <w:noProof/>
            <w:szCs w:val="24"/>
            <w:lang w:val="tr-TR"/>
          </w:rPr>
        </w:sdtEndPr>
        <w:sdtContent>
          <w:r w:rsidR="00CD3A8E">
            <w:rPr>
              <w:rStyle w:val="PlaceholderText"/>
            </w:rPr>
            <w:t>…………</w:t>
          </w:r>
        </w:sdtContent>
      </w:sdt>
      <w:r w:rsidR="00897AAF"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isimli </w:t>
      </w:r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uygulamalı dersim kapsamında gerçekleştirdiğim eğitim/öğretim esnasında saat </w:t>
      </w:r>
      <w:sdt>
        <w:sdtPr>
          <w:rPr>
            <w:rStyle w:val="ikincil"/>
          </w:rPr>
          <w:id w:val="524214589"/>
          <w:placeholder>
            <w:docPart w:val="AFE84056E0184607B3791D8BA462F1BD"/>
          </w:placeholder>
          <w:showingPlcHdr/>
        </w:sdtPr>
        <w:sdtEndPr>
          <w:rPr>
            <w:rStyle w:val="DefaultParagraphFont"/>
            <w:rFonts w:asciiTheme="majorHAnsi" w:hAnsiTheme="majorHAnsi" w:cstheme="majorHAnsi"/>
            <w:noProof/>
            <w:szCs w:val="24"/>
            <w:lang w:val="tr-TR"/>
          </w:rPr>
        </w:sdtEndPr>
        <w:sdtContent>
          <w:proofErr w:type="gramStart"/>
          <w:r w:rsidR="009A27BB" w:rsidRPr="00B14F57">
            <w:rPr>
              <w:rStyle w:val="ikincil"/>
              <w:color w:val="808080" w:themeColor="background1" w:themeShade="80"/>
            </w:rPr>
            <w:t>…:…</w:t>
          </w:r>
          <w:proofErr w:type="gramEnd"/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 xml:space="preserve"> civarında </w:t>
      </w:r>
      <w:sdt>
        <w:sdtPr>
          <w:rPr>
            <w:rStyle w:val="ikincil"/>
          </w:rPr>
          <w:id w:val="1978793580"/>
          <w:placeholder>
            <w:docPart w:val="6B4BE714B74B48D998DF43E381478902"/>
          </w:placeholder>
          <w:showingPlcHdr/>
        </w:sdtPr>
        <w:sdtEndPr>
          <w:rPr>
            <w:rStyle w:val="DefaultParagraphFont"/>
            <w:rFonts w:asciiTheme="majorHAnsi" w:hAnsiTheme="majorHAnsi" w:cstheme="majorHAnsi"/>
            <w:noProof/>
            <w:szCs w:val="24"/>
            <w:lang w:val="tr-TR"/>
          </w:rPr>
        </w:sdtEndPr>
        <w:sdtContent>
          <w:r w:rsidR="00CD3A8E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Başınıza gelen olayı kendi cümleleriniz ile burada açıklayınız.</w:t>
          </w:r>
        </w:sdtContent>
      </w:sdt>
      <w:r w:rsidRPr="002D376C">
        <w:rPr>
          <w:rFonts w:asciiTheme="majorHAnsi" w:hAnsiTheme="majorHAnsi" w:cstheme="majorHAnsi"/>
          <w:noProof/>
          <w:sz w:val="24"/>
          <w:szCs w:val="24"/>
          <w:lang w:val="tr-TR"/>
        </w:rPr>
        <w:t>. Gerçekleşen kaza sonrasında gerekli değerlendirmelerin yapılabilmesi amacıyla birimin yetkilisine yönlendirildim. Değerlendirme sonuçları ekte sunulmuştur.</w:t>
      </w:r>
    </w:p>
    <w:p w14:paraId="42E29F97" w14:textId="0B11426B" w:rsidR="004860B4" w:rsidRDefault="004860B4" w:rsidP="002D376C">
      <w:pPr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</w:p>
    <w:p w14:paraId="302DBF31" w14:textId="660C76BE" w:rsidR="004860B4" w:rsidRDefault="004860B4" w:rsidP="002D376C">
      <w:pPr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</w:p>
    <w:p w14:paraId="07343CDB" w14:textId="28CB1584" w:rsidR="004860B4" w:rsidRDefault="0010264D" w:rsidP="009A27BB">
      <w:pPr>
        <w:tabs>
          <w:tab w:val="center" w:pos="7655"/>
        </w:tabs>
        <w:spacing w:after="0" w:line="240" w:lineRule="auto"/>
        <w:rPr>
          <w:rStyle w:val="ikincil"/>
        </w:rPr>
      </w:pPr>
      <w:r>
        <w:rPr>
          <w:rFonts w:asciiTheme="majorHAnsi" w:hAnsiTheme="majorHAnsi" w:cstheme="majorHAnsi"/>
          <w:noProof/>
          <w:sz w:val="24"/>
          <w:szCs w:val="24"/>
          <w:lang w:val="tr-TR"/>
        </w:rPr>
        <w:tab/>
      </w:r>
      <w:sdt>
        <w:sdtPr>
          <w:rPr>
            <w:rStyle w:val="ikincil"/>
          </w:rPr>
          <w:alias w:val="Author"/>
          <w:tag w:val=""/>
          <w:id w:val="-705484287"/>
          <w:placeholder>
            <w:docPart w:val="60F0B291F9AC489CA8C0A2C3557BD2BB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proofErr w:type="spellStart"/>
          <w:r w:rsidR="00CD3A8E" w:rsidRPr="00CD3A8E">
            <w:rPr>
              <w:rStyle w:val="ikincil"/>
              <w:color w:val="808080" w:themeColor="background1" w:themeShade="80"/>
            </w:rPr>
            <w:t>Kazazede</w:t>
          </w:r>
          <w:proofErr w:type="spellEnd"/>
          <w:r w:rsidR="00CD3A8E" w:rsidRPr="00CD3A8E">
            <w:rPr>
              <w:rStyle w:val="ikincil"/>
              <w:color w:val="808080" w:themeColor="background1" w:themeShade="80"/>
            </w:rPr>
            <w:t xml:space="preserve"> </w:t>
          </w:r>
          <w:proofErr w:type="spellStart"/>
          <w:r w:rsidR="00CD3A8E" w:rsidRPr="00CD3A8E">
            <w:rPr>
              <w:rStyle w:val="ikincil"/>
              <w:color w:val="808080" w:themeColor="background1" w:themeShade="80"/>
            </w:rPr>
            <w:t>öğrenci</w:t>
          </w:r>
          <w:proofErr w:type="spellEnd"/>
          <w:r w:rsidR="00CD3A8E" w:rsidRPr="00CD3A8E">
            <w:rPr>
              <w:rStyle w:val="ikincil"/>
              <w:color w:val="808080" w:themeColor="background1" w:themeShade="80"/>
            </w:rPr>
            <w:t xml:space="preserve"> </w:t>
          </w:r>
          <w:proofErr w:type="spellStart"/>
          <w:r w:rsidR="00CD3A8E" w:rsidRPr="00CD3A8E">
            <w:rPr>
              <w:rStyle w:val="ikincil"/>
              <w:color w:val="808080" w:themeColor="background1" w:themeShade="80"/>
            </w:rPr>
            <w:t>adı</w:t>
          </w:r>
          <w:proofErr w:type="spellEnd"/>
        </w:sdtContent>
      </w:sdt>
    </w:p>
    <w:p w14:paraId="1EEA152F" w14:textId="153B5F54" w:rsidR="009A27BB" w:rsidRDefault="009A27BB" w:rsidP="009A27BB">
      <w:pPr>
        <w:tabs>
          <w:tab w:val="center" w:pos="7655"/>
        </w:tabs>
        <w:spacing w:after="0" w:line="240" w:lineRule="auto"/>
        <w:rPr>
          <w:rStyle w:val="ikincil"/>
        </w:rPr>
      </w:pPr>
    </w:p>
    <w:p w14:paraId="21C4D649" w14:textId="175D6DE9" w:rsidR="009A27BB" w:rsidRDefault="009A27BB" w:rsidP="009A27BB">
      <w:pPr>
        <w:tabs>
          <w:tab w:val="center" w:pos="7655"/>
        </w:tabs>
        <w:spacing w:after="0" w:line="240" w:lineRule="auto"/>
        <w:rPr>
          <w:rStyle w:val="ikincil"/>
        </w:rPr>
      </w:pPr>
    </w:p>
    <w:p w14:paraId="764E50BE" w14:textId="2D08F907" w:rsidR="009A27BB" w:rsidRDefault="009A27BB" w:rsidP="009A27BB">
      <w:pPr>
        <w:tabs>
          <w:tab w:val="center" w:pos="7655"/>
        </w:tabs>
        <w:spacing w:after="0" w:line="240" w:lineRule="auto"/>
        <w:rPr>
          <w:rStyle w:val="ikincil"/>
        </w:rPr>
      </w:pPr>
      <w:r w:rsidRPr="009A27BB">
        <w:rPr>
          <w:rStyle w:val="ikincil"/>
          <w:b/>
          <w:bCs/>
        </w:rPr>
        <w:t>Form</w:t>
      </w:r>
      <w:r>
        <w:rPr>
          <w:rStyle w:val="ikincil"/>
        </w:rPr>
        <w:t xml:space="preserve"> </w:t>
      </w:r>
      <w:proofErr w:type="spellStart"/>
      <w:r w:rsidRPr="009A27BB">
        <w:rPr>
          <w:rStyle w:val="ikincil"/>
          <w:b/>
          <w:bCs/>
        </w:rPr>
        <w:t>Ekleri</w:t>
      </w:r>
      <w:proofErr w:type="spellEnd"/>
    </w:p>
    <w:p w14:paraId="4C4640DB" w14:textId="09015EF2" w:rsidR="009A27BB" w:rsidRPr="009A27BB" w:rsidRDefault="009A27BB" w:rsidP="009A27BB">
      <w:pPr>
        <w:pStyle w:val="ListParagraph"/>
        <w:numPr>
          <w:ilvl w:val="0"/>
          <w:numId w:val="3"/>
        </w:numPr>
        <w:tabs>
          <w:tab w:val="center" w:pos="7655"/>
        </w:tabs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  <w:r w:rsidRPr="009A27BB">
        <w:rPr>
          <w:rFonts w:asciiTheme="majorHAnsi" w:hAnsiTheme="majorHAnsi" w:cstheme="majorHAnsi"/>
          <w:noProof/>
          <w:sz w:val="24"/>
          <w:szCs w:val="24"/>
          <w:lang w:val="tr-TR"/>
        </w:rPr>
        <w:t>Kazazede değerlendirme sonuçları</w:t>
      </w:r>
    </w:p>
    <w:p w14:paraId="1B82ABF7" w14:textId="7FCA6B03" w:rsidR="009A27BB" w:rsidRPr="009A27BB" w:rsidRDefault="009A27BB" w:rsidP="009A27BB">
      <w:pPr>
        <w:pStyle w:val="ListParagraph"/>
        <w:numPr>
          <w:ilvl w:val="0"/>
          <w:numId w:val="3"/>
        </w:numPr>
        <w:tabs>
          <w:tab w:val="center" w:pos="7655"/>
        </w:tabs>
        <w:spacing w:after="0" w:line="240" w:lineRule="auto"/>
        <w:rPr>
          <w:rFonts w:asciiTheme="majorHAnsi" w:hAnsiTheme="majorHAnsi" w:cstheme="majorHAnsi"/>
          <w:noProof/>
          <w:sz w:val="24"/>
          <w:szCs w:val="24"/>
          <w:lang w:val="tr-TR"/>
        </w:rPr>
      </w:pPr>
      <w:r w:rsidRPr="009A27BB">
        <w:rPr>
          <w:rFonts w:asciiTheme="majorHAnsi" w:hAnsiTheme="majorHAnsi" w:cstheme="majorHAnsi"/>
          <w:noProof/>
          <w:sz w:val="24"/>
          <w:szCs w:val="24"/>
          <w:lang w:val="tr-TR"/>
        </w:rPr>
        <w:t>Tutanak</w:t>
      </w:r>
    </w:p>
    <w:sectPr w:rsidR="009A27BB" w:rsidRPr="009A27BB" w:rsidSect="00CD3A8E">
      <w:headerReference w:type="default" r:id="rId8"/>
      <w:footerReference w:type="default" r:id="rId9"/>
      <w:pgSz w:w="11906" w:h="16838"/>
      <w:pgMar w:top="720" w:right="720" w:bottom="720" w:left="720" w:header="708" w:footer="4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657D0E" w14:textId="77777777" w:rsidR="00BA2FEF" w:rsidRDefault="00BA2FEF" w:rsidP="006A1A2E">
      <w:pPr>
        <w:spacing w:after="0" w:line="240" w:lineRule="auto"/>
      </w:pPr>
      <w:r>
        <w:separator/>
      </w:r>
    </w:p>
  </w:endnote>
  <w:endnote w:type="continuationSeparator" w:id="0">
    <w:p w14:paraId="40BE968B" w14:textId="77777777" w:rsidR="00BA2FEF" w:rsidRDefault="00BA2FEF" w:rsidP="006A1A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526038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20E4E4E8" w14:textId="3412A9C5" w:rsidR="0028316B" w:rsidRDefault="00897AAF" w:rsidP="00897AAF">
            <w:pPr>
              <w:pStyle w:val="Footer"/>
              <w:jc w:val="center"/>
            </w:pPr>
            <w:proofErr w:type="spellStart"/>
            <w:r>
              <w:t>Sayfa</w:t>
            </w:r>
            <w:proofErr w:type="spellEnd"/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A920A" w14:textId="77777777" w:rsidR="00BA2FEF" w:rsidRDefault="00BA2FEF" w:rsidP="006A1A2E">
      <w:pPr>
        <w:spacing w:after="0" w:line="240" w:lineRule="auto"/>
      </w:pPr>
      <w:r>
        <w:separator/>
      </w:r>
    </w:p>
  </w:footnote>
  <w:footnote w:type="continuationSeparator" w:id="0">
    <w:p w14:paraId="2141CFAD" w14:textId="77777777" w:rsidR="00BA2FEF" w:rsidRDefault="00BA2FEF" w:rsidP="006A1A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236"/>
      <w:gridCol w:w="6261"/>
      <w:gridCol w:w="1762"/>
      <w:gridCol w:w="1197"/>
    </w:tblGrid>
    <w:tr w:rsidR="00520916" w:rsidRPr="00392D9E" w14:paraId="4030D9BE" w14:textId="77777777" w:rsidTr="0028316B">
      <w:trPr>
        <w:trHeight w:val="285"/>
      </w:trPr>
      <w:tc>
        <w:tcPr>
          <w:tcW w:w="1236" w:type="dxa"/>
          <w:vMerge w:val="restart"/>
        </w:tcPr>
        <w:p w14:paraId="00B51EFA" w14:textId="345064B3" w:rsidR="00520916" w:rsidRPr="00392D9E" w:rsidRDefault="00520916" w:rsidP="00392D9E">
          <w:pPr>
            <w:pStyle w:val="Header"/>
            <w:ind w:left="-120" w:right="-136"/>
            <w:rPr>
              <w:rFonts w:ascii="Times New Roman" w:hAnsi="Times New Roman" w:cs="Times New Roman"/>
              <w:sz w:val="24"/>
              <w:szCs w:val="24"/>
            </w:rPr>
          </w:pPr>
          <w:r w:rsidRPr="00392D9E">
            <w:rPr>
              <w:rFonts w:ascii="Times New Roman" w:hAnsi="Times New Roman" w:cs="Times New Roman"/>
              <w:noProof/>
              <w:sz w:val="24"/>
              <w:szCs w:val="24"/>
            </w:rPr>
            <w:drawing>
              <wp:inline distT="0" distB="0" distL="0" distR="0" wp14:anchorId="410D52BF" wp14:editId="6062D906">
                <wp:extent cx="720000" cy="720000"/>
                <wp:effectExtent l="0" t="0" r="4445" b="4445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0000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72" w:type="dxa"/>
          <w:vMerge w:val="restart"/>
        </w:tcPr>
        <w:p w14:paraId="71609E66" w14:textId="77777777" w:rsidR="00520916" w:rsidRPr="0028316B" w:rsidRDefault="00520916" w:rsidP="00392D9E">
          <w:pPr>
            <w:pStyle w:val="Header"/>
            <w:jc w:val="center"/>
            <w:rPr>
              <w:rFonts w:ascii="Times New Roman" w:hAnsi="Times New Roman" w:cs="Times New Roman"/>
            </w:rPr>
          </w:pPr>
          <w:r w:rsidRPr="0028316B">
            <w:rPr>
              <w:rFonts w:ascii="Times New Roman" w:hAnsi="Times New Roman" w:cs="Times New Roman"/>
            </w:rPr>
            <w:t>SÜLEYMAN DEMİREL ÜNİVERSİTESİ</w:t>
          </w:r>
        </w:p>
        <w:p w14:paraId="2EEE60D2" w14:textId="11171137" w:rsidR="00520916" w:rsidRPr="0028316B" w:rsidRDefault="00520916" w:rsidP="00392D9E">
          <w:pPr>
            <w:pStyle w:val="Header"/>
            <w:jc w:val="center"/>
            <w:rPr>
              <w:rFonts w:ascii="Times New Roman" w:hAnsi="Times New Roman" w:cs="Times New Roman"/>
            </w:rPr>
          </w:pPr>
          <w:r w:rsidRPr="0028316B">
            <w:rPr>
              <w:rFonts w:ascii="Times New Roman" w:hAnsi="Times New Roman" w:cs="Times New Roman"/>
            </w:rPr>
            <w:t>ISPARTA SAĞLIK HİZMETLERİ MESLEK YÜKSEKOKULU</w:t>
          </w:r>
        </w:p>
        <w:p w14:paraId="327C19E5" w14:textId="77777777" w:rsidR="00520916" w:rsidRDefault="00520916" w:rsidP="0028316B">
          <w:pPr>
            <w:pStyle w:val="Header"/>
            <w:spacing w:line="360" w:lineRule="auto"/>
            <w:jc w:val="center"/>
            <w:rPr>
              <w:rFonts w:ascii="Times New Roman" w:hAnsi="Times New Roman" w:cs="Times New Roman"/>
            </w:rPr>
          </w:pPr>
          <w:proofErr w:type="spellStart"/>
          <w:r w:rsidRPr="0028316B">
            <w:rPr>
              <w:rFonts w:ascii="Times New Roman" w:hAnsi="Times New Roman" w:cs="Times New Roman"/>
            </w:rPr>
            <w:t>İdari</w:t>
          </w:r>
          <w:proofErr w:type="spellEnd"/>
          <w:r w:rsidRPr="0028316B">
            <w:rPr>
              <w:rFonts w:ascii="Times New Roman" w:hAnsi="Times New Roman" w:cs="Times New Roman"/>
            </w:rPr>
            <w:t xml:space="preserve"> </w:t>
          </w:r>
          <w:proofErr w:type="spellStart"/>
          <w:r w:rsidRPr="0028316B">
            <w:rPr>
              <w:rFonts w:ascii="Times New Roman" w:hAnsi="Times New Roman" w:cs="Times New Roman"/>
            </w:rPr>
            <w:t>İşler</w:t>
          </w:r>
          <w:proofErr w:type="spellEnd"/>
          <w:r w:rsidRPr="0028316B">
            <w:rPr>
              <w:rFonts w:ascii="Times New Roman" w:hAnsi="Times New Roman" w:cs="Times New Roman"/>
            </w:rPr>
            <w:t xml:space="preserve"> </w:t>
          </w:r>
          <w:proofErr w:type="spellStart"/>
          <w:r w:rsidRPr="0028316B">
            <w:rPr>
              <w:rFonts w:ascii="Times New Roman" w:hAnsi="Times New Roman" w:cs="Times New Roman"/>
            </w:rPr>
            <w:t>Birimi</w:t>
          </w:r>
          <w:proofErr w:type="spellEnd"/>
        </w:p>
        <w:p w14:paraId="3F721C49" w14:textId="69D56D39" w:rsidR="0028316B" w:rsidRPr="0028316B" w:rsidRDefault="00060E89" w:rsidP="00392D9E">
          <w:pPr>
            <w:pStyle w:val="Header"/>
            <w:jc w:val="center"/>
            <w:rPr>
              <w:rFonts w:ascii="Times New Roman" w:hAnsi="Times New Roman" w:cs="Times New Roman"/>
              <w:b/>
              <w:bCs/>
              <w:sz w:val="24"/>
              <w:szCs w:val="24"/>
            </w:rPr>
          </w:pPr>
          <w:proofErr w:type="spellStart"/>
          <w:r>
            <w:rPr>
              <w:rFonts w:ascii="Times New Roman" w:hAnsi="Times New Roman" w:cs="Times New Roman"/>
              <w:b/>
              <w:bCs/>
              <w:sz w:val="24"/>
              <w:szCs w:val="24"/>
            </w:rPr>
            <w:t>Kaza</w:t>
          </w:r>
          <w:proofErr w:type="spellEnd"/>
          <w:r>
            <w:rPr>
              <w:rFonts w:ascii="Times New Roman" w:hAnsi="Times New Roman" w:cs="Times New Roman"/>
              <w:b/>
              <w:bCs/>
              <w:sz w:val="24"/>
              <w:szCs w:val="24"/>
            </w:rPr>
            <w:t xml:space="preserve"> </w:t>
          </w:r>
          <w:proofErr w:type="spellStart"/>
          <w:r>
            <w:rPr>
              <w:rFonts w:ascii="Times New Roman" w:hAnsi="Times New Roman" w:cs="Times New Roman"/>
              <w:b/>
              <w:bCs/>
              <w:sz w:val="24"/>
              <w:szCs w:val="24"/>
            </w:rPr>
            <w:t>Bildirim</w:t>
          </w:r>
          <w:proofErr w:type="spellEnd"/>
          <w:r>
            <w:rPr>
              <w:rFonts w:ascii="Times New Roman" w:hAnsi="Times New Roman" w:cs="Times New Roman"/>
              <w:b/>
              <w:bCs/>
              <w:sz w:val="24"/>
              <w:szCs w:val="24"/>
            </w:rPr>
            <w:t xml:space="preserve"> </w:t>
          </w:r>
          <w:proofErr w:type="spellStart"/>
          <w:r>
            <w:rPr>
              <w:rFonts w:ascii="Times New Roman" w:hAnsi="Times New Roman" w:cs="Times New Roman"/>
              <w:b/>
              <w:bCs/>
              <w:sz w:val="24"/>
              <w:szCs w:val="24"/>
            </w:rPr>
            <w:t>Formu</w:t>
          </w:r>
          <w:proofErr w:type="spellEnd"/>
        </w:p>
      </w:tc>
      <w:tc>
        <w:tcPr>
          <w:tcW w:w="1764" w:type="dxa"/>
        </w:tcPr>
        <w:p w14:paraId="17B3F098" w14:textId="61C3A0D6" w:rsidR="00520916" w:rsidRPr="00392D9E" w:rsidRDefault="00520916" w:rsidP="0028316B">
          <w:pPr>
            <w:pStyle w:val="Header"/>
            <w:ind w:left="-11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 w:rsidRPr="00392D9E">
            <w:rPr>
              <w:rFonts w:ascii="Times New Roman" w:hAnsi="Times New Roman" w:cs="Times New Roman"/>
              <w:sz w:val="24"/>
              <w:szCs w:val="24"/>
            </w:rPr>
            <w:t>Doküman</w:t>
          </w:r>
          <w:proofErr w:type="spellEnd"/>
          <w:r w:rsidRPr="00392D9E">
            <w:rPr>
              <w:rFonts w:ascii="Times New Roman" w:hAnsi="Times New Roman" w:cs="Times New Roman"/>
              <w:sz w:val="24"/>
              <w:szCs w:val="24"/>
            </w:rPr>
            <w:t xml:space="preserve"> No</w:t>
          </w:r>
        </w:p>
      </w:tc>
      <w:tc>
        <w:tcPr>
          <w:tcW w:w="1184" w:type="dxa"/>
        </w:tcPr>
        <w:p w14:paraId="6D21AE83" w14:textId="1C863566" w:rsidR="00520916" w:rsidRPr="00392D9E" w:rsidRDefault="00520916" w:rsidP="0028316B">
          <w:pPr>
            <w:pStyle w:val="Header"/>
            <w:ind w:left="-113"/>
            <w:rPr>
              <w:rFonts w:ascii="Times New Roman" w:hAnsi="Times New Roman" w:cs="Times New Roman"/>
              <w:sz w:val="24"/>
              <w:szCs w:val="24"/>
            </w:rPr>
          </w:pPr>
          <w:r w:rsidRPr="00392D9E">
            <w:rPr>
              <w:rFonts w:ascii="Times New Roman" w:hAnsi="Times New Roman" w:cs="Times New Roman"/>
              <w:sz w:val="24"/>
              <w:szCs w:val="24"/>
            </w:rPr>
            <w:t>İİB</w:t>
          </w:r>
          <w:r w:rsidR="00392D9E" w:rsidRPr="00392D9E">
            <w:rPr>
              <w:rFonts w:ascii="Times New Roman" w:hAnsi="Times New Roman" w:cs="Times New Roman"/>
              <w:sz w:val="24"/>
              <w:szCs w:val="24"/>
            </w:rPr>
            <w:t>.</w:t>
          </w:r>
          <w:r w:rsidR="00060E89">
            <w:rPr>
              <w:rFonts w:ascii="Times New Roman" w:hAnsi="Times New Roman" w:cs="Times New Roman"/>
              <w:sz w:val="24"/>
              <w:szCs w:val="24"/>
            </w:rPr>
            <w:t>FR</w:t>
          </w:r>
          <w:r w:rsidR="00CD5000">
            <w:rPr>
              <w:rFonts w:ascii="Times New Roman" w:hAnsi="Times New Roman" w:cs="Times New Roman"/>
              <w:sz w:val="24"/>
              <w:szCs w:val="24"/>
            </w:rPr>
            <w:t>.</w:t>
          </w:r>
          <w:r w:rsidR="00392D9E" w:rsidRPr="00392D9E">
            <w:rPr>
              <w:rFonts w:ascii="Times New Roman" w:hAnsi="Times New Roman" w:cs="Times New Roman"/>
              <w:sz w:val="24"/>
              <w:szCs w:val="24"/>
            </w:rPr>
            <w:t>001</w:t>
          </w:r>
        </w:p>
      </w:tc>
    </w:tr>
    <w:tr w:rsidR="00520916" w:rsidRPr="00392D9E" w14:paraId="55911A9D" w14:textId="77777777" w:rsidTr="0028316B">
      <w:trPr>
        <w:trHeight w:val="300"/>
      </w:trPr>
      <w:tc>
        <w:tcPr>
          <w:tcW w:w="1236" w:type="dxa"/>
          <w:vMerge/>
        </w:tcPr>
        <w:p w14:paraId="6944906A" w14:textId="77777777" w:rsidR="00520916" w:rsidRPr="00392D9E" w:rsidRDefault="00520916">
          <w:pPr>
            <w:pStyle w:val="Header"/>
            <w:ind w:left="-120"/>
            <w:rPr>
              <w:rFonts w:ascii="Times New Roman" w:hAnsi="Times New Roman" w:cs="Times New Roman"/>
              <w:noProof/>
              <w:sz w:val="24"/>
              <w:szCs w:val="24"/>
            </w:rPr>
          </w:pPr>
        </w:p>
      </w:tc>
      <w:tc>
        <w:tcPr>
          <w:tcW w:w="6272" w:type="dxa"/>
          <w:vMerge/>
        </w:tcPr>
        <w:p w14:paraId="06650FB9" w14:textId="77777777" w:rsidR="00520916" w:rsidRPr="00392D9E" w:rsidRDefault="00520916">
          <w:pPr>
            <w:pStyle w:val="Header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1764" w:type="dxa"/>
        </w:tcPr>
        <w:p w14:paraId="6E18DE2F" w14:textId="66C19AE3" w:rsidR="00520916" w:rsidRPr="00392D9E" w:rsidRDefault="00392D9E" w:rsidP="0028316B">
          <w:pPr>
            <w:pStyle w:val="Header"/>
            <w:ind w:left="-113"/>
            <w:rPr>
              <w:rFonts w:ascii="Times New Roman" w:hAnsi="Times New Roman" w:cs="Times New Roman"/>
              <w:sz w:val="24"/>
              <w:szCs w:val="24"/>
            </w:rPr>
          </w:pPr>
          <w:r w:rsidRPr="00392D9E">
            <w:rPr>
              <w:rFonts w:ascii="Times New Roman" w:hAnsi="Times New Roman" w:cs="Times New Roman"/>
              <w:sz w:val="24"/>
              <w:szCs w:val="24"/>
            </w:rPr>
            <w:t xml:space="preserve">İlk </w:t>
          </w:r>
          <w:proofErr w:type="spellStart"/>
          <w:r w:rsidRPr="00392D9E">
            <w:rPr>
              <w:rFonts w:ascii="Times New Roman" w:hAnsi="Times New Roman" w:cs="Times New Roman"/>
              <w:sz w:val="24"/>
              <w:szCs w:val="24"/>
            </w:rPr>
            <w:t>Yayın</w:t>
          </w:r>
          <w:proofErr w:type="spellEnd"/>
          <w:r w:rsidRPr="00392D9E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  <w:proofErr w:type="spellStart"/>
          <w:r w:rsidRPr="00392D9E">
            <w:rPr>
              <w:rFonts w:ascii="Times New Roman" w:hAnsi="Times New Roman" w:cs="Times New Roman"/>
              <w:sz w:val="24"/>
              <w:szCs w:val="24"/>
            </w:rPr>
            <w:t>Tarihi</w:t>
          </w:r>
          <w:proofErr w:type="spellEnd"/>
        </w:p>
      </w:tc>
      <w:tc>
        <w:tcPr>
          <w:tcW w:w="1184" w:type="dxa"/>
        </w:tcPr>
        <w:p w14:paraId="4B1090D5" w14:textId="354BF568" w:rsidR="00520916" w:rsidRPr="00392D9E" w:rsidRDefault="00392D9E" w:rsidP="0083218E">
          <w:pPr>
            <w:pStyle w:val="Header"/>
            <w:ind w:left="-113"/>
            <w:rPr>
              <w:rFonts w:ascii="Times New Roman" w:hAnsi="Times New Roman" w:cs="Times New Roman"/>
              <w:sz w:val="24"/>
              <w:szCs w:val="24"/>
            </w:rPr>
          </w:pPr>
          <w:r w:rsidRPr="00392D9E">
            <w:rPr>
              <w:rFonts w:ascii="Times New Roman" w:hAnsi="Times New Roman" w:cs="Times New Roman"/>
              <w:sz w:val="24"/>
              <w:szCs w:val="24"/>
            </w:rPr>
            <w:t>1</w:t>
          </w:r>
          <w:r w:rsidR="0083218E">
            <w:rPr>
              <w:rFonts w:ascii="Times New Roman" w:hAnsi="Times New Roman" w:cs="Times New Roman"/>
              <w:sz w:val="24"/>
              <w:szCs w:val="24"/>
            </w:rPr>
            <w:t>7</w:t>
          </w:r>
          <w:r w:rsidRPr="00392D9E">
            <w:rPr>
              <w:rFonts w:ascii="Times New Roman" w:hAnsi="Times New Roman" w:cs="Times New Roman"/>
              <w:sz w:val="24"/>
              <w:szCs w:val="24"/>
            </w:rPr>
            <w:t>.</w:t>
          </w:r>
          <w:r w:rsidR="0083218E">
            <w:rPr>
              <w:rFonts w:ascii="Times New Roman" w:hAnsi="Times New Roman" w:cs="Times New Roman"/>
              <w:sz w:val="24"/>
              <w:szCs w:val="24"/>
            </w:rPr>
            <w:t>10</w:t>
          </w:r>
          <w:r w:rsidRPr="00392D9E">
            <w:rPr>
              <w:rFonts w:ascii="Times New Roman" w:hAnsi="Times New Roman" w:cs="Times New Roman"/>
              <w:sz w:val="24"/>
              <w:szCs w:val="24"/>
            </w:rPr>
            <w:t>.202</w:t>
          </w:r>
          <w:r w:rsidR="0083218E">
            <w:rPr>
              <w:rFonts w:ascii="Times New Roman" w:hAnsi="Times New Roman" w:cs="Times New Roman"/>
              <w:sz w:val="24"/>
              <w:szCs w:val="24"/>
            </w:rPr>
            <w:t>2</w:t>
          </w:r>
        </w:p>
      </w:tc>
    </w:tr>
    <w:tr w:rsidR="00520916" w:rsidRPr="00392D9E" w14:paraId="218FB268" w14:textId="77777777" w:rsidTr="0028316B">
      <w:trPr>
        <w:trHeight w:val="240"/>
      </w:trPr>
      <w:tc>
        <w:tcPr>
          <w:tcW w:w="1236" w:type="dxa"/>
          <w:vMerge/>
        </w:tcPr>
        <w:p w14:paraId="7B55A693" w14:textId="77777777" w:rsidR="00520916" w:rsidRPr="00392D9E" w:rsidRDefault="00520916">
          <w:pPr>
            <w:pStyle w:val="Header"/>
            <w:ind w:left="-120"/>
            <w:rPr>
              <w:rFonts w:ascii="Times New Roman" w:hAnsi="Times New Roman" w:cs="Times New Roman"/>
              <w:noProof/>
              <w:sz w:val="24"/>
              <w:szCs w:val="24"/>
            </w:rPr>
          </w:pPr>
        </w:p>
      </w:tc>
      <w:tc>
        <w:tcPr>
          <w:tcW w:w="6272" w:type="dxa"/>
          <w:vMerge/>
        </w:tcPr>
        <w:p w14:paraId="1FE44D11" w14:textId="77777777" w:rsidR="00520916" w:rsidRPr="00392D9E" w:rsidRDefault="00520916">
          <w:pPr>
            <w:pStyle w:val="Header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1764" w:type="dxa"/>
        </w:tcPr>
        <w:p w14:paraId="146D3BCD" w14:textId="2C5CD64A" w:rsidR="00520916" w:rsidRPr="00392D9E" w:rsidRDefault="00392D9E" w:rsidP="0028316B">
          <w:pPr>
            <w:pStyle w:val="Header"/>
            <w:ind w:left="-11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 w:rsidRPr="00392D9E">
            <w:rPr>
              <w:rFonts w:ascii="Times New Roman" w:hAnsi="Times New Roman" w:cs="Times New Roman"/>
              <w:sz w:val="24"/>
              <w:szCs w:val="24"/>
            </w:rPr>
            <w:t>Revizyon</w:t>
          </w:r>
          <w:proofErr w:type="spellEnd"/>
          <w:r w:rsidRPr="00392D9E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  <w:proofErr w:type="spellStart"/>
          <w:r w:rsidRPr="00392D9E">
            <w:rPr>
              <w:rFonts w:ascii="Times New Roman" w:hAnsi="Times New Roman" w:cs="Times New Roman"/>
              <w:sz w:val="24"/>
              <w:szCs w:val="24"/>
            </w:rPr>
            <w:t>Tarihi</w:t>
          </w:r>
          <w:proofErr w:type="spellEnd"/>
        </w:p>
      </w:tc>
      <w:tc>
        <w:tcPr>
          <w:tcW w:w="1184" w:type="dxa"/>
        </w:tcPr>
        <w:p w14:paraId="3D9BEAE9" w14:textId="4D9FAD8B" w:rsidR="00520916" w:rsidRPr="00392D9E" w:rsidRDefault="00392D9E" w:rsidP="0028316B">
          <w:pPr>
            <w:pStyle w:val="Header"/>
            <w:ind w:left="-113"/>
            <w:rPr>
              <w:rFonts w:ascii="Times New Roman" w:hAnsi="Times New Roman" w:cs="Times New Roman"/>
              <w:sz w:val="24"/>
              <w:szCs w:val="24"/>
            </w:rPr>
          </w:pPr>
          <w:r w:rsidRPr="00392D9E">
            <w:rPr>
              <w:rFonts w:ascii="Times New Roman" w:hAnsi="Times New Roman" w:cs="Times New Roman"/>
              <w:sz w:val="24"/>
              <w:szCs w:val="24"/>
            </w:rPr>
            <w:t>-</w:t>
          </w:r>
        </w:p>
      </w:tc>
    </w:tr>
    <w:tr w:rsidR="00520916" w:rsidRPr="00392D9E" w14:paraId="67A92CBE" w14:textId="77777777" w:rsidTr="0028316B">
      <w:trPr>
        <w:trHeight w:val="270"/>
      </w:trPr>
      <w:tc>
        <w:tcPr>
          <w:tcW w:w="1236" w:type="dxa"/>
          <w:vMerge/>
        </w:tcPr>
        <w:p w14:paraId="77BD8970" w14:textId="77777777" w:rsidR="00520916" w:rsidRPr="00392D9E" w:rsidRDefault="00520916">
          <w:pPr>
            <w:pStyle w:val="Header"/>
            <w:ind w:left="-120"/>
            <w:rPr>
              <w:rFonts w:ascii="Times New Roman" w:hAnsi="Times New Roman" w:cs="Times New Roman"/>
              <w:noProof/>
              <w:sz w:val="24"/>
              <w:szCs w:val="24"/>
            </w:rPr>
          </w:pPr>
        </w:p>
      </w:tc>
      <w:tc>
        <w:tcPr>
          <w:tcW w:w="6272" w:type="dxa"/>
          <w:vMerge/>
        </w:tcPr>
        <w:p w14:paraId="3D4E90D0" w14:textId="77777777" w:rsidR="00520916" w:rsidRPr="00392D9E" w:rsidRDefault="00520916">
          <w:pPr>
            <w:pStyle w:val="Header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1764" w:type="dxa"/>
        </w:tcPr>
        <w:p w14:paraId="0A16509C" w14:textId="003C51E6" w:rsidR="00520916" w:rsidRPr="00392D9E" w:rsidRDefault="00392D9E" w:rsidP="0028316B">
          <w:pPr>
            <w:pStyle w:val="Header"/>
            <w:ind w:left="-11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 w:rsidRPr="00392D9E">
            <w:rPr>
              <w:rFonts w:ascii="Times New Roman" w:hAnsi="Times New Roman" w:cs="Times New Roman"/>
              <w:sz w:val="24"/>
              <w:szCs w:val="24"/>
            </w:rPr>
            <w:t>Revizyon</w:t>
          </w:r>
          <w:proofErr w:type="spellEnd"/>
          <w:r w:rsidRPr="00392D9E">
            <w:rPr>
              <w:rFonts w:ascii="Times New Roman" w:hAnsi="Times New Roman" w:cs="Times New Roman"/>
              <w:sz w:val="24"/>
              <w:szCs w:val="24"/>
            </w:rPr>
            <w:t xml:space="preserve"> No</w:t>
          </w:r>
        </w:p>
      </w:tc>
      <w:tc>
        <w:tcPr>
          <w:tcW w:w="1184" w:type="dxa"/>
        </w:tcPr>
        <w:p w14:paraId="151F2A5F" w14:textId="38E894C2" w:rsidR="00520916" w:rsidRPr="00392D9E" w:rsidRDefault="00392D9E" w:rsidP="0028316B">
          <w:pPr>
            <w:pStyle w:val="Header"/>
            <w:ind w:left="-113"/>
            <w:rPr>
              <w:rFonts w:ascii="Times New Roman" w:hAnsi="Times New Roman" w:cs="Times New Roman"/>
              <w:sz w:val="24"/>
              <w:szCs w:val="24"/>
            </w:rPr>
          </w:pPr>
          <w:r w:rsidRPr="00392D9E">
            <w:rPr>
              <w:rFonts w:ascii="Times New Roman" w:hAnsi="Times New Roman" w:cs="Times New Roman"/>
              <w:sz w:val="24"/>
              <w:szCs w:val="24"/>
            </w:rPr>
            <w:t>000</w:t>
          </w:r>
        </w:p>
      </w:tc>
    </w:tr>
  </w:tbl>
  <w:p w14:paraId="09F2907C" w14:textId="77777777" w:rsidR="006A1A2E" w:rsidRPr="00392D9E" w:rsidRDefault="006A1A2E" w:rsidP="0028316B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E7338"/>
    <w:multiLevelType w:val="hybridMultilevel"/>
    <w:tmpl w:val="186C64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A51654"/>
    <w:multiLevelType w:val="hybridMultilevel"/>
    <w:tmpl w:val="973432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7F096B"/>
    <w:multiLevelType w:val="hybridMultilevel"/>
    <w:tmpl w:val="5CDCED14"/>
    <w:lvl w:ilvl="0" w:tplc="3C888A9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882414">
    <w:abstractNumId w:val="1"/>
  </w:num>
  <w:num w:numId="2" w16cid:durableId="582303137">
    <w:abstractNumId w:val="0"/>
  </w:num>
  <w:num w:numId="3" w16cid:durableId="12153160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ocumentProtection w:edit="forms" w:enforcement="1" w:cryptProviderType="rsaAES" w:cryptAlgorithmClass="hash" w:cryptAlgorithmType="typeAny" w:cryptAlgorithmSid="14" w:cryptSpinCount="100000" w:hash="nQqBROuDTEnW4G0M0jjh77P8stWU30gmL9OKFJe6ttPKv5oAG/SLb3Y0p/WUTMGSuxvvcahclmAKhPP+R13wQA==" w:salt="Ao6bgdfn9PwYPJMWHMiVk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2MDAzNDQxMbEwNTRT0lEKTi0uzszPAykwrQUA94tl+CwAAAA="/>
  </w:docVars>
  <w:rsids>
    <w:rsidRoot w:val="006628E1"/>
    <w:rsid w:val="00011410"/>
    <w:rsid w:val="00060E89"/>
    <w:rsid w:val="000871C5"/>
    <w:rsid w:val="0009319D"/>
    <w:rsid w:val="000D512E"/>
    <w:rsid w:val="0010264D"/>
    <w:rsid w:val="00151B0D"/>
    <w:rsid w:val="001B3889"/>
    <w:rsid w:val="00237D8D"/>
    <w:rsid w:val="00265AB4"/>
    <w:rsid w:val="0028316B"/>
    <w:rsid w:val="002D376C"/>
    <w:rsid w:val="00302DF5"/>
    <w:rsid w:val="00391C9D"/>
    <w:rsid w:val="00392D9E"/>
    <w:rsid w:val="004506D3"/>
    <w:rsid w:val="004860B4"/>
    <w:rsid w:val="00512A0B"/>
    <w:rsid w:val="00520916"/>
    <w:rsid w:val="005C2356"/>
    <w:rsid w:val="006628E1"/>
    <w:rsid w:val="00694688"/>
    <w:rsid w:val="006A1A2E"/>
    <w:rsid w:val="0083218E"/>
    <w:rsid w:val="00897AAF"/>
    <w:rsid w:val="008C414A"/>
    <w:rsid w:val="009768CF"/>
    <w:rsid w:val="009A27BB"/>
    <w:rsid w:val="009F48D7"/>
    <w:rsid w:val="00A8503E"/>
    <w:rsid w:val="00B14F57"/>
    <w:rsid w:val="00BA2FEF"/>
    <w:rsid w:val="00CC2A08"/>
    <w:rsid w:val="00CD3A8E"/>
    <w:rsid w:val="00CD5000"/>
    <w:rsid w:val="00CE7196"/>
    <w:rsid w:val="00D22815"/>
    <w:rsid w:val="00FC0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F5F8B5"/>
  <w15:chartTrackingRefBased/>
  <w15:docId w15:val="{A1B6DDEC-B2E9-419D-9E6E-70805E044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1A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1A2E"/>
  </w:style>
  <w:style w:type="paragraph" w:styleId="Footer">
    <w:name w:val="footer"/>
    <w:basedOn w:val="Normal"/>
    <w:link w:val="FooterChar"/>
    <w:uiPriority w:val="99"/>
    <w:unhideWhenUsed/>
    <w:rsid w:val="006A1A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1A2E"/>
  </w:style>
  <w:style w:type="table" w:styleId="TableGrid">
    <w:name w:val="Table Grid"/>
    <w:basedOn w:val="TableNormal"/>
    <w:uiPriority w:val="39"/>
    <w:rsid w:val="006A1A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97AAF"/>
    <w:rPr>
      <w:color w:val="808080"/>
    </w:rPr>
  </w:style>
  <w:style w:type="character" w:customStyle="1" w:styleId="ikincil">
    <w:name w:val="ikincil"/>
    <w:basedOn w:val="DefaultParagraphFont"/>
    <w:uiPriority w:val="1"/>
    <w:rsid w:val="00B14F57"/>
    <w:rPr>
      <w:rFonts w:asciiTheme="minorHAnsi" w:hAnsiTheme="minorHAnsi"/>
      <w:color w:val="auto"/>
      <w:sz w:val="24"/>
    </w:rPr>
  </w:style>
  <w:style w:type="paragraph" w:styleId="ListParagraph">
    <w:name w:val="List Paragraph"/>
    <w:basedOn w:val="Normal"/>
    <w:uiPriority w:val="34"/>
    <w:qFormat/>
    <w:rsid w:val="0010264D"/>
    <w:pPr>
      <w:ind w:left="720"/>
      <w:contextualSpacing/>
    </w:pPr>
  </w:style>
  <w:style w:type="character" w:customStyle="1" w:styleId="birincil">
    <w:name w:val="birincil"/>
    <w:basedOn w:val="DefaultParagraphFont"/>
    <w:uiPriority w:val="1"/>
    <w:rsid w:val="0010264D"/>
    <w:rPr>
      <w:rFonts w:asciiTheme="minorHAnsi" w:hAnsiTheme="minorHAnsi"/>
      <w:b/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20B376A81524C7FA2829CF53E7F92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1B6386-158A-45A1-A194-B6AAE731571F}"/>
      </w:docPartPr>
      <w:docPartBody>
        <w:p w:rsidR="00000000" w:rsidRDefault="005B1C3B" w:rsidP="005B1C3B">
          <w:pPr>
            <w:pStyle w:val="C20B376A81524C7FA2829CF53E7F923D17"/>
          </w:pPr>
          <w:r>
            <w:rPr>
              <w:rStyle w:val="PlaceholderText"/>
              <w:rFonts w:asciiTheme="majorHAnsi" w:hAnsiTheme="majorHAnsi" w:cstheme="majorHAnsi"/>
              <w:sz w:val="24"/>
              <w:szCs w:val="24"/>
            </w:rPr>
            <w:t>Kazazedenin başına gelen olayı detaylı bir şekilde burada açıklayınız.</w:t>
          </w:r>
        </w:p>
      </w:docPartBody>
    </w:docPart>
    <w:docPart>
      <w:docPartPr>
        <w:name w:val="3216DEC92BA94945BF4BFE79DED185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5B4F3C-DB35-4A2F-8145-A65E51DBB40B}"/>
      </w:docPartPr>
      <w:docPartBody>
        <w:p w:rsidR="00000000" w:rsidRDefault="005B1C3B" w:rsidP="005B1C3B">
          <w:pPr>
            <w:pStyle w:val="3216DEC92BA94945BF4BFE79DED1859316"/>
          </w:pPr>
          <w:r w:rsidRPr="00CD3A8E">
            <w:rPr>
              <w:rFonts w:asciiTheme="majorHAnsi" w:hAnsiTheme="majorHAnsi" w:cstheme="majorHAnsi"/>
              <w:noProof/>
              <w:color w:val="808080" w:themeColor="background1" w:themeShade="80"/>
              <w:sz w:val="24"/>
              <w:szCs w:val="24"/>
              <w:lang w:val="tr-TR"/>
            </w:rPr>
            <w:t>…………</w:t>
          </w:r>
        </w:p>
      </w:docPartBody>
    </w:docPart>
    <w:docPart>
      <w:docPartPr>
        <w:name w:val="C84BB48DB49B4DE3889352F995796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6D9773-8533-4712-816D-3D679B58E3CC}"/>
      </w:docPartPr>
      <w:docPartBody>
        <w:p w:rsidR="00000000" w:rsidRDefault="005B1C3B" w:rsidP="005B1C3B">
          <w:pPr>
            <w:pStyle w:val="C84BB48DB49B4DE3889352F9957961C916"/>
          </w:pPr>
          <w:r>
            <w:rPr>
              <w:rStyle w:val="PlaceholderText"/>
              <w:rFonts w:asciiTheme="majorHAnsi" w:hAnsiTheme="majorHAnsi" w:cstheme="majorHAnsi"/>
              <w:sz w:val="24"/>
              <w:szCs w:val="24"/>
            </w:rPr>
            <w:t>…………………</w:t>
          </w:r>
        </w:p>
      </w:docPartBody>
    </w:docPart>
    <w:docPart>
      <w:docPartPr>
        <w:name w:val="FDBCB1B127514B7D88588DA71C0359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48E74D-95DA-4DC4-8FAF-8FDEC02C883B}"/>
      </w:docPartPr>
      <w:docPartBody>
        <w:p w:rsidR="00000000" w:rsidRDefault="005B1C3B" w:rsidP="005B1C3B">
          <w:pPr>
            <w:pStyle w:val="FDBCB1B127514B7D88588DA71C03599E16"/>
          </w:pPr>
          <w:r>
            <w:rPr>
              <w:rStyle w:val="PlaceholderText"/>
              <w:rFonts w:asciiTheme="majorHAnsi" w:hAnsiTheme="majorHAnsi" w:cstheme="majorHAnsi"/>
              <w:sz w:val="24"/>
              <w:szCs w:val="24"/>
            </w:rPr>
            <w:t>………………</w:t>
          </w:r>
        </w:p>
      </w:docPartBody>
    </w:docPart>
    <w:docPart>
      <w:docPartPr>
        <w:name w:val="6B4BE714B74B48D998DF43E3814789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3609D2-E620-40EE-B303-B529D37D3392}"/>
      </w:docPartPr>
      <w:docPartBody>
        <w:p w:rsidR="00000000" w:rsidRDefault="005B1C3B" w:rsidP="005B1C3B">
          <w:pPr>
            <w:pStyle w:val="6B4BE714B74B48D998DF43E38147890216"/>
          </w:pPr>
          <w:r>
            <w:rPr>
              <w:rStyle w:val="PlaceholderText"/>
              <w:rFonts w:asciiTheme="majorHAnsi" w:hAnsiTheme="majorHAnsi" w:cstheme="majorHAnsi"/>
              <w:sz w:val="24"/>
              <w:szCs w:val="24"/>
            </w:rPr>
            <w:t>Başınıza gelen olayı kendi cümleleriniz ile burada açıklayınız.</w:t>
          </w:r>
        </w:p>
      </w:docPartBody>
    </w:docPart>
    <w:docPart>
      <w:docPartPr>
        <w:name w:val="AFA47AF7F8CF4E379F6136FB069154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6066AF-1A78-478A-8697-EF4091612DB2}"/>
      </w:docPartPr>
      <w:docPartBody>
        <w:p w:rsidR="00000000" w:rsidRDefault="005B1C3B" w:rsidP="005B1C3B">
          <w:pPr>
            <w:pStyle w:val="AFA47AF7F8CF4E379F6136FB0691549C15"/>
          </w:pPr>
          <w:r>
            <w:rPr>
              <w:rStyle w:val="PlaceholderText"/>
            </w:rPr>
            <w:t>…/…/20…</w:t>
          </w:r>
        </w:p>
      </w:docPartBody>
    </w:docPart>
    <w:docPart>
      <w:docPartPr>
        <w:name w:val="51DCB06FEAF847CEA732DCE2459069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B1B28-4D3F-4F1D-91FA-85A4C1A29802}"/>
      </w:docPartPr>
      <w:docPartBody>
        <w:p w:rsidR="00000000" w:rsidRDefault="005B1C3B" w:rsidP="005B1C3B">
          <w:pPr>
            <w:pStyle w:val="51DCB06FEAF847CEA732DCE24590699E16"/>
          </w:pPr>
          <w:r>
            <w:rPr>
              <w:rStyle w:val="PlaceholderText"/>
            </w:rPr>
            <w:t>…/…/20…</w:t>
          </w:r>
        </w:p>
      </w:docPartBody>
    </w:docPart>
    <w:docPart>
      <w:docPartPr>
        <w:name w:val="EFE01E0396EA4414A0866223CDC0B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BC72B2-9BED-4674-ABF1-C60663B6A00E}"/>
      </w:docPartPr>
      <w:docPartBody>
        <w:p w:rsidR="00000000" w:rsidRDefault="005B1C3B" w:rsidP="005B1C3B">
          <w:pPr>
            <w:pStyle w:val="EFE01E0396EA4414A0866223CDC0BED816"/>
          </w:pPr>
          <w:r>
            <w:rPr>
              <w:rStyle w:val="PlaceholderText"/>
            </w:rPr>
            <w:t>…/…/20…</w:t>
          </w:r>
        </w:p>
      </w:docPartBody>
    </w:docPart>
    <w:docPart>
      <w:docPartPr>
        <w:name w:val="BB22E9F769174BB4AED4501BCE447C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C292C-F379-4D5B-A9D2-070D572DE35D}"/>
      </w:docPartPr>
      <w:docPartBody>
        <w:p w:rsidR="00000000" w:rsidRDefault="005B1C3B" w:rsidP="005B1C3B">
          <w:pPr>
            <w:pStyle w:val="BB22E9F769174BB4AED4501BCE447C9F12"/>
          </w:pPr>
          <w:r>
            <w:rPr>
              <w:rStyle w:val="PlaceholderText"/>
            </w:rPr>
            <w:t>Kazanın gerçekleştiği kurum ve birim (örn. X Hastanesi, Y Laboratuvarı)</w:t>
          </w:r>
        </w:p>
      </w:docPartBody>
    </w:docPart>
    <w:docPart>
      <w:docPartPr>
        <w:name w:val="9A7AB541DC6240D1B78B7C0B82B98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F8D6FD-6FD5-49EA-97BF-4FC645F24D11}"/>
      </w:docPartPr>
      <w:docPartBody>
        <w:p w:rsidR="00000000" w:rsidRDefault="005B1C3B" w:rsidP="005B1C3B">
          <w:pPr>
            <w:pStyle w:val="9A7AB541DC6240D1B78B7C0B82B9816C10"/>
          </w:pPr>
          <w:r w:rsidRPr="0010264D">
            <w:rPr>
              <w:rStyle w:val="ikincil"/>
              <w:color w:val="808080" w:themeColor="background1" w:themeShade="80"/>
            </w:rPr>
            <w:t>Kazazede Öğrenci Görev/Sorumluluğu</w:t>
          </w:r>
        </w:p>
      </w:docPartBody>
    </w:docPart>
    <w:docPart>
      <w:docPartPr>
        <w:name w:val="2CF7D458E73B4DA0B2FC7A11990858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6F167-33E5-4B4E-9F39-6BF932AD06D6}"/>
      </w:docPartPr>
      <w:docPartBody>
        <w:p w:rsidR="00000000" w:rsidRDefault="005B1C3B" w:rsidP="005B1C3B">
          <w:pPr>
            <w:pStyle w:val="2CF7D458E73B4DA0B2FC7A11990858229"/>
          </w:pPr>
          <w:r>
            <w:rPr>
              <w:rStyle w:val="PlaceholderText"/>
              <w:rFonts w:asciiTheme="majorHAnsi" w:hAnsiTheme="majorHAnsi" w:cstheme="majorHAnsi"/>
              <w:sz w:val="24"/>
              <w:szCs w:val="24"/>
            </w:rPr>
            <w:t>……………</w:t>
          </w:r>
        </w:p>
      </w:docPartBody>
    </w:docPart>
    <w:docPart>
      <w:docPartPr>
        <w:name w:val="336CDB8FE537468F95D629CFD6B1F3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5B4A8-3BF6-4422-93B4-CA93A8DECB66}"/>
      </w:docPartPr>
      <w:docPartBody>
        <w:p w:rsidR="00000000" w:rsidRDefault="005B1C3B" w:rsidP="005B1C3B">
          <w:pPr>
            <w:pStyle w:val="336CDB8FE537468F95D629CFD6B1F37D"/>
          </w:pPr>
          <w:r w:rsidRPr="007C348D">
            <w:rPr>
              <w:rStyle w:val="PlaceholderText"/>
            </w:rPr>
            <w:t>[Author]</w:t>
          </w:r>
        </w:p>
      </w:docPartBody>
    </w:docPart>
    <w:docPart>
      <w:docPartPr>
        <w:name w:val="60F0B291F9AC489CA8C0A2C3557BD2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57B267-4A47-4418-955B-92D12FB28F8F}"/>
      </w:docPartPr>
      <w:docPartBody>
        <w:p w:rsidR="00000000" w:rsidRDefault="005B1C3B" w:rsidP="005B1C3B">
          <w:pPr>
            <w:pStyle w:val="60F0B291F9AC489CA8C0A2C3557BD2BB"/>
          </w:pPr>
          <w:r w:rsidRPr="007C348D">
            <w:rPr>
              <w:rStyle w:val="PlaceholderText"/>
            </w:rPr>
            <w:t>[Author]</w:t>
          </w:r>
        </w:p>
      </w:docPartBody>
    </w:docPart>
    <w:docPart>
      <w:docPartPr>
        <w:name w:val="39E91EE4D1604E4EAB793125589710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CF789A-4039-4CE4-A07F-CD2540121978}"/>
      </w:docPartPr>
      <w:docPartBody>
        <w:p w:rsidR="00000000" w:rsidRDefault="005B1C3B" w:rsidP="005B1C3B">
          <w:pPr>
            <w:pStyle w:val="39E91EE4D1604E4EAB7931255897106D9"/>
          </w:pPr>
          <w:r w:rsidRPr="00B14F57">
            <w:rPr>
              <w:rStyle w:val="ikincil"/>
              <w:color w:val="808080" w:themeColor="background1" w:themeShade="80"/>
            </w:rPr>
            <w:t>…:…</w:t>
          </w:r>
        </w:p>
      </w:docPartBody>
    </w:docPart>
    <w:docPart>
      <w:docPartPr>
        <w:name w:val="AFE84056E0184607B3791D8BA462F1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4993E4-1B24-4C48-8369-9A7EA0D288B1}"/>
      </w:docPartPr>
      <w:docPartBody>
        <w:p w:rsidR="00000000" w:rsidRDefault="005B1C3B" w:rsidP="005B1C3B">
          <w:pPr>
            <w:pStyle w:val="AFE84056E0184607B3791D8BA462F1BD9"/>
          </w:pPr>
          <w:r w:rsidRPr="00B14F57">
            <w:rPr>
              <w:rStyle w:val="ikincil"/>
              <w:color w:val="808080" w:themeColor="background1" w:themeShade="80"/>
            </w:rPr>
            <w:t>…:…</w:t>
          </w:r>
        </w:p>
      </w:docPartBody>
    </w:docPart>
    <w:docPart>
      <w:docPartPr>
        <w:name w:val="27F82CEF3A7C4AB28797A9C63C7B41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A6AF6-E7E8-4531-B63A-598F5B984C14}"/>
      </w:docPartPr>
      <w:docPartBody>
        <w:p w:rsidR="00000000" w:rsidRDefault="005B1C3B" w:rsidP="005B1C3B">
          <w:pPr>
            <w:pStyle w:val="27F82CEF3A7C4AB28797A9C63C7B41948"/>
          </w:pPr>
          <w:r>
            <w:rPr>
              <w:rStyle w:val="PlaceholderText"/>
            </w:rPr>
            <w:t>…………</w:t>
          </w:r>
        </w:p>
      </w:docPartBody>
    </w:docPart>
    <w:docPart>
      <w:docPartPr>
        <w:name w:val="92F7717655C24606A2543D7736B0E8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6273E-37C8-4211-80AB-A31807DE15AF}"/>
      </w:docPartPr>
      <w:docPartBody>
        <w:p w:rsidR="00000000" w:rsidRDefault="005B1C3B" w:rsidP="005B1C3B">
          <w:pPr>
            <w:pStyle w:val="92F7717655C24606A2543D7736B0E8879"/>
          </w:pPr>
          <w:r>
            <w:rPr>
              <w:rStyle w:val="PlaceholderText"/>
            </w:rPr>
            <w:t>…………</w:t>
          </w:r>
        </w:p>
      </w:docPartBody>
    </w:docPart>
    <w:docPart>
      <w:docPartPr>
        <w:name w:val="A5E94C2596054B268138317D20282C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42D1-56CC-4EA0-8D8C-F77CAF0E0F68}"/>
      </w:docPartPr>
      <w:docPartBody>
        <w:p w:rsidR="00000000" w:rsidRDefault="005B1C3B" w:rsidP="005B1C3B">
          <w:pPr>
            <w:pStyle w:val="A5E94C2596054B268138317D20282CD08"/>
          </w:pPr>
          <w:r>
            <w:rPr>
              <w:rStyle w:val="PlaceholderText"/>
            </w:rPr>
            <w:t>…………</w:t>
          </w:r>
        </w:p>
      </w:docPartBody>
    </w:docPart>
    <w:docPart>
      <w:docPartPr>
        <w:name w:val="A1938608F6F54CF98D6222FC636E2E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8F37F-375C-4BFC-8E48-357CDFF385B4}"/>
      </w:docPartPr>
      <w:docPartBody>
        <w:p w:rsidR="00000000" w:rsidRDefault="005B1C3B" w:rsidP="005B1C3B">
          <w:pPr>
            <w:pStyle w:val="A1938608F6F54CF98D6222FC636E2EB28"/>
          </w:pPr>
          <w:r>
            <w:rPr>
              <w:rStyle w:val="PlaceholderText"/>
            </w:rPr>
            <w:t>Lütfen listeden seçiniz</w:t>
          </w:r>
        </w:p>
      </w:docPartBody>
    </w:docPart>
    <w:docPart>
      <w:docPartPr>
        <w:name w:val="2E4EBA8E1F5B46109D69328CD0620B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22C62-1EDA-4F25-96C3-2071B1096776}"/>
      </w:docPartPr>
      <w:docPartBody>
        <w:p w:rsidR="00000000" w:rsidRDefault="005B1C3B" w:rsidP="005B1C3B">
          <w:pPr>
            <w:pStyle w:val="2E4EBA8E1F5B46109D69328CD0620BE98"/>
          </w:pPr>
          <w:r>
            <w:rPr>
              <w:rStyle w:val="PlaceholderText"/>
            </w:rPr>
            <w:t>Lütfen listeden seçiniz</w:t>
          </w:r>
        </w:p>
      </w:docPartBody>
    </w:docPart>
    <w:docPart>
      <w:docPartPr>
        <w:name w:val="A6410297F4B2491CAFA780E94523E2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F47E83-288D-4CA3-B492-D139B63C2822}"/>
      </w:docPartPr>
      <w:docPartBody>
        <w:p w:rsidR="00000000" w:rsidRDefault="005B1C3B" w:rsidP="005B1C3B">
          <w:pPr>
            <w:pStyle w:val="A6410297F4B2491CAFA780E94523E2C88"/>
          </w:pPr>
          <w:r>
            <w:rPr>
              <w:rStyle w:val="PlaceholderText"/>
            </w:rPr>
            <w:t>…/…/20…</w:t>
          </w:r>
        </w:p>
      </w:docPartBody>
    </w:docPart>
    <w:docPart>
      <w:docPartPr>
        <w:name w:val="6EDEBE28EBC2445FB6F2984319A00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47F83-266B-4AE4-BDC2-304D9ABFD917}"/>
      </w:docPartPr>
      <w:docPartBody>
        <w:p w:rsidR="00000000" w:rsidRDefault="005B1C3B">
          <w:r w:rsidRPr="007C348D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1C3B"/>
    <w:rsid w:val="005B1C3B"/>
    <w:rsid w:val="00A16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B1C3B"/>
    <w:rPr>
      <w:color w:val="808080"/>
    </w:rPr>
  </w:style>
  <w:style w:type="paragraph" w:customStyle="1" w:styleId="DAF3FDBF342946E7AF4EA17EE356AEBE">
    <w:name w:val="DAF3FDBF342946E7AF4EA17EE356AEBE"/>
    <w:rsid w:val="005B1C3B"/>
  </w:style>
  <w:style w:type="paragraph" w:customStyle="1" w:styleId="C20B376A81524C7FA2829CF53E7F923D">
    <w:name w:val="C20B376A81524C7FA2829CF53E7F923D"/>
    <w:rsid w:val="005B1C3B"/>
  </w:style>
  <w:style w:type="paragraph" w:customStyle="1" w:styleId="58676E17F06241E09D3C9399B7C8EFA9">
    <w:name w:val="58676E17F06241E09D3C9399B7C8EFA9"/>
    <w:rsid w:val="005B1C3B"/>
    <w:rPr>
      <w:rFonts w:eastAsiaTheme="minorHAnsi"/>
      <w:lang w:eastAsia="en-US"/>
    </w:rPr>
  </w:style>
  <w:style w:type="paragraph" w:customStyle="1" w:styleId="3216DEC92BA94945BF4BFE79DED18593">
    <w:name w:val="3216DEC92BA94945BF4BFE79DED18593"/>
    <w:rsid w:val="005B1C3B"/>
    <w:rPr>
      <w:rFonts w:eastAsiaTheme="minorHAnsi"/>
      <w:lang w:eastAsia="en-US"/>
    </w:rPr>
  </w:style>
  <w:style w:type="paragraph" w:customStyle="1" w:styleId="DAF3FDBF342946E7AF4EA17EE356AEBE1">
    <w:name w:val="DAF3FDBF342946E7AF4EA17EE356AEBE1"/>
    <w:rsid w:val="005B1C3B"/>
    <w:rPr>
      <w:rFonts w:eastAsiaTheme="minorHAnsi"/>
      <w:lang w:eastAsia="en-US"/>
    </w:rPr>
  </w:style>
  <w:style w:type="paragraph" w:customStyle="1" w:styleId="C20B376A81524C7FA2829CF53E7F923D1">
    <w:name w:val="C20B376A81524C7FA2829CF53E7F923D1"/>
    <w:rsid w:val="005B1C3B"/>
    <w:rPr>
      <w:rFonts w:eastAsiaTheme="minorHAnsi"/>
      <w:lang w:eastAsia="en-US"/>
    </w:rPr>
  </w:style>
  <w:style w:type="paragraph" w:customStyle="1" w:styleId="D30B04649AAC466E89C4CED75768A6D9">
    <w:name w:val="D30B04649AAC466E89C4CED75768A6D9"/>
    <w:rsid w:val="005B1C3B"/>
    <w:rPr>
      <w:rFonts w:eastAsiaTheme="minorHAnsi"/>
      <w:lang w:eastAsia="en-US"/>
    </w:rPr>
  </w:style>
  <w:style w:type="paragraph" w:customStyle="1" w:styleId="C84BB48DB49B4DE3889352F9957961C9">
    <w:name w:val="C84BB48DB49B4DE3889352F9957961C9"/>
    <w:rsid w:val="005B1C3B"/>
    <w:rPr>
      <w:rFonts w:eastAsiaTheme="minorHAnsi"/>
      <w:lang w:eastAsia="en-US"/>
    </w:rPr>
  </w:style>
  <w:style w:type="paragraph" w:customStyle="1" w:styleId="EE778D96896A48648C5221B5BE8F12DA">
    <w:name w:val="EE778D96896A48648C5221B5BE8F12DA"/>
    <w:rsid w:val="005B1C3B"/>
    <w:rPr>
      <w:rFonts w:eastAsiaTheme="minorHAnsi"/>
      <w:lang w:eastAsia="en-US"/>
    </w:rPr>
  </w:style>
  <w:style w:type="paragraph" w:customStyle="1" w:styleId="FDBCB1B127514B7D88588DA71C03599E">
    <w:name w:val="FDBCB1B127514B7D88588DA71C03599E"/>
    <w:rsid w:val="005B1C3B"/>
    <w:rPr>
      <w:rFonts w:eastAsiaTheme="minorHAnsi"/>
      <w:lang w:eastAsia="en-US"/>
    </w:rPr>
  </w:style>
  <w:style w:type="paragraph" w:customStyle="1" w:styleId="49A64BEBFF6E45A9BCA8691B1D46165B">
    <w:name w:val="49A64BEBFF6E45A9BCA8691B1D46165B"/>
    <w:rsid w:val="005B1C3B"/>
    <w:rPr>
      <w:rFonts w:eastAsiaTheme="minorHAnsi"/>
      <w:lang w:eastAsia="en-US"/>
    </w:rPr>
  </w:style>
  <w:style w:type="paragraph" w:customStyle="1" w:styleId="296C07564D04422D8F77F93C0FBE189D">
    <w:name w:val="296C07564D04422D8F77F93C0FBE189D"/>
    <w:rsid w:val="005B1C3B"/>
    <w:rPr>
      <w:rFonts w:eastAsiaTheme="minorHAnsi"/>
      <w:lang w:eastAsia="en-US"/>
    </w:rPr>
  </w:style>
  <w:style w:type="paragraph" w:customStyle="1" w:styleId="6B4BE714B74B48D998DF43E381478902">
    <w:name w:val="6B4BE714B74B48D998DF43E381478902"/>
    <w:rsid w:val="005B1C3B"/>
    <w:rPr>
      <w:rFonts w:eastAsiaTheme="minorHAnsi"/>
      <w:lang w:eastAsia="en-US"/>
    </w:rPr>
  </w:style>
  <w:style w:type="paragraph" w:customStyle="1" w:styleId="51DCB06FEAF847CEA732DCE24590699E">
    <w:name w:val="51DCB06FEAF847CEA732DCE24590699E"/>
    <w:rsid w:val="005B1C3B"/>
  </w:style>
  <w:style w:type="paragraph" w:customStyle="1" w:styleId="EFE01E0396EA4414A0866223CDC0BED8">
    <w:name w:val="EFE01E0396EA4414A0866223CDC0BED8"/>
    <w:rsid w:val="005B1C3B"/>
  </w:style>
  <w:style w:type="paragraph" w:customStyle="1" w:styleId="AFA47AF7F8CF4E379F6136FB0691549C">
    <w:name w:val="AFA47AF7F8CF4E379F6136FB0691549C"/>
    <w:rsid w:val="005B1C3B"/>
    <w:rPr>
      <w:rFonts w:eastAsiaTheme="minorHAnsi"/>
      <w:lang w:eastAsia="en-US"/>
    </w:rPr>
  </w:style>
  <w:style w:type="paragraph" w:customStyle="1" w:styleId="AF930E34FFD84005B9669D47DE20AAD1">
    <w:name w:val="AF930E34FFD84005B9669D47DE20AAD1"/>
    <w:rsid w:val="005B1C3B"/>
    <w:rPr>
      <w:rFonts w:eastAsiaTheme="minorHAnsi"/>
      <w:lang w:eastAsia="en-US"/>
    </w:rPr>
  </w:style>
  <w:style w:type="paragraph" w:customStyle="1" w:styleId="3216DEC92BA94945BF4BFE79DED185931">
    <w:name w:val="3216DEC92BA94945BF4BFE79DED185931"/>
    <w:rsid w:val="005B1C3B"/>
    <w:rPr>
      <w:rFonts w:eastAsiaTheme="minorHAnsi"/>
      <w:lang w:eastAsia="en-US"/>
    </w:rPr>
  </w:style>
  <w:style w:type="paragraph" w:customStyle="1" w:styleId="51DCB06FEAF847CEA732DCE24590699E1">
    <w:name w:val="51DCB06FEAF847CEA732DCE24590699E1"/>
    <w:rsid w:val="005B1C3B"/>
    <w:rPr>
      <w:rFonts w:eastAsiaTheme="minorHAnsi"/>
      <w:lang w:eastAsia="en-US"/>
    </w:rPr>
  </w:style>
  <w:style w:type="paragraph" w:customStyle="1" w:styleId="C20B376A81524C7FA2829CF53E7F923D2">
    <w:name w:val="C20B376A81524C7FA2829CF53E7F923D2"/>
    <w:rsid w:val="005B1C3B"/>
    <w:rPr>
      <w:rFonts w:eastAsiaTheme="minorHAnsi"/>
      <w:lang w:eastAsia="en-US"/>
    </w:rPr>
  </w:style>
  <w:style w:type="paragraph" w:customStyle="1" w:styleId="D30B04649AAC466E89C4CED75768A6D91">
    <w:name w:val="D30B04649AAC466E89C4CED75768A6D91"/>
    <w:rsid w:val="005B1C3B"/>
    <w:rPr>
      <w:rFonts w:eastAsiaTheme="minorHAnsi"/>
      <w:lang w:eastAsia="en-US"/>
    </w:rPr>
  </w:style>
  <w:style w:type="paragraph" w:customStyle="1" w:styleId="C84BB48DB49B4DE3889352F9957961C91">
    <w:name w:val="C84BB48DB49B4DE3889352F9957961C91"/>
    <w:rsid w:val="005B1C3B"/>
    <w:rPr>
      <w:rFonts w:eastAsiaTheme="minorHAnsi"/>
      <w:lang w:eastAsia="en-US"/>
    </w:rPr>
  </w:style>
  <w:style w:type="paragraph" w:customStyle="1" w:styleId="EFE01E0396EA4414A0866223CDC0BED81">
    <w:name w:val="EFE01E0396EA4414A0866223CDC0BED81"/>
    <w:rsid w:val="005B1C3B"/>
    <w:rPr>
      <w:rFonts w:eastAsiaTheme="minorHAnsi"/>
      <w:lang w:eastAsia="en-US"/>
    </w:rPr>
  </w:style>
  <w:style w:type="paragraph" w:customStyle="1" w:styleId="FDBCB1B127514B7D88588DA71C03599E1">
    <w:name w:val="FDBCB1B127514B7D88588DA71C03599E1"/>
    <w:rsid w:val="005B1C3B"/>
    <w:rPr>
      <w:rFonts w:eastAsiaTheme="minorHAnsi"/>
      <w:lang w:eastAsia="en-US"/>
    </w:rPr>
  </w:style>
  <w:style w:type="paragraph" w:customStyle="1" w:styleId="49A64BEBFF6E45A9BCA8691B1D46165B1">
    <w:name w:val="49A64BEBFF6E45A9BCA8691B1D46165B1"/>
    <w:rsid w:val="005B1C3B"/>
    <w:rPr>
      <w:rFonts w:eastAsiaTheme="minorHAnsi"/>
      <w:lang w:eastAsia="en-US"/>
    </w:rPr>
  </w:style>
  <w:style w:type="paragraph" w:customStyle="1" w:styleId="296C07564D04422D8F77F93C0FBE189D1">
    <w:name w:val="296C07564D04422D8F77F93C0FBE189D1"/>
    <w:rsid w:val="005B1C3B"/>
    <w:rPr>
      <w:rFonts w:eastAsiaTheme="minorHAnsi"/>
      <w:lang w:eastAsia="en-US"/>
    </w:rPr>
  </w:style>
  <w:style w:type="paragraph" w:customStyle="1" w:styleId="6B4BE714B74B48D998DF43E3814789021">
    <w:name w:val="6B4BE714B74B48D998DF43E3814789021"/>
    <w:rsid w:val="005B1C3B"/>
    <w:rPr>
      <w:rFonts w:eastAsiaTheme="minorHAnsi"/>
      <w:lang w:eastAsia="en-US"/>
    </w:rPr>
  </w:style>
  <w:style w:type="paragraph" w:customStyle="1" w:styleId="AFA47AF7F8CF4E379F6136FB0691549C1">
    <w:name w:val="AFA47AF7F8CF4E379F6136FB0691549C1"/>
    <w:rsid w:val="005B1C3B"/>
    <w:rPr>
      <w:rFonts w:eastAsiaTheme="minorHAnsi"/>
      <w:lang w:eastAsia="en-US"/>
    </w:rPr>
  </w:style>
  <w:style w:type="character" w:customStyle="1" w:styleId="ikincil">
    <w:name w:val="ikincil"/>
    <w:basedOn w:val="DefaultParagraphFont"/>
    <w:uiPriority w:val="1"/>
    <w:rsid w:val="005B1C3B"/>
    <w:rPr>
      <w:rFonts w:asciiTheme="minorHAnsi" w:hAnsiTheme="minorHAnsi"/>
      <w:color w:val="auto"/>
      <w:sz w:val="24"/>
    </w:rPr>
  </w:style>
  <w:style w:type="paragraph" w:customStyle="1" w:styleId="AF930E34FFD84005B9669D47DE20AAD11">
    <w:name w:val="AF930E34FFD84005B9669D47DE20AAD11"/>
    <w:rsid w:val="005B1C3B"/>
    <w:rPr>
      <w:rFonts w:eastAsiaTheme="minorHAnsi"/>
      <w:lang w:eastAsia="en-US"/>
    </w:rPr>
  </w:style>
  <w:style w:type="paragraph" w:customStyle="1" w:styleId="3216DEC92BA94945BF4BFE79DED185932">
    <w:name w:val="3216DEC92BA94945BF4BFE79DED185932"/>
    <w:rsid w:val="005B1C3B"/>
    <w:rPr>
      <w:rFonts w:eastAsiaTheme="minorHAnsi"/>
      <w:lang w:eastAsia="en-US"/>
    </w:rPr>
  </w:style>
  <w:style w:type="paragraph" w:customStyle="1" w:styleId="51DCB06FEAF847CEA732DCE24590699E2">
    <w:name w:val="51DCB06FEAF847CEA732DCE24590699E2"/>
    <w:rsid w:val="005B1C3B"/>
    <w:rPr>
      <w:rFonts w:eastAsiaTheme="minorHAnsi"/>
      <w:lang w:eastAsia="en-US"/>
    </w:rPr>
  </w:style>
  <w:style w:type="paragraph" w:customStyle="1" w:styleId="C20B376A81524C7FA2829CF53E7F923D3">
    <w:name w:val="C20B376A81524C7FA2829CF53E7F923D3"/>
    <w:rsid w:val="005B1C3B"/>
    <w:rPr>
      <w:rFonts w:eastAsiaTheme="minorHAnsi"/>
      <w:lang w:eastAsia="en-US"/>
    </w:rPr>
  </w:style>
  <w:style w:type="paragraph" w:customStyle="1" w:styleId="D30B04649AAC466E89C4CED75768A6D92">
    <w:name w:val="D30B04649AAC466E89C4CED75768A6D92"/>
    <w:rsid w:val="005B1C3B"/>
    <w:rPr>
      <w:rFonts w:eastAsiaTheme="minorHAnsi"/>
      <w:lang w:eastAsia="en-US"/>
    </w:rPr>
  </w:style>
  <w:style w:type="paragraph" w:customStyle="1" w:styleId="C84BB48DB49B4DE3889352F9957961C92">
    <w:name w:val="C84BB48DB49B4DE3889352F9957961C92"/>
    <w:rsid w:val="005B1C3B"/>
    <w:rPr>
      <w:rFonts w:eastAsiaTheme="minorHAnsi"/>
      <w:lang w:eastAsia="en-US"/>
    </w:rPr>
  </w:style>
  <w:style w:type="paragraph" w:customStyle="1" w:styleId="EFE01E0396EA4414A0866223CDC0BED82">
    <w:name w:val="EFE01E0396EA4414A0866223CDC0BED82"/>
    <w:rsid w:val="005B1C3B"/>
    <w:rPr>
      <w:rFonts w:eastAsiaTheme="minorHAnsi"/>
      <w:lang w:eastAsia="en-US"/>
    </w:rPr>
  </w:style>
  <w:style w:type="paragraph" w:customStyle="1" w:styleId="FDBCB1B127514B7D88588DA71C03599E2">
    <w:name w:val="FDBCB1B127514B7D88588DA71C03599E2"/>
    <w:rsid w:val="005B1C3B"/>
    <w:rPr>
      <w:rFonts w:eastAsiaTheme="minorHAnsi"/>
      <w:lang w:eastAsia="en-US"/>
    </w:rPr>
  </w:style>
  <w:style w:type="paragraph" w:customStyle="1" w:styleId="49A64BEBFF6E45A9BCA8691B1D46165B2">
    <w:name w:val="49A64BEBFF6E45A9BCA8691B1D46165B2"/>
    <w:rsid w:val="005B1C3B"/>
    <w:rPr>
      <w:rFonts w:eastAsiaTheme="minorHAnsi"/>
      <w:lang w:eastAsia="en-US"/>
    </w:rPr>
  </w:style>
  <w:style w:type="paragraph" w:customStyle="1" w:styleId="296C07564D04422D8F77F93C0FBE189D2">
    <w:name w:val="296C07564D04422D8F77F93C0FBE189D2"/>
    <w:rsid w:val="005B1C3B"/>
    <w:rPr>
      <w:rFonts w:eastAsiaTheme="minorHAnsi"/>
      <w:lang w:eastAsia="en-US"/>
    </w:rPr>
  </w:style>
  <w:style w:type="paragraph" w:customStyle="1" w:styleId="6B4BE714B74B48D998DF43E3814789022">
    <w:name w:val="6B4BE714B74B48D998DF43E3814789022"/>
    <w:rsid w:val="005B1C3B"/>
    <w:rPr>
      <w:rFonts w:eastAsiaTheme="minorHAnsi"/>
      <w:lang w:eastAsia="en-US"/>
    </w:rPr>
  </w:style>
  <w:style w:type="paragraph" w:customStyle="1" w:styleId="AFA47AF7F8CF4E379F6136FB0691549C2">
    <w:name w:val="AFA47AF7F8CF4E379F6136FB0691549C2"/>
    <w:rsid w:val="005B1C3B"/>
    <w:rPr>
      <w:rFonts w:eastAsiaTheme="minorHAnsi"/>
      <w:lang w:eastAsia="en-US"/>
    </w:rPr>
  </w:style>
  <w:style w:type="paragraph" w:customStyle="1" w:styleId="9F4BFA6A50DC4DF6B16C35BDCC6CE56C">
    <w:name w:val="9F4BFA6A50DC4DF6B16C35BDCC6CE56C"/>
    <w:rsid w:val="005B1C3B"/>
    <w:rPr>
      <w:rFonts w:eastAsiaTheme="minorHAnsi"/>
      <w:lang w:eastAsia="en-US"/>
    </w:rPr>
  </w:style>
  <w:style w:type="paragraph" w:customStyle="1" w:styleId="3216DEC92BA94945BF4BFE79DED185933">
    <w:name w:val="3216DEC92BA94945BF4BFE79DED185933"/>
    <w:rsid w:val="005B1C3B"/>
    <w:rPr>
      <w:rFonts w:eastAsiaTheme="minorHAnsi"/>
      <w:lang w:eastAsia="en-US"/>
    </w:rPr>
  </w:style>
  <w:style w:type="paragraph" w:customStyle="1" w:styleId="51DCB06FEAF847CEA732DCE24590699E3">
    <w:name w:val="51DCB06FEAF847CEA732DCE24590699E3"/>
    <w:rsid w:val="005B1C3B"/>
    <w:rPr>
      <w:rFonts w:eastAsiaTheme="minorHAnsi"/>
      <w:lang w:eastAsia="en-US"/>
    </w:rPr>
  </w:style>
  <w:style w:type="paragraph" w:customStyle="1" w:styleId="C20B376A81524C7FA2829CF53E7F923D4">
    <w:name w:val="C20B376A81524C7FA2829CF53E7F923D4"/>
    <w:rsid w:val="005B1C3B"/>
    <w:rPr>
      <w:rFonts w:eastAsiaTheme="minorHAnsi"/>
      <w:lang w:eastAsia="en-US"/>
    </w:rPr>
  </w:style>
  <w:style w:type="paragraph" w:customStyle="1" w:styleId="D30B04649AAC466E89C4CED75768A6D93">
    <w:name w:val="D30B04649AAC466E89C4CED75768A6D93"/>
    <w:rsid w:val="005B1C3B"/>
    <w:rPr>
      <w:rFonts w:eastAsiaTheme="minorHAnsi"/>
      <w:lang w:eastAsia="en-US"/>
    </w:rPr>
  </w:style>
  <w:style w:type="paragraph" w:customStyle="1" w:styleId="C84BB48DB49B4DE3889352F9957961C93">
    <w:name w:val="C84BB48DB49B4DE3889352F9957961C93"/>
    <w:rsid w:val="005B1C3B"/>
    <w:rPr>
      <w:rFonts w:eastAsiaTheme="minorHAnsi"/>
      <w:lang w:eastAsia="en-US"/>
    </w:rPr>
  </w:style>
  <w:style w:type="paragraph" w:customStyle="1" w:styleId="EFE01E0396EA4414A0866223CDC0BED83">
    <w:name w:val="EFE01E0396EA4414A0866223CDC0BED83"/>
    <w:rsid w:val="005B1C3B"/>
    <w:rPr>
      <w:rFonts w:eastAsiaTheme="minorHAnsi"/>
      <w:lang w:eastAsia="en-US"/>
    </w:rPr>
  </w:style>
  <w:style w:type="paragraph" w:customStyle="1" w:styleId="FDBCB1B127514B7D88588DA71C03599E3">
    <w:name w:val="FDBCB1B127514B7D88588DA71C03599E3"/>
    <w:rsid w:val="005B1C3B"/>
    <w:rPr>
      <w:rFonts w:eastAsiaTheme="minorHAnsi"/>
      <w:lang w:eastAsia="en-US"/>
    </w:rPr>
  </w:style>
  <w:style w:type="paragraph" w:customStyle="1" w:styleId="49A64BEBFF6E45A9BCA8691B1D46165B3">
    <w:name w:val="49A64BEBFF6E45A9BCA8691B1D46165B3"/>
    <w:rsid w:val="005B1C3B"/>
    <w:rPr>
      <w:rFonts w:eastAsiaTheme="minorHAnsi"/>
      <w:lang w:eastAsia="en-US"/>
    </w:rPr>
  </w:style>
  <w:style w:type="paragraph" w:customStyle="1" w:styleId="296C07564D04422D8F77F93C0FBE189D3">
    <w:name w:val="296C07564D04422D8F77F93C0FBE189D3"/>
    <w:rsid w:val="005B1C3B"/>
    <w:rPr>
      <w:rFonts w:eastAsiaTheme="minorHAnsi"/>
      <w:lang w:eastAsia="en-US"/>
    </w:rPr>
  </w:style>
  <w:style w:type="paragraph" w:customStyle="1" w:styleId="6B4BE714B74B48D998DF43E3814789023">
    <w:name w:val="6B4BE714B74B48D998DF43E3814789023"/>
    <w:rsid w:val="005B1C3B"/>
    <w:rPr>
      <w:rFonts w:eastAsiaTheme="minorHAnsi"/>
      <w:lang w:eastAsia="en-US"/>
    </w:rPr>
  </w:style>
  <w:style w:type="paragraph" w:customStyle="1" w:styleId="AFA47AF7F8CF4E379F6136FB0691549C3">
    <w:name w:val="AFA47AF7F8CF4E379F6136FB0691549C3"/>
    <w:rsid w:val="005B1C3B"/>
    <w:rPr>
      <w:rFonts w:eastAsiaTheme="minorHAnsi"/>
      <w:lang w:eastAsia="en-US"/>
    </w:rPr>
  </w:style>
  <w:style w:type="paragraph" w:customStyle="1" w:styleId="9F4BFA6A50DC4DF6B16C35BDCC6CE56C1">
    <w:name w:val="9F4BFA6A50DC4DF6B16C35BDCC6CE56C1"/>
    <w:rsid w:val="005B1C3B"/>
    <w:rPr>
      <w:rFonts w:eastAsiaTheme="minorHAnsi"/>
      <w:lang w:eastAsia="en-US"/>
    </w:rPr>
  </w:style>
  <w:style w:type="paragraph" w:customStyle="1" w:styleId="BB22E9F769174BB4AED4501BCE447C9F">
    <w:name w:val="BB22E9F769174BB4AED4501BCE447C9F"/>
    <w:rsid w:val="005B1C3B"/>
    <w:rPr>
      <w:rFonts w:eastAsiaTheme="minorHAnsi"/>
      <w:lang w:eastAsia="en-US"/>
    </w:rPr>
  </w:style>
  <w:style w:type="paragraph" w:customStyle="1" w:styleId="1CEB5DD4A6304222A01F51D72CA439FC">
    <w:name w:val="1CEB5DD4A6304222A01F51D72CA439FC"/>
    <w:rsid w:val="005B1C3B"/>
    <w:rPr>
      <w:rFonts w:eastAsiaTheme="minorHAnsi"/>
      <w:lang w:eastAsia="en-US"/>
    </w:rPr>
  </w:style>
  <w:style w:type="paragraph" w:customStyle="1" w:styleId="3216DEC92BA94945BF4BFE79DED185934">
    <w:name w:val="3216DEC92BA94945BF4BFE79DED185934"/>
    <w:rsid w:val="005B1C3B"/>
    <w:rPr>
      <w:rFonts w:eastAsiaTheme="minorHAnsi"/>
      <w:lang w:eastAsia="en-US"/>
    </w:rPr>
  </w:style>
  <w:style w:type="paragraph" w:customStyle="1" w:styleId="51DCB06FEAF847CEA732DCE24590699E4">
    <w:name w:val="51DCB06FEAF847CEA732DCE24590699E4"/>
    <w:rsid w:val="005B1C3B"/>
    <w:rPr>
      <w:rFonts w:eastAsiaTheme="minorHAnsi"/>
      <w:lang w:eastAsia="en-US"/>
    </w:rPr>
  </w:style>
  <w:style w:type="paragraph" w:customStyle="1" w:styleId="C20B376A81524C7FA2829CF53E7F923D5">
    <w:name w:val="C20B376A81524C7FA2829CF53E7F923D5"/>
    <w:rsid w:val="005B1C3B"/>
    <w:rPr>
      <w:rFonts w:eastAsiaTheme="minorHAnsi"/>
      <w:lang w:eastAsia="en-US"/>
    </w:rPr>
  </w:style>
  <w:style w:type="paragraph" w:customStyle="1" w:styleId="D30B04649AAC466E89C4CED75768A6D94">
    <w:name w:val="D30B04649AAC466E89C4CED75768A6D94"/>
    <w:rsid w:val="005B1C3B"/>
    <w:rPr>
      <w:rFonts w:eastAsiaTheme="minorHAnsi"/>
      <w:lang w:eastAsia="en-US"/>
    </w:rPr>
  </w:style>
  <w:style w:type="paragraph" w:customStyle="1" w:styleId="C84BB48DB49B4DE3889352F9957961C94">
    <w:name w:val="C84BB48DB49B4DE3889352F9957961C94"/>
    <w:rsid w:val="005B1C3B"/>
    <w:rPr>
      <w:rFonts w:eastAsiaTheme="minorHAnsi"/>
      <w:lang w:eastAsia="en-US"/>
    </w:rPr>
  </w:style>
  <w:style w:type="paragraph" w:customStyle="1" w:styleId="EFE01E0396EA4414A0866223CDC0BED84">
    <w:name w:val="EFE01E0396EA4414A0866223CDC0BED84"/>
    <w:rsid w:val="005B1C3B"/>
    <w:rPr>
      <w:rFonts w:eastAsiaTheme="minorHAnsi"/>
      <w:lang w:eastAsia="en-US"/>
    </w:rPr>
  </w:style>
  <w:style w:type="paragraph" w:customStyle="1" w:styleId="FDBCB1B127514B7D88588DA71C03599E4">
    <w:name w:val="FDBCB1B127514B7D88588DA71C03599E4"/>
    <w:rsid w:val="005B1C3B"/>
    <w:rPr>
      <w:rFonts w:eastAsiaTheme="minorHAnsi"/>
      <w:lang w:eastAsia="en-US"/>
    </w:rPr>
  </w:style>
  <w:style w:type="paragraph" w:customStyle="1" w:styleId="49A64BEBFF6E45A9BCA8691B1D46165B4">
    <w:name w:val="49A64BEBFF6E45A9BCA8691B1D46165B4"/>
    <w:rsid w:val="005B1C3B"/>
    <w:rPr>
      <w:rFonts w:eastAsiaTheme="minorHAnsi"/>
      <w:lang w:eastAsia="en-US"/>
    </w:rPr>
  </w:style>
  <w:style w:type="paragraph" w:customStyle="1" w:styleId="296C07564D04422D8F77F93C0FBE189D4">
    <w:name w:val="296C07564D04422D8F77F93C0FBE189D4"/>
    <w:rsid w:val="005B1C3B"/>
    <w:rPr>
      <w:rFonts w:eastAsiaTheme="minorHAnsi"/>
      <w:lang w:eastAsia="en-US"/>
    </w:rPr>
  </w:style>
  <w:style w:type="paragraph" w:customStyle="1" w:styleId="6B4BE714B74B48D998DF43E3814789024">
    <w:name w:val="6B4BE714B74B48D998DF43E3814789024"/>
    <w:rsid w:val="005B1C3B"/>
    <w:rPr>
      <w:rFonts w:eastAsiaTheme="minorHAnsi"/>
      <w:lang w:eastAsia="en-US"/>
    </w:rPr>
  </w:style>
  <w:style w:type="paragraph" w:customStyle="1" w:styleId="AFA47AF7F8CF4E379F6136FB0691549C4">
    <w:name w:val="AFA47AF7F8CF4E379F6136FB0691549C4"/>
    <w:rsid w:val="005B1C3B"/>
    <w:rPr>
      <w:rFonts w:eastAsiaTheme="minorHAnsi"/>
      <w:lang w:eastAsia="en-US"/>
    </w:rPr>
  </w:style>
  <w:style w:type="paragraph" w:customStyle="1" w:styleId="9F4BFA6A50DC4DF6B16C35BDCC6CE56C2">
    <w:name w:val="9F4BFA6A50DC4DF6B16C35BDCC6CE56C2"/>
    <w:rsid w:val="005B1C3B"/>
    <w:rPr>
      <w:rFonts w:eastAsiaTheme="minorHAnsi"/>
      <w:lang w:eastAsia="en-US"/>
    </w:rPr>
  </w:style>
  <w:style w:type="paragraph" w:customStyle="1" w:styleId="BB22E9F769174BB4AED4501BCE447C9F1">
    <w:name w:val="BB22E9F769174BB4AED4501BCE447C9F1"/>
    <w:rsid w:val="005B1C3B"/>
    <w:rPr>
      <w:rFonts w:eastAsiaTheme="minorHAnsi"/>
      <w:lang w:eastAsia="en-US"/>
    </w:rPr>
  </w:style>
  <w:style w:type="paragraph" w:customStyle="1" w:styleId="1CEB5DD4A6304222A01F51D72CA439FC1">
    <w:name w:val="1CEB5DD4A6304222A01F51D72CA439FC1"/>
    <w:rsid w:val="005B1C3B"/>
    <w:rPr>
      <w:rFonts w:eastAsiaTheme="minorHAnsi"/>
      <w:lang w:eastAsia="en-US"/>
    </w:rPr>
  </w:style>
  <w:style w:type="paragraph" w:customStyle="1" w:styleId="3216DEC92BA94945BF4BFE79DED185935">
    <w:name w:val="3216DEC92BA94945BF4BFE79DED185935"/>
    <w:rsid w:val="005B1C3B"/>
    <w:rPr>
      <w:rFonts w:eastAsiaTheme="minorHAnsi"/>
      <w:lang w:eastAsia="en-US"/>
    </w:rPr>
  </w:style>
  <w:style w:type="paragraph" w:customStyle="1" w:styleId="51DCB06FEAF847CEA732DCE24590699E5">
    <w:name w:val="51DCB06FEAF847CEA732DCE24590699E5"/>
    <w:rsid w:val="005B1C3B"/>
    <w:rPr>
      <w:rFonts w:eastAsiaTheme="minorHAnsi"/>
      <w:lang w:eastAsia="en-US"/>
    </w:rPr>
  </w:style>
  <w:style w:type="paragraph" w:customStyle="1" w:styleId="C20B376A81524C7FA2829CF53E7F923D6">
    <w:name w:val="C20B376A81524C7FA2829CF53E7F923D6"/>
    <w:rsid w:val="005B1C3B"/>
    <w:rPr>
      <w:rFonts w:eastAsiaTheme="minorHAnsi"/>
      <w:lang w:eastAsia="en-US"/>
    </w:rPr>
  </w:style>
  <w:style w:type="paragraph" w:customStyle="1" w:styleId="D30B04649AAC466E89C4CED75768A6D95">
    <w:name w:val="D30B04649AAC466E89C4CED75768A6D95"/>
    <w:rsid w:val="005B1C3B"/>
    <w:rPr>
      <w:rFonts w:eastAsiaTheme="minorHAnsi"/>
      <w:lang w:eastAsia="en-US"/>
    </w:rPr>
  </w:style>
  <w:style w:type="paragraph" w:customStyle="1" w:styleId="C84BB48DB49B4DE3889352F9957961C95">
    <w:name w:val="C84BB48DB49B4DE3889352F9957961C95"/>
    <w:rsid w:val="005B1C3B"/>
    <w:rPr>
      <w:rFonts w:eastAsiaTheme="minorHAnsi"/>
      <w:lang w:eastAsia="en-US"/>
    </w:rPr>
  </w:style>
  <w:style w:type="paragraph" w:customStyle="1" w:styleId="EFE01E0396EA4414A0866223CDC0BED85">
    <w:name w:val="EFE01E0396EA4414A0866223CDC0BED85"/>
    <w:rsid w:val="005B1C3B"/>
    <w:rPr>
      <w:rFonts w:eastAsiaTheme="minorHAnsi"/>
      <w:lang w:eastAsia="en-US"/>
    </w:rPr>
  </w:style>
  <w:style w:type="paragraph" w:customStyle="1" w:styleId="FDBCB1B127514B7D88588DA71C03599E5">
    <w:name w:val="FDBCB1B127514B7D88588DA71C03599E5"/>
    <w:rsid w:val="005B1C3B"/>
    <w:rPr>
      <w:rFonts w:eastAsiaTheme="minorHAnsi"/>
      <w:lang w:eastAsia="en-US"/>
    </w:rPr>
  </w:style>
  <w:style w:type="paragraph" w:customStyle="1" w:styleId="49A64BEBFF6E45A9BCA8691B1D46165B5">
    <w:name w:val="49A64BEBFF6E45A9BCA8691B1D46165B5"/>
    <w:rsid w:val="005B1C3B"/>
    <w:rPr>
      <w:rFonts w:eastAsiaTheme="minorHAnsi"/>
      <w:lang w:eastAsia="en-US"/>
    </w:rPr>
  </w:style>
  <w:style w:type="paragraph" w:customStyle="1" w:styleId="296C07564D04422D8F77F93C0FBE189D5">
    <w:name w:val="296C07564D04422D8F77F93C0FBE189D5"/>
    <w:rsid w:val="005B1C3B"/>
    <w:rPr>
      <w:rFonts w:eastAsiaTheme="minorHAnsi"/>
      <w:lang w:eastAsia="en-US"/>
    </w:rPr>
  </w:style>
  <w:style w:type="paragraph" w:customStyle="1" w:styleId="6B4BE714B74B48D998DF43E3814789025">
    <w:name w:val="6B4BE714B74B48D998DF43E3814789025"/>
    <w:rsid w:val="005B1C3B"/>
    <w:rPr>
      <w:rFonts w:eastAsiaTheme="minorHAnsi"/>
      <w:lang w:eastAsia="en-US"/>
    </w:rPr>
  </w:style>
  <w:style w:type="paragraph" w:customStyle="1" w:styleId="AFA47AF7F8CF4E379F6136FB0691549C5">
    <w:name w:val="AFA47AF7F8CF4E379F6136FB0691549C5"/>
    <w:rsid w:val="005B1C3B"/>
    <w:rPr>
      <w:rFonts w:eastAsiaTheme="minorHAnsi"/>
      <w:lang w:eastAsia="en-US"/>
    </w:rPr>
  </w:style>
  <w:style w:type="paragraph" w:customStyle="1" w:styleId="9F4BFA6A50DC4DF6B16C35BDCC6CE56C3">
    <w:name w:val="9F4BFA6A50DC4DF6B16C35BDCC6CE56C3"/>
    <w:rsid w:val="005B1C3B"/>
    <w:rPr>
      <w:rFonts w:eastAsiaTheme="minorHAnsi"/>
      <w:lang w:eastAsia="en-US"/>
    </w:rPr>
  </w:style>
  <w:style w:type="paragraph" w:customStyle="1" w:styleId="BB22E9F769174BB4AED4501BCE447C9F2">
    <w:name w:val="BB22E9F769174BB4AED4501BCE447C9F2"/>
    <w:rsid w:val="005B1C3B"/>
    <w:rPr>
      <w:rFonts w:eastAsiaTheme="minorHAnsi"/>
      <w:lang w:eastAsia="en-US"/>
    </w:rPr>
  </w:style>
  <w:style w:type="paragraph" w:customStyle="1" w:styleId="1CEB5DD4A6304222A01F51D72CA439FC2">
    <w:name w:val="1CEB5DD4A6304222A01F51D72CA439FC2"/>
    <w:rsid w:val="005B1C3B"/>
    <w:rPr>
      <w:rFonts w:eastAsiaTheme="minorHAnsi"/>
      <w:lang w:eastAsia="en-US"/>
    </w:rPr>
  </w:style>
  <w:style w:type="paragraph" w:customStyle="1" w:styleId="3216DEC92BA94945BF4BFE79DED185936">
    <w:name w:val="3216DEC92BA94945BF4BFE79DED185936"/>
    <w:rsid w:val="005B1C3B"/>
    <w:rPr>
      <w:rFonts w:eastAsiaTheme="minorHAnsi"/>
      <w:lang w:eastAsia="en-US"/>
    </w:rPr>
  </w:style>
  <w:style w:type="paragraph" w:customStyle="1" w:styleId="51DCB06FEAF847CEA732DCE24590699E6">
    <w:name w:val="51DCB06FEAF847CEA732DCE24590699E6"/>
    <w:rsid w:val="005B1C3B"/>
    <w:rPr>
      <w:rFonts w:eastAsiaTheme="minorHAnsi"/>
      <w:lang w:eastAsia="en-US"/>
    </w:rPr>
  </w:style>
  <w:style w:type="paragraph" w:customStyle="1" w:styleId="C20B376A81524C7FA2829CF53E7F923D7">
    <w:name w:val="C20B376A81524C7FA2829CF53E7F923D7"/>
    <w:rsid w:val="005B1C3B"/>
    <w:rPr>
      <w:rFonts w:eastAsiaTheme="minorHAnsi"/>
      <w:lang w:eastAsia="en-US"/>
    </w:rPr>
  </w:style>
  <w:style w:type="paragraph" w:customStyle="1" w:styleId="D30B04649AAC466E89C4CED75768A6D96">
    <w:name w:val="D30B04649AAC466E89C4CED75768A6D96"/>
    <w:rsid w:val="005B1C3B"/>
    <w:rPr>
      <w:rFonts w:eastAsiaTheme="minorHAnsi"/>
      <w:lang w:eastAsia="en-US"/>
    </w:rPr>
  </w:style>
  <w:style w:type="paragraph" w:customStyle="1" w:styleId="C84BB48DB49B4DE3889352F9957961C96">
    <w:name w:val="C84BB48DB49B4DE3889352F9957961C96"/>
    <w:rsid w:val="005B1C3B"/>
    <w:rPr>
      <w:rFonts w:eastAsiaTheme="minorHAnsi"/>
      <w:lang w:eastAsia="en-US"/>
    </w:rPr>
  </w:style>
  <w:style w:type="paragraph" w:customStyle="1" w:styleId="EFE01E0396EA4414A0866223CDC0BED86">
    <w:name w:val="EFE01E0396EA4414A0866223CDC0BED86"/>
    <w:rsid w:val="005B1C3B"/>
    <w:rPr>
      <w:rFonts w:eastAsiaTheme="minorHAnsi"/>
      <w:lang w:eastAsia="en-US"/>
    </w:rPr>
  </w:style>
  <w:style w:type="paragraph" w:customStyle="1" w:styleId="FDBCB1B127514B7D88588DA71C03599E6">
    <w:name w:val="FDBCB1B127514B7D88588DA71C03599E6"/>
    <w:rsid w:val="005B1C3B"/>
    <w:rPr>
      <w:rFonts w:eastAsiaTheme="minorHAnsi"/>
      <w:lang w:eastAsia="en-US"/>
    </w:rPr>
  </w:style>
  <w:style w:type="paragraph" w:customStyle="1" w:styleId="49A64BEBFF6E45A9BCA8691B1D46165B6">
    <w:name w:val="49A64BEBFF6E45A9BCA8691B1D46165B6"/>
    <w:rsid w:val="005B1C3B"/>
    <w:rPr>
      <w:rFonts w:eastAsiaTheme="minorHAnsi"/>
      <w:lang w:eastAsia="en-US"/>
    </w:rPr>
  </w:style>
  <w:style w:type="paragraph" w:customStyle="1" w:styleId="296C07564D04422D8F77F93C0FBE189D6">
    <w:name w:val="296C07564D04422D8F77F93C0FBE189D6"/>
    <w:rsid w:val="005B1C3B"/>
    <w:rPr>
      <w:rFonts w:eastAsiaTheme="minorHAnsi"/>
      <w:lang w:eastAsia="en-US"/>
    </w:rPr>
  </w:style>
  <w:style w:type="paragraph" w:customStyle="1" w:styleId="6B4BE714B74B48D998DF43E3814789026">
    <w:name w:val="6B4BE714B74B48D998DF43E3814789026"/>
    <w:rsid w:val="005B1C3B"/>
    <w:rPr>
      <w:rFonts w:eastAsiaTheme="minorHAnsi"/>
      <w:lang w:eastAsia="en-US"/>
    </w:rPr>
  </w:style>
  <w:style w:type="paragraph" w:customStyle="1" w:styleId="9A7AB541DC6240D1B78B7C0B82B9816C">
    <w:name w:val="9A7AB541DC6240D1B78B7C0B82B9816C"/>
    <w:rsid w:val="005B1C3B"/>
  </w:style>
  <w:style w:type="paragraph" w:customStyle="1" w:styleId="AFA47AF7F8CF4E379F6136FB0691549C6">
    <w:name w:val="AFA47AF7F8CF4E379F6136FB0691549C6"/>
    <w:rsid w:val="005B1C3B"/>
    <w:rPr>
      <w:rFonts w:eastAsiaTheme="minorHAnsi"/>
      <w:lang w:eastAsia="en-US"/>
    </w:rPr>
  </w:style>
  <w:style w:type="paragraph" w:customStyle="1" w:styleId="9F4BFA6A50DC4DF6B16C35BDCC6CE56C4">
    <w:name w:val="9F4BFA6A50DC4DF6B16C35BDCC6CE56C4"/>
    <w:rsid w:val="005B1C3B"/>
    <w:rPr>
      <w:rFonts w:eastAsiaTheme="minorHAnsi"/>
      <w:lang w:eastAsia="en-US"/>
    </w:rPr>
  </w:style>
  <w:style w:type="paragraph" w:customStyle="1" w:styleId="BB22E9F769174BB4AED4501BCE447C9F3">
    <w:name w:val="BB22E9F769174BB4AED4501BCE447C9F3"/>
    <w:rsid w:val="005B1C3B"/>
    <w:rPr>
      <w:rFonts w:eastAsiaTheme="minorHAnsi"/>
      <w:lang w:eastAsia="en-US"/>
    </w:rPr>
  </w:style>
  <w:style w:type="paragraph" w:customStyle="1" w:styleId="1CEB5DD4A6304222A01F51D72CA439FC3">
    <w:name w:val="1CEB5DD4A6304222A01F51D72CA439FC3"/>
    <w:rsid w:val="005B1C3B"/>
    <w:rPr>
      <w:rFonts w:eastAsiaTheme="minorHAnsi"/>
      <w:lang w:eastAsia="en-US"/>
    </w:rPr>
  </w:style>
  <w:style w:type="paragraph" w:customStyle="1" w:styleId="9A7AB541DC6240D1B78B7C0B82B9816C1">
    <w:name w:val="9A7AB541DC6240D1B78B7C0B82B9816C1"/>
    <w:rsid w:val="005B1C3B"/>
    <w:rPr>
      <w:rFonts w:eastAsiaTheme="minorHAnsi"/>
      <w:lang w:eastAsia="en-US"/>
    </w:rPr>
  </w:style>
  <w:style w:type="paragraph" w:customStyle="1" w:styleId="3216DEC92BA94945BF4BFE79DED185937">
    <w:name w:val="3216DEC92BA94945BF4BFE79DED185937"/>
    <w:rsid w:val="005B1C3B"/>
    <w:rPr>
      <w:rFonts w:eastAsiaTheme="minorHAnsi"/>
      <w:lang w:eastAsia="en-US"/>
    </w:rPr>
  </w:style>
  <w:style w:type="paragraph" w:customStyle="1" w:styleId="51DCB06FEAF847CEA732DCE24590699E7">
    <w:name w:val="51DCB06FEAF847CEA732DCE24590699E7"/>
    <w:rsid w:val="005B1C3B"/>
    <w:rPr>
      <w:rFonts w:eastAsiaTheme="minorHAnsi"/>
      <w:lang w:eastAsia="en-US"/>
    </w:rPr>
  </w:style>
  <w:style w:type="paragraph" w:customStyle="1" w:styleId="C20B376A81524C7FA2829CF53E7F923D8">
    <w:name w:val="C20B376A81524C7FA2829CF53E7F923D8"/>
    <w:rsid w:val="005B1C3B"/>
    <w:rPr>
      <w:rFonts w:eastAsiaTheme="minorHAnsi"/>
      <w:lang w:eastAsia="en-US"/>
    </w:rPr>
  </w:style>
  <w:style w:type="paragraph" w:customStyle="1" w:styleId="D30B04649AAC466E89C4CED75768A6D97">
    <w:name w:val="D30B04649AAC466E89C4CED75768A6D97"/>
    <w:rsid w:val="005B1C3B"/>
    <w:rPr>
      <w:rFonts w:eastAsiaTheme="minorHAnsi"/>
      <w:lang w:eastAsia="en-US"/>
    </w:rPr>
  </w:style>
  <w:style w:type="paragraph" w:customStyle="1" w:styleId="C84BB48DB49B4DE3889352F9957961C97">
    <w:name w:val="C84BB48DB49B4DE3889352F9957961C97"/>
    <w:rsid w:val="005B1C3B"/>
    <w:rPr>
      <w:rFonts w:eastAsiaTheme="minorHAnsi"/>
      <w:lang w:eastAsia="en-US"/>
    </w:rPr>
  </w:style>
  <w:style w:type="paragraph" w:customStyle="1" w:styleId="EFE01E0396EA4414A0866223CDC0BED87">
    <w:name w:val="EFE01E0396EA4414A0866223CDC0BED87"/>
    <w:rsid w:val="005B1C3B"/>
    <w:rPr>
      <w:rFonts w:eastAsiaTheme="minorHAnsi"/>
      <w:lang w:eastAsia="en-US"/>
    </w:rPr>
  </w:style>
  <w:style w:type="paragraph" w:customStyle="1" w:styleId="FDBCB1B127514B7D88588DA71C03599E7">
    <w:name w:val="FDBCB1B127514B7D88588DA71C03599E7"/>
    <w:rsid w:val="005B1C3B"/>
    <w:rPr>
      <w:rFonts w:eastAsiaTheme="minorHAnsi"/>
      <w:lang w:eastAsia="en-US"/>
    </w:rPr>
  </w:style>
  <w:style w:type="paragraph" w:customStyle="1" w:styleId="49A64BEBFF6E45A9BCA8691B1D46165B7">
    <w:name w:val="49A64BEBFF6E45A9BCA8691B1D46165B7"/>
    <w:rsid w:val="005B1C3B"/>
    <w:rPr>
      <w:rFonts w:eastAsiaTheme="minorHAnsi"/>
      <w:lang w:eastAsia="en-US"/>
    </w:rPr>
  </w:style>
  <w:style w:type="paragraph" w:customStyle="1" w:styleId="296C07564D04422D8F77F93C0FBE189D7">
    <w:name w:val="296C07564D04422D8F77F93C0FBE189D7"/>
    <w:rsid w:val="005B1C3B"/>
    <w:rPr>
      <w:rFonts w:eastAsiaTheme="minorHAnsi"/>
      <w:lang w:eastAsia="en-US"/>
    </w:rPr>
  </w:style>
  <w:style w:type="paragraph" w:customStyle="1" w:styleId="6B4BE714B74B48D998DF43E3814789027">
    <w:name w:val="6B4BE714B74B48D998DF43E3814789027"/>
    <w:rsid w:val="005B1C3B"/>
    <w:rPr>
      <w:rFonts w:eastAsiaTheme="minorHAnsi"/>
      <w:lang w:eastAsia="en-US"/>
    </w:rPr>
  </w:style>
  <w:style w:type="paragraph" w:customStyle="1" w:styleId="2CF7D458E73B4DA0B2FC7A1199085822">
    <w:name w:val="2CF7D458E73B4DA0B2FC7A1199085822"/>
    <w:rsid w:val="005B1C3B"/>
  </w:style>
  <w:style w:type="paragraph" w:customStyle="1" w:styleId="336CDB8FE537468F95D629CFD6B1F37D">
    <w:name w:val="336CDB8FE537468F95D629CFD6B1F37D"/>
    <w:rsid w:val="005B1C3B"/>
  </w:style>
  <w:style w:type="paragraph" w:customStyle="1" w:styleId="60F0B291F9AC489CA8C0A2C3557BD2BB">
    <w:name w:val="60F0B291F9AC489CA8C0A2C3557BD2BB"/>
    <w:rsid w:val="005B1C3B"/>
  </w:style>
  <w:style w:type="paragraph" w:customStyle="1" w:styleId="39E91EE4D1604E4EAB7931255897106D">
    <w:name w:val="39E91EE4D1604E4EAB7931255897106D"/>
    <w:rsid w:val="005B1C3B"/>
  </w:style>
  <w:style w:type="paragraph" w:customStyle="1" w:styleId="AFE84056E0184607B3791D8BA462F1BD">
    <w:name w:val="AFE84056E0184607B3791D8BA462F1BD"/>
    <w:rsid w:val="005B1C3B"/>
  </w:style>
  <w:style w:type="paragraph" w:customStyle="1" w:styleId="92F7717655C24606A2543D7736B0E887">
    <w:name w:val="92F7717655C24606A2543D7736B0E887"/>
    <w:rsid w:val="005B1C3B"/>
  </w:style>
  <w:style w:type="paragraph" w:customStyle="1" w:styleId="AFA47AF7F8CF4E379F6136FB0691549C7">
    <w:name w:val="AFA47AF7F8CF4E379F6136FB0691549C7"/>
    <w:rsid w:val="005B1C3B"/>
    <w:rPr>
      <w:rFonts w:eastAsiaTheme="minorHAnsi"/>
      <w:lang w:eastAsia="en-US"/>
    </w:rPr>
  </w:style>
  <w:style w:type="paragraph" w:customStyle="1" w:styleId="39E91EE4D1604E4EAB7931255897106D1">
    <w:name w:val="39E91EE4D1604E4EAB7931255897106D1"/>
    <w:rsid w:val="005B1C3B"/>
    <w:rPr>
      <w:rFonts w:eastAsiaTheme="minorHAnsi"/>
      <w:lang w:eastAsia="en-US"/>
    </w:rPr>
  </w:style>
  <w:style w:type="paragraph" w:customStyle="1" w:styleId="BB22E9F769174BB4AED4501BCE447C9F4">
    <w:name w:val="BB22E9F769174BB4AED4501BCE447C9F4"/>
    <w:rsid w:val="005B1C3B"/>
    <w:rPr>
      <w:rFonts w:eastAsiaTheme="minorHAnsi"/>
      <w:lang w:eastAsia="en-US"/>
    </w:rPr>
  </w:style>
  <w:style w:type="paragraph" w:customStyle="1" w:styleId="9A7AB541DC6240D1B78B7C0B82B9816C2">
    <w:name w:val="9A7AB541DC6240D1B78B7C0B82B9816C2"/>
    <w:rsid w:val="005B1C3B"/>
    <w:rPr>
      <w:rFonts w:eastAsiaTheme="minorHAnsi"/>
      <w:lang w:eastAsia="en-US"/>
    </w:rPr>
  </w:style>
  <w:style w:type="paragraph" w:customStyle="1" w:styleId="3216DEC92BA94945BF4BFE79DED185938">
    <w:name w:val="3216DEC92BA94945BF4BFE79DED185938"/>
    <w:rsid w:val="005B1C3B"/>
    <w:rPr>
      <w:rFonts w:eastAsiaTheme="minorHAnsi"/>
      <w:lang w:eastAsia="en-US"/>
    </w:rPr>
  </w:style>
  <w:style w:type="paragraph" w:customStyle="1" w:styleId="51DCB06FEAF847CEA732DCE24590699E8">
    <w:name w:val="51DCB06FEAF847CEA732DCE24590699E8"/>
    <w:rsid w:val="005B1C3B"/>
    <w:rPr>
      <w:rFonts w:eastAsiaTheme="minorHAnsi"/>
      <w:lang w:eastAsia="en-US"/>
    </w:rPr>
  </w:style>
  <w:style w:type="paragraph" w:customStyle="1" w:styleId="2CF7D458E73B4DA0B2FC7A11990858221">
    <w:name w:val="2CF7D458E73B4DA0B2FC7A11990858221"/>
    <w:rsid w:val="005B1C3B"/>
    <w:rPr>
      <w:rFonts w:eastAsiaTheme="minorHAnsi"/>
      <w:lang w:eastAsia="en-US"/>
    </w:rPr>
  </w:style>
  <w:style w:type="paragraph" w:customStyle="1" w:styleId="27F82CEF3A7C4AB28797A9C63C7B4194">
    <w:name w:val="27F82CEF3A7C4AB28797A9C63C7B4194"/>
    <w:rsid w:val="005B1C3B"/>
    <w:rPr>
      <w:rFonts w:eastAsiaTheme="minorHAnsi"/>
      <w:lang w:eastAsia="en-US"/>
    </w:rPr>
  </w:style>
  <w:style w:type="paragraph" w:customStyle="1" w:styleId="C20B376A81524C7FA2829CF53E7F923D9">
    <w:name w:val="C20B376A81524C7FA2829CF53E7F923D9"/>
    <w:rsid w:val="005B1C3B"/>
    <w:rPr>
      <w:rFonts w:eastAsiaTheme="minorHAnsi"/>
      <w:lang w:eastAsia="en-US"/>
    </w:rPr>
  </w:style>
  <w:style w:type="paragraph" w:customStyle="1" w:styleId="C84BB48DB49B4DE3889352F9957961C98">
    <w:name w:val="C84BB48DB49B4DE3889352F9957961C98"/>
    <w:rsid w:val="005B1C3B"/>
    <w:rPr>
      <w:rFonts w:eastAsiaTheme="minorHAnsi"/>
      <w:lang w:eastAsia="en-US"/>
    </w:rPr>
  </w:style>
  <w:style w:type="paragraph" w:customStyle="1" w:styleId="A5E94C2596054B268138317D20282CD0">
    <w:name w:val="A5E94C2596054B268138317D20282CD0"/>
    <w:rsid w:val="005B1C3B"/>
    <w:rPr>
      <w:rFonts w:eastAsiaTheme="minorHAnsi"/>
      <w:lang w:eastAsia="en-US"/>
    </w:rPr>
  </w:style>
  <w:style w:type="paragraph" w:customStyle="1" w:styleId="A1938608F6F54CF98D6222FC636E2EB2">
    <w:name w:val="A1938608F6F54CF98D6222FC636E2EB2"/>
    <w:rsid w:val="005B1C3B"/>
    <w:rPr>
      <w:rFonts w:eastAsiaTheme="minorHAnsi"/>
      <w:lang w:eastAsia="en-US"/>
    </w:rPr>
  </w:style>
  <w:style w:type="paragraph" w:customStyle="1" w:styleId="2E4EBA8E1F5B46109D69328CD0620BE9">
    <w:name w:val="2E4EBA8E1F5B46109D69328CD0620BE9"/>
    <w:rsid w:val="005B1C3B"/>
    <w:rPr>
      <w:rFonts w:eastAsiaTheme="minorHAnsi"/>
      <w:lang w:eastAsia="en-US"/>
    </w:rPr>
  </w:style>
  <w:style w:type="paragraph" w:customStyle="1" w:styleId="A6410297F4B2491CAFA780E94523E2C8">
    <w:name w:val="A6410297F4B2491CAFA780E94523E2C8"/>
    <w:rsid w:val="005B1C3B"/>
    <w:rPr>
      <w:rFonts w:eastAsiaTheme="minorHAnsi"/>
      <w:lang w:eastAsia="en-US"/>
    </w:rPr>
  </w:style>
  <w:style w:type="paragraph" w:customStyle="1" w:styleId="EFE01E0396EA4414A0866223CDC0BED88">
    <w:name w:val="EFE01E0396EA4414A0866223CDC0BED88"/>
    <w:rsid w:val="005B1C3B"/>
    <w:rPr>
      <w:rFonts w:eastAsiaTheme="minorHAnsi"/>
      <w:lang w:eastAsia="en-US"/>
    </w:rPr>
  </w:style>
  <w:style w:type="paragraph" w:customStyle="1" w:styleId="FDBCB1B127514B7D88588DA71C03599E8">
    <w:name w:val="FDBCB1B127514B7D88588DA71C03599E8"/>
    <w:rsid w:val="005B1C3B"/>
    <w:rPr>
      <w:rFonts w:eastAsiaTheme="minorHAnsi"/>
      <w:lang w:eastAsia="en-US"/>
    </w:rPr>
  </w:style>
  <w:style w:type="paragraph" w:customStyle="1" w:styleId="92F7717655C24606A2543D7736B0E8871">
    <w:name w:val="92F7717655C24606A2543D7736B0E8871"/>
    <w:rsid w:val="005B1C3B"/>
    <w:rPr>
      <w:rFonts w:eastAsiaTheme="minorHAnsi"/>
      <w:lang w:eastAsia="en-US"/>
    </w:rPr>
  </w:style>
  <w:style w:type="paragraph" w:customStyle="1" w:styleId="AFE84056E0184607B3791D8BA462F1BD1">
    <w:name w:val="AFE84056E0184607B3791D8BA462F1BD1"/>
    <w:rsid w:val="005B1C3B"/>
    <w:rPr>
      <w:rFonts w:eastAsiaTheme="minorHAnsi"/>
      <w:lang w:eastAsia="en-US"/>
    </w:rPr>
  </w:style>
  <w:style w:type="paragraph" w:customStyle="1" w:styleId="6B4BE714B74B48D998DF43E3814789028">
    <w:name w:val="6B4BE714B74B48D998DF43E3814789028"/>
    <w:rsid w:val="005B1C3B"/>
    <w:rPr>
      <w:rFonts w:eastAsiaTheme="minorHAnsi"/>
      <w:lang w:eastAsia="en-US"/>
    </w:rPr>
  </w:style>
  <w:style w:type="paragraph" w:customStyle="1" w:styleId="AFA47AF7F8CF4E379F6136FB0691549C8">
    <w:name w:val="AFA47AF7F8CF4E379F6136FB0691549C8"/>
    <w:rsid w:val="005B1C3B"/>
    <w:rPr>
      <w:rFonts w:eastAsiaTheme="minorHAnsi"/>
      <w:lang w:eastAsia="en-US"/>
    </w:rPr>
  </w:style>
  <w:style w:type="paragraph" w:customStyle="1" w:styleId="39E91EE4D1604E4EAB7931255897106D2">
    <w:name w:val="39E91EE4D1604E4EAB7931255897106D2"/>
    <w:rsid w:val="005B1C3B"/>
    <w:rPr>
      <w:rFonts w:eastAsiaTheme="minorHAnsi"/>
      <w:lang w:eastAsia="en-US"/>
    </w:rPr>
  </w:style>
  <w:style w:type="paragraph" w:customStyle="1" w:styleId="BB22E9F769174BB4AED4501BCE447C9F5">
    <w:name w:val="BB22E9F769174BB4AED4501BCE447C9F5"/>
    <w:rsid w:val="005B1C3B"/>
    <w:rPr>
      <w:rFonts w:eastAsiaTheme="minorHAnsi"/>
      <w:lang w:eastAsia="en-US"/>
    </w:rPr>
  </w:style>
  <w:style w:type="paragraph" w:customStyle="1" w:styleId="9A7AB541DC6240D1B78B7C0B82B9816C3">
    <w:name w:val="9A7AB541DC6240D1B78B7C0B82B9816C3"/>
    <w:rsid w:val="005B1C3B"/>
    <w:rPr>
      <w:rFonts w:eastAsiaTheme="minorHAnsi"/>
      <w:lang w:eastAsia="en-US"/>
    </w:rPr>
  </w:style>
  <w:style w:type="paragraph" w:customStyle="1" w:styleId="3216DEC92BA94945BF4BFE79DED185939">
    <w:name w:val="3216DEC92BA94945BF4BFE79DED185939"/>
    <w:rsid w:val="005B1C3B"/>
    <w:rPr>
      <w:rFonts w:eastAsiaTheme="minorHAnsi"/>
      <w:lang w:eastAsia="en-US"/>
    </w:rPr>
  </w:style>
  <w:style w:type="paragraph" w:customStyle="1" w:styleId="51DCB06FEAF847CEA732DCE24590699E9">
    <w:name w:val="51DCB06FEAF847CEA732DCE24590699E9"/>
    <w:rsid w:val="005B1C3B"/>
    <w:rPr>
      <w:rFonts w:eastAsiaTheme="minorHAnsi"/>
      <w:lang w:eastAsia="en-US"/>
    </w:rPr>
  </w:style>
  <w:style w:type="paragraph" w:customStyle="1" w:styleId="2CF7D458E73B4DA0B2FC7A11990858222">
    <w:name w:val="2CF7D458E73B4DA0B2FC7A11990858222"/>
    <w:rsid w:val="005B1C3B"/>
    <w:rPr>
      <w:rFonts w:eastAsiaTheme="minorHAnsi"/>
      <w:lang w:eastAsia="en-US"/>
    </w:rPr>
  </w:style>
  <w:style w:type="paragraph" w:customStyle="1" w:styleId="27F82CEF3A7C4AB28797A9C63C7B41941">
    <w:name w:val="27F82CEF3A7C4AB28797A9C63C7B41941"/>
    <w:rsid w:val="005B1C3B"/>
    <w:rPr>
      <w:rFonts w:eastAsiaTheme="minorHAnsi"/>
      <w:lang w:eastAsia="en-US"/>
    </w:rPr>
  </w:style>
  <w:style w:type="paragraph" w:customStyle="1" w:styleId="C20B376A81524C7FA2829CF53E7F923D10">
    <w:name w:val="C20B376A81524C7FA2829CF53E7F923D10"/>
    <w:rsid w:val="005B1C3B"/>
    <w:rPr>
      <w:rFonts w:eastAsiaTheme="minorHAnsi"/>
      <w:lang w:eastAsia="en-US"/>
    </w:rPr>
  </w:style>
  <w:style w:type="paragraph" w:customStyle="1" w:styleId="C84BB48DB49B4DE3889352F9957961C99">
    <w:name w:val="C84BB48DB49B4DE3889352F9957961C99"/>
    <w:rsid w:val="005B1C3B"/>
    <w:rPr>
      <w:rFonts w:eastAsiaTheme="minorHAnsi"/>
      <w:lang w:eastAsia="en-US"/>
    </w:rPr>
  </w:style>
  <w:style w:type="paragraph" w:customStyle="1" w:styleId="A5E94C2596054B268138317D20282CD01">
    <w:name w:val="A5E94C2596054B268138317D20282CD01"/>
    <w:rsid w:val="005B1C3B"/>
    <w:rPr>
      <w:rFonts w:eastAsiaTheme="minorHAnsi"/>
      <w:lang w:eastAsia="en-US"/>
    </w:rPr>
  </w:style>
  <w:style w:type="paragraph" w:customStyle="1" w:styleId="A1938608F6F54CF98D6222FC636E2EB21">
    <w:name w:val="A1938608F6F54CF98D6222FC636E2EB21"/>
    <w:rsid w:val="005B1C3B"/>
    <w:rPr>
      <w:rFonts w:eastAsiaTheme="minorHAnsi"/>
      <w:lang w:eastAsia="en-US"/>
    </w:rPr>
  </w:style>
  <w:style w:type="paragraph" w:customStyle="1" w:styleId="2E4EBA8E1F5B46109D69328CD0620BE91">
    <w:name w:val="2E4EBA8E1F5B46109D69328CD0620BE91"/>
    <w:rsid w:val="005B1C3B"/>
    <w:rPr>
      <w:rFonts w:eastAsiaTheme="minorHAnsi"/>
      <w:lang w:eastAsia="en-US"/>
    </w:rPr>
  </w:style>
  <w:style w:type="paragraph" w:customStyle="1" w:styleId="A6410297F4B2491CAFA780E94523E2C81">
    <w:name w:val="A6410297F4B2491CAFA780E94523E2C81"/>
    <w:rsid w:val="005B1C3B"/>
    <w:rPr>
      <w:rFonts w:eastAsiaTheme="minorHAnsi"/>
      <w:lang w:eastAsia="en-US"/>
    </w:rPr>
  </w:style>
  <w:style w:type="paragraph" w:customStyle="1" w:styleId="EFE01E0396EA4414A0866223CDC0BED89">
    <w:name w:val="EFE01E0396EA4414A0866223CDC0BED89"/>
    <w:rsid w:val="005B1C3B"/>
    <w:rPr>
      <w:rFonts w:eastAsiaTheme="minorHAnsi"/>
      <w:lang w:eastAsia="en-US"/>
    </w:rPr>
  </w:style>
  <w:style w:type="paragraph" w:customStyle="1" w:styleId="FDBCB1B127514B7D88588DA71C03599E9">
    <w:name w:val="FDBCB1B127514B7D88588DA71C03599E9"/>
    <w:rsid w:val="005B1C3B"/>
    <w:rPr>
      <w:rFonts w:eastAsiaTheme="minorHAnsi"/>
      <w:lang w:eastAsia="en-US"/>
    </w:rPr>
  </w:style>
  <w:style w:type="paragraph" w:customStyle="1" w:styleId="92F7717655C24606A2543D7736B0E8872">
    <w:name w:val="92F7717655C24606A2543D7736B0E8872"/>
    <w:rsid w:val="005B1C3B"/>
    <w:rPr>
      <w:rFonts w:eastAsiaTheme="minorHAnsi"/>
      <w:lang w:eastAsia="en-US"/>
    </w:rPr>
  </w:style>
  <w:style w:type="paragraph" w:customStyle="1" w:styleId="AFE84056E0184607B3791D8BA462F1BD2">
    <w:name w:val="AFE84056E0184607B3791D8BA462F1BD2"/>
    <w:rsid w:val="005B1C3B"/>
    <w:rPr>
      <w:rFonts w:eastAsiaTheme="minorHAnsi"/>
      <w:lang w:eastAsia="en-US"/>
    </w:rPr>
  </w:style>
  <w:style w:type="paragraph" w:customStyle="1" w:styleId="6B4BE714B74B48D998DF43E3814789029">
    <w:name w:val="6B4BE714B74B48D998DF43E3814789029"/>
    <w:rsid w:val="005B1C3B"/>
    <w:rPr>
      <w:rFonts w:eastAsiaTheme="minorHAnsi"/>
      <w:lang w:eastAsia="en-US"/>
    </w:rPr>
  </w:style>
  <w:style w:type="paragraph" w:customStyle="1" w:styleId="AFA47AF7F8CF4E379F6136FB0691549C9">
    <w:name w:val="AFA47AF7F8CF4E379F6136FB0691549C9"/>
    <w:rsid w:val="005B1C3B"/>
    <w:rPr>
      <w:rFonts w:eastAsiaTheme="minorHAnsi"/>
      <w:lang w:eastAsia="en-US"/>
    </w:rPr>
  </w:style>
  <w:style w:type="paragraph" w:customStyle="1" w:styleId="39E91EE4D1604E4EAB7931255897106D3">
    <w:name w:val="39E91EE4D1604E4EAB7931255897106D3"/>
    <w:rsid w:val="005B1C3B"/>
    <w:rPr>
      <w:rFonts w:eastAsiaTheme="minorHAnsi"/>
      <w:lang w:eastAsia="en-US"/>
    </w:rPr>
  </w:style>
  <w:style w:type="paragraph" w:customStyle="1" w:styleId="BB22E9F769174BB4AED4501BCE447C9F6">
    <w:name w:val="BB22E9F769174BB4AED4501BCE447C9F6"/>
    <w:rsid w:val="005B1C3B"/>
    <w:rPr>
      <w:rFonts w:eastAsiaTheme="minorHAnsi"/>
      <w:lang w:eastAsia="en-US"/>
    </w:rPr>
  </w:style>
  <w:style w:type="paragraph" w:customStyle="1" w:styleId="9A7AB541DC6240D1B78B7C0B82B9816C4">
    <w:name w:val="9A7AB541DC6240D1B78B7C0B82B9816C4"/>
    <w:rsid w:val="005B1C3B"/>
    <w:rPr>
      <w:rFonts w:eastAsiaTheme="minorHAnsi"/>
      <w:lang w:eastAsia="en-US"/>
    </w:rPr>
  </w:style>
  <w:style w:type="paragraph" w:customStyle="1" w:styleId="3216DEC92BA94945BF4BFE79DED1859310">
    <w:name w:val="3216DEC92BA94945BF4BFE79DED1859310"/>
    <w:rsid w:val="005B1C3B"/>
    <w:rPr>
      <w:rFonts w:eastAsiaTheme="minorHAnsi"/>
      <w:lang w:eastAsia="en-US"/>
    </w:rPr>
  </w:style>
  <w:style w:type="paragraph" w:customStyle="1" w:styleId="51DCB06FEAF847CEA732DCE24590699E10">
    <w:name w:val="51DCB06FEAF847CEA732DCE24590699E10"/>
    <w:rsid w:val="005B1C3B"/>
    <w:rPr>
      <w:rFonts w:eastAsiaTheme="minorHAnsi"/>
      <w:lang w:eastAsia="en-US"/>
    </w:rPr>
  </w:style>
  <w:style w:type="paragraph" w:customStyle="1" w:styleId="2CF7D458E73B4DA0B2FC7A11990858223">
    <w:name w:val="2CF7D458E73B4DA0B2FC7A11990858223"/>
    <w:rsid w:val="005B1C3B"/>
    <w:rPr>
      <w:rFonts w:eastAsiaTheme="minorHAnsi"/>
      <w:lang w:eastAsia="en-US"/>
    </w:rPr>
  </w:style>
  <w:style w:type="paragraph" w:customStyle="1" w:styleId="27F82CEF3A7C4AB28797A9C63C7B41942">
    <w:name w:val="27F82CEF3A7C4AB28797A9C63C7B41942"/>
    <w:rsid w:val="005B1C3B"/>
    <w:rPr>
      <w:rFonts w:eastAsiaTheme="minorHAnsi"/>
      <w:lang w:eastAsia="en-US"/>
    </w:rPr>
  </w:style>
  <w:style w:type="paragraph" w:customStyle="1" w:styleId="C20B376A81524C7FA2829CF53E7F923D11">
    <w:name w:val="C20B376A81524C7FA2829CF53E7F923D11"/>
    <w:rsid w:val="005B1C3B"/>
    <w:rPr>
      <w:rFonts w:eastAsiaTheme="minorHAnsi"/>
      <w:lang w:eastAsia="en-US"/>
    </w:rPr>
  </w:style>
  <w:style w:type="paragraph" w:customStyle="1" w:styleId="C84BB48DB49B4DE3889352F9957961C910">
    <w:name w:val="C84BB48DB49B4DE3889352F9957961C910"/>
    <w:rsid w:val="005B1C3B"/>
    <w:rPr>
      <w:rFonts w:eastAsiaTheme="minorHAnsi"/>
      <w:lang w:eastAsia="en-US"/>
    </w:rPr>
  </w:style>
  <w:style w:type="paragraph" w:customStyle="1" w:styleId="A5E94C2596054B268138317D20282CD02">
    <w:name w:val="A5E94C2596054B268138317D20282CD02"/>
    <w:rsid w:val="005B1C3B"/>
    <w:rPr>
      <w:rFonts w:eastAsiaTheme="minorHAnsi"/>
      <w:lang w:eastAsia="en-US"/>
    </w:rPr>
  </w:style>
  <w:style w:type="paragraph" w:customStyle="1" w:styleId="A1938608F6F54CF98D6222FC636E2EB22">
    <w:name w:val="A1938608F6F54CF98D6222FC636E2EB22"/>
    <w:rsid w:val="005B1C3B"/>
    <w:rPr>
      <w:rFonts w:eastAsiaTheme="minorHAnsi"/>
      <w:lang w:eastAsia="en-US"/>
    </w:rPr>
  </w:style>
  <w:style w:type="paragraph" w:customStyle="1" w:styleId="2E4EBA8E1F5B46109D69328CD0620BE92">
    <w:name w:val="2E4EBA8E1F5B46109D69328CD0620BE92"/>
    <w:rsid w:val="005B1C3B"/>
    <w:rPr>
      <w:rFonts w:eastAsiaTheme="minorHAnsi"/>
      <w:lang w:eastAsia="en-US"/>
    </w:rPr>
  </w:style>
  <w:style w:type="paragraph" w:customStyle="1" w:styleId="A6410297F4B2491CAFA780E94523E2C82">
    <w:name w:val="A6410297F4B2491CAFA780E94523E2C82"/>
    <w:rsid w:val="005B1C3B"/>
    <w:rPr>
      <w:rFonts w:eastAsiaTheme="minorHAnsi"/>
      <w:lang w:eastAsia="en-US"/>
    </w:rPr>
  </w:style>
  <w:style w:type="paragraph" w:customStyle="1" w:styleId="EFE01E0396EA4414A0866223CDC0BED810">
    <w:name w:val="EFE01E0396EA4414A0866223CDC0BED810"/>
    <w:rsid w:val="005B1C3B"/>
    <w:rPr>
      <w:rFonts w:eastAsiaTheme="minorHAnsi"/>
      <w:lang w:eastAsia="en-US"/>
    </w:rPr>
  </w:style>
  <w:style w:type="paragraph" w:customStyle="1" w:styleId="FDBCB1B127514B7D88588DA71C03599E10">
    <w:name w:val="FDBCB1B127514B7D88588DA71C03599E10"/>
    <w:rsid w:val="005B1C3B"/>
    <w:rPr>
      <w:rFonts w:eastAsiaTheme="minorHAnsi"/>
      <w:lang w:eastAsia="en-US"/>
    </w:rPr>
  </w:style>
  <w:style w:type="paragraph" w:customStyle="1" w:styleId="92F7717655C24606A2543D7736B0E8873">
    <w:name w:val="92F7717655C24606A2543D7736B0E8873"/>
    <w:rsid w:val="005B1C3B"/>
    <w:rPr>
      <w:rFonts w:eastAsiaTheme="minorHAnsi"/>
      <w:lang w:eastAsia="en-US"/>
    </w:rPr>
  </w:style>
  <w:style w:type="paragraph" w:customStyle="1" w:styleId="AFE84056E0184607B3791D8BA462F1BD3">
    <w:name w:val="AFE84056E0184607B3791D8BA462F1BD3"/>
    <w:rsid w:val="005B1C3B"/>
    <w:rPr>
      <w:rFonts w:eastAsiaTheme="minorHAnsi"/>
      <w:lang w:eastAsia="en-US"/>
    </w:rPr>
  </w:style>
  <w:style w:type="paragraph" w:customStyle="1" w:styleId="6B4BE714B74B48D998DF43E38147890210">
    <w:name w:val="6B4BE714B74B48D998DF43E38147890210"/>
    <w:rsid w:val="005B1C3B"/>
    <w:rPr>
      <w:rFonts w:eastAsiaTheme="minorHAnsi"/>
      <w:lang w:eastAsia="en-US"/>
    </w:rPr>
  </w:style>
  <w:style w:type="paragraph" w:customStyle="1" w:styleId="AFA47AF7F8CF4E379F6136FB0691549C10">
    <w:name w:val="AFA47AF7F8CF4E379F6136FB0691549C10"/>
    <w:rsid w:val="005B1C3B"/>
    <w:rPr>
      <w:rFonts w:eastAsiaTheme="minorHAnsi"/>
      <w:lang w:eastAsia="en-US"/>
    </w:rPr>
  </w:style>
  <w:style w:type="paragraph" w:customStyle="1" w:styleId="39E91EE4D1604E4EAB7931255897106D4">
    <w:name w:val="39E91EE4D1604E4EAB7931255897106D4"/>
    <w:rsid w:val="005B1C3B"/>
    <w:rPr>
      <w:rFonts w:eastAsiaTheme="minorHAnsi"/>
      <w:lang w:eastAsia="en-US"/>
    </w:rPr>
  </w:style>
  <w:style w:type="paragraph" w:customStyle="1" w:styleId="BB22E9F769174BB4AED4501BCE447C9F7">
    <w:name w:val="BB22E9F769174BB4AED4501BCE447C9F7"/>
    <w:rsid w:val="005B1C3B"/>
    <w:rPr>
      <w:rFonts w:eastAsiaTheme="minorHAnsi"/>
      <w:lang w:eastAsia="en-US"/>
    </w:rPr>
  </w:style>
  <w:style w:type="paragraph" w:customStyle="1" w:styleId="9A7AB541DC6240D1B78B7C0B82B9816C5">
    <w:name w:val="9A7AB541DC6240D1B78B7C0B82B9816C5"/>
    <w:rsid w:val="005B1C3B"/>
    <w:rPr>
      <w:rFonts w:eastAsiaTheme="minorHAnsi"/>
      <w:lang w:eastAsia="en-US"/>
    </w:rPr>
  </w:style>
  <w:style w:type="paragraph" w:customStyle="1" w:styleId="3216DEC92BA94945BF4BFE79DED1859311">
    <w:name w:val="3216DEC92BA94945BF4BFE79DED1859311"/>
    <w:rsid w:val="005B1C3B"/>
    <w:rPr>
      <w:rFonts w:eastAsiaTheme="minorHAnsi"/>
      <w:lang w:eastAsia="en-US"/>
    </w:rPr>
  </w:style>
  <w:style w:type="paragraph" w:customStyle="1" w:styleId="51DCB06FEAF847CEA732DCE24590699E11">
    <w:name w:val="51DCB06FEAF847CEA732DCE24590699E11"/>
    <w:rsid w:val="005B1C3B"/>
    <w:rPr>
      <w:rFonts w:eastAsiaTheme="minorHAnsi"/>
      <w:lang w:eastAsia="en-US"/>
    </w:rPr>
  </w:style>
  <w:style w:type="paragraph" w:customStyle="1" w:styleId="2CF7D458E73B4DA0B2FC7A11990858224">
    <w:name w:val="2CF7D458E73B4DA0B2FC7A11990858224"/>
    <w:rsid w:val="005B1C3B"/>
    <w:rPr>
      <w:rFonts w:eastAsiaTheme="minorHAnsi"/>
      <w:lang w:eastAsia="en-US"/>
    </w:rPr>
  </w:style>
  <w:style w:type="paragraph" w:customStyle="1" w:styleId="27F82CEF3A7C4AB28797A9C63C7B41943">
    <w:name w:val="27F82CEF3A7C4AB28797A9C63C7B41943"/>
    <w:rsid w:val="005B1C3B"/>
    <w:rPr>
      <w:rFonts w:eastAsiaTheme="minorHAnsi"/>
      <w:lang w:eastAsia="en-US"/>
    </w:rPr>
  </w:style>
  <w:style w:type="paragraph" w:customStyle="1" w:styleId="C20B376A81524C7FA2829CF53E7F923D12">
    <w:name w:val="C20B376A81524C7FA2829CF53E7F923D12"/>
    <w:rsid w:val="005B1C3B"/>
    <w:rPr>
      <w:rFonts w:eastAsiaTheme="minorHAnsi"/>
      <w:lang w:eastAsia="en-US"/>
    </w:rPr>
  </w:style>
  <w:style w:type="paragraph" w:customStyle="1" w:styleId="C84BB48DB49B4DE3889352F9957961C911">
    <w:name w:val="C84BB48DB49B4DE3889352F9957961C911"/>
    <w:rsid w:val="005B1C3B"/>
    <w:rPr>
      <w:rFonts w:eastAsiaTheme="minorHAnsi"/>
      <w:lang w:eastAsia="en-US"/>
    </w:rPr>
  </w:style>
  <w:style w:type="paragraph" w:customStyle="1" w:styleId="A5E94C2596054B268138317D20282CD03">
    <w:name w:val="A5E94C2596054B268138317D20282CD03"/>
    <w:rsid w:val="005B1C3B"/>
    <w:rPr>
      <w:rFonts w:eastAsiaTheme="minorHAnsi"/>
      <w:lang w:eastAsia="en-US"/>
    </w:rPr>
  </w:style>
  <w:style w:type="paragraph" w:customStyle="1" w:styleId="A1938608F6F54CF98D6222FC636E2EB23">
    <w:name w:val="A1938608F6F54CF98D6222FC636E2EB23"/>
    <w:rsid w:val="005B1C3B"/>
    <w:rPr>
      <w:rFonts w:eastAsiaTheme="minorHAnsi"/>
      <w:lang w:eastAsia="en-US"/>
    </w:rPr>
  </w:style>
  <w:style w:type="paragraph" w:customStyle="1" w:styleId="2E4EBA8E1F5B46109D69328CD0620BE93">
    <w:name w:val="2E4EBA8E1F5B46109D69328CD0620BE93"/>
    <w:rsid w:val="005B1C3B"/>
    <w:rPr>
      <w:rFonts w:eastAsiaTheme="minorHAnsi"/>
      <w:lang w:eastAsia="en-US"/>
    </w:rPr>
  </w:style>
  <w:style w:type="paragraph" w:customStyle="1" w:styleId="A6410297F4B2491CAFA780E94523E2C83">
    <w:name w:val="A6410297F4B2491CAFA780E94523E2C83"/>
    <w:rsid w:val="005B1C3B"/>
    <w:rPr>
      <w:rFonts w:eastAsiaTheme="minorHAnsi"/>
      <w:lang w:eastAsia="en-US"/>
    </w:rPr>
  </w:style>
  <w:style w:type="paragraph" w:customStyle="1" w:styleId="EFE01E0396EA4414A0866223CDC0BED811">
    <w:name w:val="EFE01E0396EA4414A0866223CDC0BED811"/>
    <w:rsid w:val="005B1C3B"/>
    <w:rPr>
      <w:rFonts w:eastAsiaTheme="minorHAnsi"/>
      <w:lang w:eastAsia="en-US"/>
    </w:rPr>
  </w:style>
  <w:style w:type="paragraph" w:customStyle="1" w:styleId="FDBCB1B127514B7D88588DA71C03599E11">
    <w:name w:val="FDBCB1B127514B7D88588DA71C03599E11"/>
    <w:rsid w:val="005B1C3B"/>
    <w:rPr>
      <w:rFonts w:eastAsiaTheme="minorHAnsi"/>
      <w:lang w:eastAsia="en-US"/>
    </w:rPr>
  </w:style>
  <w:style w:type="paragraph" w:customStyle="1" w:styleId="92F7717655C24606A2543D7736B0E8874">
    <w:name w:val="92F7717655C24606A2543D7736B0E8874"/>
    <w:rsid w:val="005B1C3B"/>
    <w:rPr>
      <w:rFonts w:eastAsiaTheme="minorHAnsi"/>
      <w:lang w:eastAsia="en-US"/>
    </w:rPr>
  </w:style>
  <w:style w:type="paragraph" w:customStyle="1" w:styleId="AFE84056E0184607B3791D8BA462F1BD4">
    <w:name w:val="AFE84056E0184607B3791D8BA462F1BD4"/>
    <w:rsid w:val="005B1C3B"/>
    <w:rPr>
      <w:rFonts w:eastAsiaTheme="minorHAnsi"/>
      <w:lang w:eastAsia="en-US"/>
    </w:rPr>
  </w:style>
  <w:style w:type="paragraph" w:customStyle="1" w:styleId="6B4BE714B74B48D998DF43E38147890211">
    <w:name w:val="6B4BE714B74B48D998DF43E38147890211"/>
    <w:rsid w:val="005B1C3B"/>
    <w:rPr>
      <w:rFonts w:eastAsiaTheme="minorHAnsi"/>
      <w:lang w:eastAsia="en-US"/>
    </w:rPr>
  </w:style>
  <w:style w:type="paragraph" w:customStyle="1" w:styleId="AFA47AF7F8CF4E379F6136FB0691549C11">
    <w:name w:val="AFA47AF7F8CF4E379F6136FB0691549C11"/>
    <w:rsid w:val="005B1C3B"/>
    <w:rPr>
      <w:rFonts w:eastAsiaTheme="minorHAnsi"/>
      <w:lang w:eastAsia="en-US"/>
    </w:rPr>
  </w:style>
  <w:style w:type="paragraph" w:customStyle="1" w:styleId="39E91EE4D1604E4EAB7931255897106D5">
    <w:name w:val="39E91EE4D1604E4EAB7931255897106D5"/>
    <w:rsid w:val="005B1C3B"/>
    <w:rPr>
      <w:rFonts w:eastAsiaTheme="minorHAnsi"/>
      <w:lang w:eastAsia="en-US"/>
    </w:rPr>
  </w:style>
  <w:style w:type="paragraph" w:customStyle="1" w:styleId="BB22E9F769174BB4AED4501BCE447C9F8">
    <w:name w:val="BB22E9F769174BB4AED4501BCE447C9F8"/>
    <w:rsid w:val="005B1C3B"/>
    <w:rPr>
      <w:rFonts w:eastAsiaTheme="minorHAnsi"/>
      <w:lang w:eastAsia="en-US"/>
    </w:rPr>
  </w:style>
  <w:style w:type="paragraph" w:customStyle="1" w:styleId="9A7AB541DC6240D1B78B7C0B82B9816C6">
    <w:name w:val="9A7AB541DC6240D1B78B7C0B82B9816C6"/>
    <w:rsid w:val="005B1C3B"/>
    <w:rPr>
      <w:rFonts w:eastAsiaTheme="minorHAnsi"/>
      <w:lang w:eastAsia="en-US"/>
    </w:rPr>
  </w:style>
  <w:style w:type="paragraph" w:customStyle="1" w:styleId="3216DEC92BA94945BF4BFE79DED1859312">
    <w:name w:val="3216DEC92BA94945BF4BFE79DED1859312"/>
    <w:rsid w:val="005B1C3B"/>
    <w:rPr>
      <w:rFonts w:eastAsiaTheme="minorHAnsi"/>
      <w:lang w:eastAsia="en-US"/>
    </w:rPr>
  </w:style>
  <w:style w:type="paragraph" w:customStyle="1" w:styleId="51DCB06FEAF847CEA732DCE24590699E12">
    <w:name w:val="51DCB06FEAF847CEA732DCE24590699E12"/>
    <w:rsid w:val="005B1C3B"/>
    <w:rPr>
      <w:rFonts w:eastAsiaTheme="minorHAnsi"/>
      <w:lang w:eastAsia="en-US"/>
    </w:rPr>
  </w:style>
  <w:style w:type="paragraph" w:customStyle="1" w:styleId="2CF7D458E73B4DA0B2FC7A11990858225">
    <w:name w:val="2CF7D458E73B4DA0B2FC7A11990858225"/>
    <w:rsid w:val="005B1C3B"/>
    <w:rPr>
      <w:rFonts w:eastAsiaTheme="minorHAnsi"/>
      <w:lang w:eastAsia="en-US"/>
    </w:rPr>
  </w:style>
  <w:style w:type="paragraph" w:customStyle="1" w:styleId="27F82CEF3A7C4AB28797A9C63C7B41944">
    <w:name w:val="27F82CEF3A7C4AB28797A9C63C7B41944"/>
    <w:rsid w:val="005B1C3B"/>
    <w:rPr>
      <w:rFonts w:eastAsiaTheme="minorHAnsi"/>
      <w:lang w:eastAsia="en-US"/>
    </w:rPr>
  </w:style>
  <w:style w:type="paragraph" w:customStyle="1" w:styleId="C20B376A81524C7FA2829CF53E7F923D13">
    <w:name w:val="C20B376A81524C7FA2829CF53E7F923D13"/>
    <w:rsid w:val="005B1C3B"/>
    <w:rPr>
      <w:rFonts w:eastAsiaTheme="minorHAnsi"/>
      <w:lang w:eastAsia="en-US"/>
    </w:rPr>
  </w:style>
  <w:style w:type="paragraph" w:customStyle="1" w:styleId="C84BB48DB49B4DE3889352F9957961C912">
    <w:name w:val="C84BB48DB49B4DE3889352F9957961C912"/>
    <w:rsid w:val="005B1C3B"/>
    <w:rPr>
      <w:rFonts w:eastAsiaTheme="minorHAnsi"/>
      <w:lang w:eastAsia="en-US"/>
    </w:rPr>
  </w:style>
  <w:style w:type="paragraph" w:customStyle="1" w:styleId="A5E94C2596054B268138317D20282CD04">
    <w:name w:val="A5E94C2596054B268138317D20282CD04"/>
    <w:rsid w:val="005B1C3B"/>
    <w:rPr>
      <w:rFonts w:eastAsiaTheme="minorHAnsi"/>
      <w:lang w:eastAsia="en-US"/>
    </w:rPr>
  </w:style>
  <w:style w:type="paragraph" w:customStyle="1" w:styleId="A1938608F6F54CF98D6222FC636E2EB24">
    <w:name w:val="A1938608F6F54CF98D6222FC636E2EB24"/>
    <w:rsid w:val="005B1C3B"/>
    <w:rPr>
      <w:rFonts w:eastAsiaTheme="minorHAnsi"/>
      <w:lang w:eastAsia="en-US"/>
    </w:rPr>
  </w:style>
  <w:style w:type="paragraph" w:customStyle="1" w:styleId="2E4EBA8E1F5B46109D69328CD0620BE94">
    <w:name w:val="2E4EBA8E1F5B46109D69328CD0620BE94"/>
    <w:rsid w:val="005B1C3B"/>
    <w:rPr>
      <w:rFonts w:eastAsiaTheme="minorHAnsi"/>
      <w:lang w:eastAsia="en-US"/>
    </w:rPr>
  </w:style>
  <w:style w:type="paragraph" w:customStyle="1" w:styleId="A6410297F4B2491CAFA780E94523E2C84">
    <w:name w:val="A6410297F4B2491CAFA780E94523E2C84"/>
    <w:rsid w:val="005B1C3B"/>
    <w:rPr>
      <w:rFonts w:eastAsiaTheme="minorHAnsi"/>
      <w:lang w:eastAsia="en-US"/>
    </w:rPr>
  </w:style>
  <w:style w:type="paragraph" w:customStyle="1" w:styleId="EFE01E0396EA4414A0866223CDC0BED812">
    <w:name w:val="EFE01E0396EA4414A0866223CDC0BED812"/>
    <w:rsid w:val="005B1C3B"/>
    <w:rPr>
      <w:rFonts w:eastAsiaTheme="minorHAnsi"/>
      <w:lang w:eastAsia="en-US"/>
    </w:rPr>
  </w:style>
  <w:style w:type="paragraph" w:customStyle="1" w:styleId="FDBCB1B127514B7D88588DA71C03599E12">
    <w:name w:val="FDBCB1B127514B7D88588DA71C03599E12"/>
    <w:rsid w:val="005B1C3B"/>
    <w:rPr>
      <w:rFonts w:eastAsiaTheme="minorHAnsi"/>
      <w:lang w:eastAsia="en-US"/>
    </w:rPr>
  </w:style>
  <w:style w:type="paragraph" w:customStyle="1" w:styleId="92F7717655C24606A2543D7736B0E8875">
    <w:name w:val="92F7717655C24606A2543D7736B0E8875"/>
    <w:rsid w:val="005B1C3B"/>
    <w:rPr>
      <w:rFonts w:eastAsiaTheme="minorHAnsi"/>
      <w:lang w:eastAsia="en-US"/>
    </w:rPr>
  </w:style>
  <w:style w:type="paragraph" w:customStyle="1" w:styleId="AFE84056E0184607B3791D8BA462F1BD5">
    <w:name w:val="AFE84056E0184607B3791D8BA462F1BD5"/>
    <w:rsid w:val="005B1C3B"/>
    <w:rPr>
      <w:rFonts w:eastAsiaTheme="minorHAnsi"/>
      <w:lang w:eastAsia="en-US"/>
    </w:rPr>
  </w:style>
  <w:style w:type="paragraph" w:customStyle="1" w:styleId="6B4BE714B74B48D998DF43E38147890212">
    <w:name w:val="6B4BE714B74B48D998DF43E38147890212"/>
    <w:rsid w:val="005B1C3B"/>
    <w:rPr>
      <w:rFonts w:eastAsiaTheme="minorHAnsi"/>
      <w:lang w:eastAsia="en-US"/>
    </w:rPr>
  </w:style>
  <w:style w:type="paragraph" w:customStyle="1" w:styleId="38F722401D594471B1973234A8A2B598">
    <w:name w:val="38F722401D594471B1973234A8A2B598"/>
    <w:rsid w:val="005B1C3B"/>
  </w:style>
  <w:style w:type="paragraph" w:customStyle="1" w:styleId="EF1A634B60A14FD98314C8F8EAFADDE0">
    <w:name w:val="EF1A634B60A14FD98314C8F8EAFADDE0"/>
    <w:rsid w:val="005B1C3B"/>
  </w:style>
  <w:style w:type="paragraph" w:customStyle="1" w:styleId="AFA47AF7F8CF4E379F6136FB0691549C12">
    <w:name w:val="AFA47AF7F8CF4E379F6136FB0691549C12"/>
    <w:rsid w:val="005B1C3B"/>
    <w:rPr>
      <w:rFonts w:eastAsiaTheme="minorHAnsi"/>
      <w:lang w:eastAsia="en-US"/>
    </w:rPr>
  </w:style>
  <w:style w:type="paragraph" w:customStyle="1" w:styleId="39E91EE4D1604E4EAB7931255897106D6">
    <w:name w:val="39E91EE4D1604E4EAB7931255897106D6"/>
    <w:rsid w:val="005B1C3B"/>
    <w:rPr>
      <w:rFonts w:eastAsiaTheme="minorHAnsi"/>
      <w:lang w:eastAsia="en-US"/>
    </w:rPr>
  </w:style>
  <w:style w:type="paragraph" w:customStyle="1" w:styleId="BB22E9F769174BB4AED4501BCE447C9F9">
    <w:name w:val="BB22E9F769174BB4AED4501BCE447C9F9"/>
    <w:rsid w:val="005B1C3B"/>
    <w:rPr>
      <w:rFonts w:eastAsiaTheme="minorHAnsi"/>
      <w:lang w:eastAsia="en-US"/>
    </w:rPr>
  </w:style>
  <w:style w:type="paragraph" w:customStyle="1" w:styleId="9A7AB541DC6240D1B78B7C0B82B9816C7">
    <w:name w:val="9A7AB541DC6240D1B78B7C0B82B9816C7"/>
    <w:rsid w:val="005B1C3B"/>
    <w:rPr>
      <w:rFonts w:eastAsiaTheme="minorHAnsi"/>
      <w:lang w:eastAsia="en-US"/>
    </w:rPr>
  </w:style>
  <w:style w:type="paragraph" w:customStyle="1" w:styleId="3216DEC92BA94945BF4BFE79DED1859313">
    <w:name w:val="3216DEC92BA94945BF4BFE79DED1859313"/>
    <w:rsid w:val="005B1C3B"/>
    <w:rPr>
      <w:rFonts w:eastAsiaTheme="minorHAnsi"/>
      <w:lang w:eastAsia="en-US"/>
    </w:rPr>
  </w:style>
  <w:style w:type="paragraph" w:customStyle="1" w:styleId="51DCB06FEAF847CEA732DCE24590699E13">
    <w:name w:val="51DCB06FEAF847CEA732DCE24590699E13"/>
    <w:rsid w:val="005B1C3B"/>
    <w:rPr>
      <w:rFonts w:eastAsiaTheme="minorHAnsi"/>
      <w:lang w:eastAsia="en-US"/>
    </w:rPr>
  </w:style>
  <w:style w:type="paragraph" w:customStyle="1" w:styleId="2CF7D458E73B4DA0B2FC7A11990858226">
    <w:name w:val="2CF7D458E73B4DA0B2FC7A11990858226"/>
    <w:rsid w:val="005B1C3B"/>
    <w:rPr>
      <w:rFonts w:eastAsiaTheme="minorHAnsi"/>
      <w:lang w:eastAsia="en-US"/>
    </w:rPr>
  </w:style>
  <w:style w:type="paragraph" w:customStyle="1" w:styleId="27F82CEF3A7C4AB28797A9C63C7B41945">
    <w:name w:val="27F82CEF3A7C4AB28797A9C63C7B41945"/>
    <w:rsid w:val="005B1C3B"/>
    <w:rPr>
      <w:rFonts w:eastAsiaTheme="minorHAnsi"/>
      <w:lang w:eastAsia="en-US"/>
    </w:rPr>
  </w:style>
  <w:style w:type="paragraph" w:customStyle="1" w:styleId="C20B376A81524C7FA2829CF53E7F923D14">
    <w:name w:val="C20B376A81524C7FA2829CF53E7F923D14"/>
    <w:rsid w:val="005B1C3B"/>
    <w:rPr>
      <w:rFonts w:eastAsiaTheme="minorHAnsi"/>
      <w:lang w:eastAsia="en-US"/>
    </w:rPr>
  </w:style>
  <w:style w:type="paragraph" w:customStyle="1" w:styleId="C84BB48DB49B4DE3889352F9957961C913">
    <w:name w:val="C84BB48DB49B4DE3889352F9957961C913"/>
    <w:rsid w:val="005B1C3B"/>
    <w:rPr>
      <w:rFonts w:eastAsiaTheme="minorHAnsi"/>
      <w:lang w:eastAsia="en-US"/>
    </w:rPr>
  </w:style>
  <w:style w:type="paragraph" w:customStyle="1" w:styleId="A5E94C2596054B268138317D20282CD05">
    <w:name w:val="A5E94C2596054B268138317D20282CD05"/>
    <w:rsid w:val="005B1C3B"/>
    <w:rPr>
      <w:rFonts w:eastAsiaTheme="minorHAnsi"/>
      <w:lang w:eastAsia="en-US"/>
    </w:rPr>
  </w:style>
  <w:style w:type="paragraph" w:customStyle="1" w:styleId="A1938608F6F54CF98D6222FC636E2EB25">
    <w:name w:val="A1938608F6F54CF98D6222FC636E2EB25"/>
    <w:rsid w:val="005B1C3B"/>
    <w:rPr>
      <w:rFonts w:eastAsiaTheme="minorHAnsi"/>
      <w:lang w:eastAsia="en-US"/>
    </w:rPr>
  </w:style>
  <w:style w:type="paragraph" w:customStyle="1" w:styleId="2E4EBA8E1F5B46109D69328CD0620BE95">
    <w:name w:val="2E4EBA8E1F5B46109D69328CD0620BE95"/>
    <w:rsid w:val="005B1C3B"/>
    <w:rPr>
      <w:rFonts w:eastAsiaTheme="minorHAnsi"/>
      <w:lang w:eastAsia="en-US"/>
    </w:rPr>
  </w:style>
  <w:style w:type="paragraph" w:customStyle="1" w:styleId="A6410297F4B2491CAFA780E94523E2C85">
    <w:name w:val="A6410297F4B2491CAFA780E94523E2C85"/>
    <w:rsid w:val="005B1C3B"/>
    <w:rPr>
      <w:rFonts w:eastAsiaTheme="minorHAnsi"/>
      <w:lang w:eastAsia="en-US"/>
    </w:rPr>
  </w:style>
  <w:style w:type="paragraph" w:customStyle="1" w:styleId="EFE01E0396EA4414A0866223CDC0BED813">
    <w:name w:val="EFE01E0396EA4414A0866223CDC0BED813"/>
    <w:rsid w:val="005B1C3B"/>
    <w:rPr>
      <w:rFonts w:eastAsiaTheme="minorHAnsi"/>
      <w:lang w:eastAsia="en-US"/>
    </w:rPr>
  </w:style>
  <w:style w:type="paragraph" w:customStyle="1" w:styleId="FDBCB1B127514B7D88588DA71C03599E13">
    <w:name w:val="FDBCB1B127514B7D88588DA71C03599E13"/>
    <w:rsid w:val="005B1C3B"/>
    <w:rPr>
      <w:rFonts w:eastAsiaTheme="minorHAnsi"/>
      <w:lang w:eastAsia="en-US"/>
    </w:rPr>
  </w:style>
  <w:style w:type="paragraph" w:customStyle="1" w:styleId="92F7717655C24606A2543D7736B0E8876">
    <w:name w:val="92F7717655C24606A2543D7736B0E8876"/>
    <w:rsid w:val="005B1C3B"/>
    <w:rPr>
      <w:rFonts w:eastAsiaTheme="minorHAnsi"/>
      <w:lang w:eastAsia="en-US"/>
    </w:rPr>
  </w:style>
  <w:style w:type="paragraph" w:customStyle="1" w:styleId="AFE84056E0184607B3791D8BA462F1BD6">
    <w:name w:val="AFE84056E0184607B3791D8BA462F1BD6"/>
    <w:rsid w:val="005B1C3B"/>
    <w:rPr>
      <w:rFonts w:eastAsiaTheme="minorHAnsi"/>
      <w:lang w:eastAsia="en-US"/>
    </w:rPr>
  </w:style>
  <w:style w:type="paragraph" w:customStyle="1" w:styleId="6B4BE714B74B48D998DF43E38147890213">
    <w:name w:val="6B4BE714B74B48D998DF43E38147890213"/>
    <w:rsid w:val="005B1C3B"/>
    <w:rPr>
      <w:rFonts w:eastAsiaTheme="minorHAnsi"/>
      <w:lang w:eastAsia="en-US"/>
    </w:rPr>
  </w:style>
  <w:style w:type="paragraph" w:customStyle="1" w:styleId="AFA47AF7F8CF4E379F6136FB0691549C13">
    <w:name w:val="AFA47AF7F8CF4E379F6136FB0691549C13"/>
    <w:rsid w:val="005B1C3B"/>
    <w:rPr>
      <w:rFonts w:eastAsiaTheme="minorHAnsi"/>
      <w:lang w:eastAsia="en-US"/>
    </w:rPr>
  </w:style>
  <w:style w:type="paragraph" w:customStyle="1" w:styleId="39E91EE4D1604E4EAB7931255897106D7">
    <w:name w:val="39E91EE4D1604E4EAB7931255897106D7"/>
    <w:rsid w:val="005B1C3B"/>
    <w:rPr>
      <w:rFonts w:eastAsiaTheme="minorHAnsi"/>
      <w:lang w:eastAsia="en-US"/>
    </w:rPr>
  </w:style>
  <w:style w:type="paragraph" w:customStyle="1" w:styleId="BB22E9F769174BB4AED4501BCE447C9F10">
    <w:name w:val="BB22E9F769174BB4AED4501BCE447C9F10"/>
    <w:rsid w:val="005B1C3B"/>
    <w:rPr>
      <w:rFonts w:eastAsiaTheme="minorHAnsi"/>
      <w:lang w:eastAsia="en-US"/>
    </w:rPr>
  </w:style>
  <w:style w:type="paragraph" w:customStyle="1" w:styleId="9A7AB541DC6240D1B78B7C0B82B9816C8">
    <w:name w:val="9A7AB541DC6240D1B78B7C0B82B9816C8"/>
    <w:rsid w:val="005B1C3B"/>
    <w:rPr>
      <w:rFonts w:eastAsiaTheme="minorHAnsi"/>
      <w:lang w:eastAsia="en-US"/>
    </w:rPr>
  </w:style>
  <w:style w:type="paragraph" w:customStyle="1" w:styleId="3216DEC92BA94945BF4BFE79DED1859314">
    <w:name w:val="3216DEC92BA94945BF4BFE79DED1859314"/>
    <w:rsid w:val="005B1C3B"/>
    <w:rPr>
      <w:rFonts w:eastAsiaTheme="minorHAnsi"/>
      <w:lang w:eastAsia="en-US"/>
    </w:rPr>
  </w:style>
  <w:style w:type="paragraph" w:customStyle="1" w:styleId="51DCB06FEAF847CEA732DCE24590699E14">
    <w:name w:val="51DCB06FEAF847CEA732DCE24590699E14"/>
    <w:rsid w:val="005B1C3B"/>
    <w:rPr>
      <w:rFonts w:eastAsiaTheme="minorHAnsi"/>
      <w:lang w:eastAsia="en-US"/>
    </w:rPr>
  </w:style>
  <w:style w:type="paragraph" w:customStyle="1" w:styleId="2CF7D458E73B4DA0B2FC7A11990858227">
    <w:name w:val="2CF7D458E73B4DA0B2FC7A11990858227"/>
    <w:rsid w:val="005B1C3B"/>
    <w:rPr>
      <w:rFonts w:eastAsiaTheme="minorHAnsi"/>
      <w:lang w:eastAsia="en-US"/>
    </w:rPr>
  </w:style>
  <w:style w:type="paragraph" w:customStyle="1" w:styleId="27F82CEF3A7C4AB28797A9C63C7B41946">
    <w:name w:val="27F82CEF3A7C4AB28797A9C63C7B41946"/>
    <w:rsid w:val="005B1C3B"/>
    <w:rPr>
      <w:rFonts w:eastAsiaTheme="minorHAnsi"/>
      <w:lang w:eastAsia="en-US"/>
    </w:rPr>
  </w:style>
  <w:style w:type="paragraph" w:customStyle="1" w:styleId="C20B376A81524C7FA2829CF53E7F923D15">
    <w:name w:val="C20B376A81524C7FA2829CF53E7F923D15"/>
    <w:rsid w:val="005B1C3B"/>
    <w:rPr>
      <w:rFonts w:eastAsiaTheme="minorHAnsi"/>
      <w:lang w:eastAsia="en-US"/>
    </w:rPr>
  </w:style>
  <w:style w:type="paragraph" w:customStyle="1" w:styleId="C84BB48DB49B4DE3889352F9957961C914">
    <w:name w:val="C84BB48DB49B4DE3889352F9957961C914"/>
    <w:rsid w:val="005B1C3B"/>
    <w:rPr>
      <w:rFonts w:eastAsiaTheme="minorHAnsi"/>
      <w:lang w:eastAsia="en-US"/>
    </w:rPr>
  </w:style>
  <w:style w:type="paragraph" w:customStyle="1" w:styleId="A5E94C2596054B268138317D20282CD06">
    <w:name w:val="A5E94C2596054B268138317D20282CD06"/>
    <w:rsid w:val="005B1C3B"/>
    <w:rPr>
      <w:rFonts w:eastAsiaTheme="minorHAnsi"/>
      <w:lang w:eastAsia="en-US"/>
    </w:rPr>
  </w:style>
  <w:style w:type="paragraph" w:customStyle="1" w:styleId="A1938608F6F54CF98D6222FC636E2EB26">
    <w:name w:val="A1938608F6F54CF98D6222FC636E2EB26"/>
    <w:rsid w:val="005B1C3B"/>
    <w:rPr>
      <w:rFonts w:eastAsiaTheme="minorHAnsi"/>
      <w:lang w:eastAsia="en-US"/>
    </w:rPr>
  </w:style>
  <w:style w:type="paragraph" w:customStyle="1" w:styleId="2E4EBA8E1F5B46109D69328CD0620BE96">
    <w:name w:val="2E4EBA8E1F5B46109D69328CD0620BE96"/>
    <w:rsid w:val="005B1C3B"/>
    <w:rPr>
      <w:rFonts w:eastAsiaTheme="minorHAnsi"/>
      <w:lang w:eastAsia="en-US"/>
    </w:rPr>
  </w:style>
  <w:style w:type="paragraph" w:customStyle="1" w:styleId="A6410297F4B2491CAFA780E94523E2C86">
    <w:name w:val="A6410297F4B2491CAFA780E94523E2C86"/>
    <w:rsid w:val="005B1C3B"/>
    <w:rPr>
      <w:rFonts w:eastAsiaTheme="minorHAnsi"/>
      <w:lang w:eastAsia="en-US"/>
    </w:rPr>
  </w:style>
  <w:style w:type="paragraph" w:customStyle="1" w:styleId="EFE01E0396EA4414A0866223CDC0BED814">
    <w:name w:val="EFE01E0396EA4414A0866223CDC0BED814"/>
    <w:rsid w:val="005B1C3B"/>
    <w:rPr>
      <w:rFonts w:eastAsiaTheme="minorHAnsi"/>
      <w:lang w:eastAsia="en-US"/>
    </w:rPr>
  </w:style>
  <w:style w:type="paragraph" w:customStyle="1" w:styleId="FDBCB1B127514B7D88588DA71C03599E14">
    <w:name w:val="FDBCB1B127514B7D88588DA71C03599E14"/>
    <w:rsid w:val="005B1C3B"/>
    <w:rPr>
      <w:rFonts w:eastAsiaTheme="minorHAnsi"/>
      <w:lang w:eastAsia="en-US"/>
    </w:rPr>
  </w:style>
  <w:style w:type="paragraph" w:customStyle="1" w:styleId="92F7717655C24606A2543D7736B0E8877">
    <w:name w:val="92F7717655C24606A2543D7736B0E8877"/>
    <w:rsid w:val="005B1C3B"/>
    <w:rPr>
      <w:rFonts w:eastAsiaTheme="minorHAnsi"/>
      <w:lang w:eastAsia="en-US"/>
    </w:rPr>
  </w:style>
  <w:style w:type="paragraph" w:customStyle="1" w:styleId="AFE84056E0184607B3791D8BA462F1BD7">
    <w:name w:val="AFE84056E0184607B3791D8BA462F1BD7"/>
    <w:rsid w:val="005B1C3B"/>
    <w:rPr>
      <w:rFonts w:eastAsiaTheme="minorHAnsi"/>
      <w:lang w:eastAsia="en-US"/>
    </w:rPr>
  </w:style>
  <w:style w:type="paragraph" w:customStyle="1" w:styleId="6B4BE714B74B48D998DF43E38147890214">
    <w:name w:val="6B4BE714B74B48D998DF43E38147890214"/>
    <w:rsid w:val="005B1C3B"/>
    <w:rPr>
      <w:rFonts w:eastAsiaTheme="minorHAnsi"/>
      <w:lang w:eastAsia="en-US"/>
    </w:rPr>
  </w:style>
  <w:style w:type="paragraph" w:customStyle="1" w:styleId="AFA47AF7F8CF4E379F6136FB0691549C14">
    <w:name w:val="AFA47AF7F8CF4E379F6136FB0691549C14"/>
    <w:rsid w:val="005B1C3B"/>
    <w:rPr>
      <w:rFonts w:eastAsiaTheme="minorHAnsi"/>
      <w:lang w:eastAsia="en-US"/>
    </w:rPr>
  </w:style>
  <w:style w:type="paragraph" w:customStyle="1" w:styleId="39E91EE4D1604E4EAB7931255897106D8">
    <w:name w:val="39E91EE4D1604E4EAB7931255897106D8"/>
    <w:rsid w:val="005B1C3B"/>
    <w:rPr>
      <w:rFonts w:eastAsiaTheme="minorHAnsi"/>
      <w:lang w:eastAsia="en-US"/>
    </w:rPr>
  </w:style>
  <w:style w:type="paragraph" w:customStyle="1" w:styleId="BB22E9F769174BB4AED4501BCE447C9F11">
    <w:name w:val="BB22E9F769174BB4AED4501BCE447C9F11"/>
    <w:rsid w:val="005B1C3B"/>
    <w:rPr>
      <w:rFonts w:eastAsiaTheme="minorHAnsi"/>
      <w:lang w:eastAsia="en-US"/>
    </w:rPr>
  </w:style>
  <w:style w:type="paragraph" w:customStyle="1" w:styleId="9A7AB541DC6240D1B78B7C0B82B9816C9">
    <w:name w:val="9A7AB541DC6240D1B78B7C0B82B9816C9"/>
    <w:rsid w:val="005B1C3B"/>
    <w:rPr>
      <w:rFonts w:eastAsiaTheme="minorHAnsi"/>
      <w:lang w:eastAsia="en-US"/>
    </w:rPr>
  </w:style>
  <w:style w:type="paragraph" w:customStyle="1" w:styleId="3216DEC92BA94945BF4BFE79DED1859315">
    <w:name w:val="3216DEC92BA94945BF4BFE79DED1859315"/>
    <w:rsid w:val="005B1C3B"/>
    <w:rPr>
      <w:rFonts w:eastAsiaTheme="minorHAnsi"/>
      <w:lang w:eastAsia="en-US"/>
    </w:rPr>
  </w:style>
  <w:style w:type="paragraph" w:customStyle="1" w:styleId="51DCB06FEAF847CEA732DCE24590699E15">
    <w:name w:val="51DCB06FEAF847CEA732DCE24590699E15"/>
    <w:rsid w:val="005B1C3B"/>
    <w:rPr>
      <w:rFonts w:eastAsiaTheme="minorHAnsi"/>
      <w:lang w:eastAsia="en-US"/>
    </w:rPr>
  </w:style>
  <w:style w:type="paragraph" w:customStyle="1" w:styleId="2CF7D458E73B4DA0B2FC7A11990858228">
    <w:name w:val="2CF7D458E73B4DA0B2FC7A11990858228"/>
    <w:rsid w:val="005B1C3B"/>
    <w:rPr>
      <w:rFonts w:eastAsiaTheme="minorHAnsi"/>
      <w:lang w:eastAsia="en-US"/>
    </w:rPr>
  </w:style>
  <w:style w:type="paragraph" w:customStyle="1" w:styleId="27F82CEF3A7C4AB28797A9C63C7B41947">
    <w:name w:val="27F82CEF3A7C4AB28797A9C63C7B41947"/>
    <w:rsid w:val="005B1C3B"/>
    <w:rPr>
      <w:rFonts w:eastAsiaTheme="minorHAnsi"/>
      <w:lang w:eastAsia="en-US"/>
    </w:rPr>
  </w:style>
  <w:style w:type="paragraph" w:customStyle="1" w:styleId="C20B376A81524C7FA2829CF53E7F923D16">
    <w:name w:val="C20B376A81524C7FA2829CF53E7F923D16"/>
    <w:rsid w:val="005B1C3B"/>
    <w:rPr>
      <w:rFonts w:eastAsiaTheme="minorHAnsi"/>
      <w:lang w:eastAsia="en-US"/>
    </w:rPr>
  </w:style>
  <w:style w:type="paragraph" w:customStyle="1" w:styleId="C84BB48DB49B4DE3889352F9957961C915">
    <w:name w:val="C84BB48DB49B4DE3889352F9957961C915"/>
    <w:rsid w:val="005B1C3B"/>
    <w:rPr>
      <w:rFonts w:eastAsiaTheme="minorHAnsi"/>
      <w:lang w:eastAsia="en-US"/>
    </w:rPr>
  </w:style>
  <w:style w:type="paragraph" w:customStyle="1" w:styleId="A5E94C2596054B268138317D20282CD07">
    <w:name w:val="A5E94C2596054B268138317D20282CD07"/>
    <w:rsid w:val="005B1C3B"/>
    <w:rPr>
      <w:rFonts w:eastAsiaTheme="minorHAnsi"/>
      <w:lang w:eastAsia="en-US"/>
    </w:rPr>
  </w:style>
  <w:style w:type="paragraph" w:customStyle="1" w:styleId="A1938608F6F54CF98D6222FC636E2EB27">
    <w:name w:val="A1938608F6F54CF98D6222FC636E2EB27"/>
    <w:rsid w:val="005B1C3B"/>
    <w:rPr>
      <w:rFonts w:eastAsiaTheme="minorHAnsi"/>
      <w:lang w:eastAsia="en-US"/>
    </w:rPr>
  </w:style>
  <w:style w:type="paragraph" w:customStyle="1" w:styleId="2E4EBA8E1F5B46109D69328CD0620BE97">
    <w:name w:val="2E4EBA8E1F5B46109D69328CD0620BE97"/>
    <w:rsid w:val="005B1C3B"/>
    <w:rPr>
      <w:rFonts w:eastAsiaTheme="minorHAnsi"/>
      <w:lang w:eastAsia="en-US"/>
    </w:rPr>
  </w:style>
  <w:style w:type="paragraph" w:customStyle="1" w:styleId="A6410297F4B2491CAFA780E94523E2C87">
    <w:name w:val="A6410297F4B2491CAFA780E94523E2C87"/>
    <w:rsid w:val="005B1C3B"/>
    <w:rPr>
      <w:rFonts w:eastAsiaTheme="minorHAnsi"/>
      <w:lang w:eastAsia="en-US"/>
    </w:rPr>
  </w:style>
  <w:style w:type="paragraph" w:customStyle="1" w:styleId="EFE01E0396EA4414A0866223CDC0BED815">
    <w:name w:val="EFE01E0396EA4414A0866223CDC0BED815"/>
    <w:rsid w:val="005B1C3B"/>
    <w:rPr>
      <w:rFonts w:eastAsiaTheme="minorHAnsi"/>
      <w:lang w:eastAsia="en-US"/>
    </w:rPr>
  </w:style>
  <w:style w:type="paragraph" w:customStyle="1" w:styleId="FDBCB1B127514B7D88588DA71C03599E15">
    <w:name w:val="FDBCB1B127514B7D88588DA71C03599E15"/>
    <w:rsid w:val="005B1C3B"/>
    <w:rPr>
      <w:rFonts w:eastAsiaTheme="minorHAnsi"/>
      <w:lang w:eastAsia="en-US"/>
    </w:rPr>
  </w:style>
  <w:style w:type="paragraph" w:customStyle="1" w:styleId="92F7717655C24606A2543D7736B0E8878">
    <w:name w:val="92F7717655C24606A2543D7736B0E8878"/>
    <w:rsid w:val="005B1C3B"/>
    <w:rPr>
      <w:rFonts w:eastAsiaTheme="minorHAnsi"/>
      <w:lang w:eastAsia="en-US"/>
    </w:rPr>
  </w:style>
  <w:style w:type="paragraph" w:customStyle="1" w:styleId="AFE84056E0184607B3791D8BA462F1BD8">
    <w:name w:val="AFE84056E0184607B3791D8BA462F1BD8"/>
    <w:rsid w:val="005B1C3B"/>
    <w:rPr>
      <w:rFonts w:eastAsiaTheme="minorHAnsi"/>
      <w:lang w:eastAsia="en-US"/>
    </w:rPr>
  </w:style>
  <w:style w:type="paragraph" w:customStyle="1" w:styleId="6B4BE714B74B48D998DF43E38147890215">
    <w:name w:val="6B4BE714B74B48D998DF43E38147890215"/>
    <w:rsid w:val="005B1C3B"/>
    <w:rPr>
      <w:rFonts w:eastAsiaTheme="minorHAnsi"/>
      <w:lang w:eastAsia="en-US"/>
    </w:rPr>
  </w:style>
  <w:style w:type="paragraph" w:customStyle="1" w:styleId="AFA47AF7F8CF4E379F6136FB0691549C15">
    <w:name w:val="AFA47AF7F8CF4E379F6136FB0691549C15"/>
    <w:rsid w:val="005B1C3B"/>
    <w:rPr>
      <w:rFonts w:eastAsiaTheme="minorHAnsi"/>
      <w:lang w:eastAsia="en-US"/>
    </w:rPr>
  </w:style>
  <w:style w:type="paragraph" w:customStyle="1" w:styleId="39E91EE4D1604E4EAB7931255897106D9">
    <w:name w:val="39E91EE4D1604E4EAB7931255897106D9"/>
    <w:rsid w:val="005B1C3B"/>
    <w:rPr>
      <w:rFonts w:eastAsiaTheme="minorHAnsi"/>
      <w:lang w:eastAsia="en-US"/>
    </w:rPr>
  </w:style>
  <w:style w:type="paragraph" w:customStyle="1" w:styleId="BB22E9F769174BB4AED4501BCE447C9F12">
    <w:name w:val="BB22E9F769174BB4AED4501BCE447C9F12"/>
    <w:rsid w:val="005B1C3B"/>
    <w:rPr>
      <w:rFonts w:eastAsiaTheme="minorHAnsi"/>
      <w:lang w:eastAsia="en-US"/>
    </w:rPr>
  </w:style>
  <w:style w:type="paragraph" w:customStyle="1" w:styleId="9A7AB541DC6240D1B78B7C0B82B9816C10">
    <w:name w:val="9A7AB541DC6240D1B78B7C0B82B9816C10"/>
    <w:rsid w:val="005B1C3B"/>
    <w:rPr>
      <w:rFonts w:eastAsiaTheme="minorHAnsi"/>
      <w:lang w:eastAsia="en-US"/>
    </w:rPr>
  </w:style>
  <w:style w:type="paragraph" w:customStyle="1" w:styleId="3216DEC92BA94945BF4BFE79DED1859316">
    <w:name w:val="3216DEC92BA94945BF4BFE79DED1859316"/>
    <w:rsid w:val="005B1C3B"/>
    <w:rPr>
      <w:rFonts w:eastAsiaTheme="minorHAnsi"/>
      <w:lang w:eastAsia="en-US"/>
    </w:rPr>
  </w:style>
  <w:style w:type="paragraph" w:customStyle="1" w:styleId="51DCB06FEAF847CEA732DCE24590699E16">
    <w:name w:val="51DCB06FEAF847CEA732DCE24590699E16"/>
    <w:rsid w:val="005B1C3B"/>
    <w:rPr>
      <w:rFonts w:eastAsiaTheme="minorHAnsi"/>
      <w:lang w:eastAsia="en-US"/>
    </w:rPr>
  </w:style>
  <w:style w:type="paragraph" w:customStyle="1" w:styleId="2CF7D458E73B4DA0B2FC7A11990858229">
    <w:name w:val="2CF7D458E73B4DA0B2FC7A11990858229"/>
    <w:rsid w:val="005B1C3B"/>
    <w:rPr>
      <w:rFonts w:eastAsiaTheme="minorHAnsi"/>
      <w:lang w:eastAsia="en-US"/>
    </w:rPr>
  </w:style>
  <w:style w:type="paragraph" w:customStyle="1" w:styleId="27F82CEF3A7C4AB28797A9C63C7B41948">
    <w:name w:val="27F82CEF3A7C4AB28797A9C63C7B41948"/>
    <w:rsid w:val="005B1C3B"/>
    <w:rPr>
      <w:rFonts w:eastAsiaTheme="minorHAnsi"/>
      <w:lang w:eastAsia="en-US"/>
    </w:rPr>
  </w:style>
  <w:style w:type="paragraph" w:customStyle="1" w:styleId="C20B376A81524C7FA2829CF53E7F923D17">
    <w:name w:val="C20B376A81524C7FA2829CF53E7F923D17"/>
    <w:rsid w:val="005B1C3B"/>
    <w:rPr>
      <w:rFonts w:eastAsiaTheme="minorHAnsi"/>
      <w:lang w:eastAsia="en-US"/>
    </w:rPr>
  </w:style>
  <w:style w:type="paragraph" w:customStyle="1" w:styleId="C84BB48DB49B4DE3889352F9957961C916">
    <w:name w:val="C84BB48DB49B4DE3889352F9957961C916"/>
    <w:rsid w:val="005B1C3B"/>
    <w:rPr>
      <w:rFonts w:eastAsiaTheme="minorHAnsi"/>
      <w:lang w:eastAsia="en-US"/>
    </w:rPr>
  </w:style>
  <w:style w:type="paragraph" w:customStyle="1" w:styleId="A5E94C2596054B268138317D20282CD08">
    <w:name w:val="A5E94C2596054B268138317D20282CD08"/>
    <w:rsid w:val="005B1C3B"/>
    <w:rPr>
      <w:rFonts w:eastAsiaTheme="minorHAnsi"/>
      <w:lang w:eastAsia="en-US"/>
    </w:rPr>
  </w:style>
  <w:style w:type="paragraph" w:customStyle="1" w:styleId="A1938608F6F54CF98D6222FC636E2EB28">
    <w:name w:val="A1938608F6F54CF98D6222FC636E2EB28"/>
    <w:rsid w:val="005B1C3B"/>
    <w:rPr>
      <w:rFonts w:eastAsiaTheme="minorHAnsi"/>
      <w:lang w:eastAsia="en-US"/>
    </w:rPr>
  </w:style>
  <w:style w:type="paragraph" w:customStyle="1" w:styleId="2E4EBA8E1F5B46109D69328CD0620BE98">
    <w:name w:val="2E4EBA8E1F5B46109D69328CD0620BE98"/>
    <w:rsid w:val="005B1C3B"/>
    <w:rPr>
      <w:rFonts w:eastAsiaTheme="minorHAnsi"/>
      <w:lang w:eastAsia="en-US"/>
    </w:rPr>
  </w:style>
  <w:style w:type="paragraph" w:customStyle="1" w:styleId="A6410297F4B2491CAFA780E94523E2C88">
    <w:name w:val="A6410297F4B2491CAFA780E94523E2C88"/>
    <w:rsid w:val="005B1C3B"/>
    <w:rPr>
      <w:rFonts w:eastAsiaTheme="minorHAnsi"/>
      <w:lang w:eastAsia="en-US"/>
    </w:rPr>
  </w:style>
  <w:style w:type="paragraph" w:customStyle="1" w:styleId="EFE01E0396EA4414A0866223CDC0BED816">
    <w:name w:val="EFE01E0396EA4414A0866223CDC0BED816"/>
    <w:rsid w:val="005B1C3B"/>
    <w:rPr>
      <w:rFonts w:eastAsiaTheme="minorHAnsi"/>
      <w:lang w:eastAsia="en-US"/>
    </w:rPr>
  </w:style>
  <w:style w:type="paragraph" w:customStyle="1" w:styleId="FDBCB1B127514B7D88588DA71C03599E16">
    <w:name w:val="FDBCB1B127514B7D88588DA71C03599E16"/>
    <w:rsid w:val="005B1C3B"/>
    <w:rPr>
      <w:rFonts w:eastAsiaTheme="minorHAnsi"/>
      <w:lang w:eastAsia="en-US"/>
    </w:rPr>
  </w:style>
  <w:style w:type="paragraph" w:customStyle="1" w:styleId="92F7717655C24606A2543D7736B0E8879">
    <w:name w:val="92F7717655C24606A2543D7736B0E8879"/>
    <w:rsid w:val="005B1C3B"/>
    <w:rPr>
      <w:rFonts w:eastAsiaTheme="minorHAnsi"/>
      <w:lang w:eastAsia="en-US"/>
    </w:rPr>
  </w:style>
  <w:style w:type="paragraph" w:customStyle="1" w:styleId="AFE84056E0184607B3791D8BA462F1BD9">
    <w:name w:val="AFE84056E0184607B3791D8BA462F1BD9"/>
    <w:rsid w:val="005B1C3B"/>
    <w:rPr>
      <w:rFonts w:eastAsiaTheme="minorHAnsi"/>
      <w:lang w:eastAsia="en-US"/>
    </w:rPr>
  </w:style>
  <w:style w:type="paragraph" w:customStyle="1" w:styleId="6B4BE714B74B48D998DF43E38147890216">
    <w:name w:val="6B4BE714B74B48D998DF43E38147890216"/>
    <w:rsid w:val="005B1C3B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91</Words>
  <Characters>223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zazede öğrenci adı</dc:creator>
  <cp:keywords/>
  <dc:description/>
  <cp:lastModifiedBy>Ekinhan Erişkin</cp:lastModifiedBy>
  <cp:revision>2</cp:revision>
  <cp:lastPrinted>2022-05-30T11:38:00Z</cp:lastPrinted>
  <dcterms:created xsi:type="dcterms:W3CDTF">2022-10-17T12:03:00Z</dcterms:created>
  <dcterms:modified xsi:type="dcterms:W3CDTF">2022-10-17T12:03:00Z</dcterms:modified>
</cp:coreProperties>
</file>